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E08AF" w14:textId="498E6611" w:rsidR="00147779" w:rsidRPr="0073795E" w:rsidRDefault="00147779" w:rsidP="00147779">
      <w:pPr>
        <w:pStyle w:val="Heading1"/>
      </w:pPr>
      <w:bookmarkStart w:id="0" w:name="_Toc209707047"/>
      <w:r w:rsidRPr="0073795E">
        <w:t xml:space="preserve">Monthly What’s </w:t>
      </w:r>
      <w:proofErr w:type="gramStart"/>
      <w:r w:rsidRPr="0073795E">
        <w:t>On</w:t>
      </w:r>
      <w:proofErr w:type="gramEnd"/>
      <w:r w:rsidRPr="0073795E">
        <w:t xml:space="preserve"> Guide </w:t>
      </w:r>
      <w:r w:rsidR="00644C32">
        <w:t>October</w:t>
      </w:r>
      <w:r w:rsidR="000E158A">
        <w:t xml:space="preserve"> </w:t>
      </w:r>
      <w:r w:rsidR="006E0439">
        <w:t>2025</w:t>
      </w:r>
      <w:bookmarkEnd w:id="0"/>
    </w:p>
    <w:p w14:paraId="44E163FA" w14:textId="30FBAEC5" w:rsidR="002C0396" w:rsidRPr="007525C0" w:rsidRDefault="002C0396" w:rsidP="00CD0607">
      <w:pPr>
        <w:pStyle w:val="Arialnormal"/>
      </w:pPr>
      <w:r w:rsidRPr="007525C0">
        <w:t xml:space="preserve">Welcome to your monthly update of accessible services and events in </w:t>
      </w:r>
      <w:r>
        <w:t>Bristol, Bath &amp; NE Somerset, and South Gloucestershire</w:t>
      </w:r>
      <w:r w:rsidRPr="007525C0">
        <w:t xml:space="preserve"> covering </w:t>
      </w:r>
      <w:r w:rsidR="00FC0EA5">
        <w:t>October</w:t>
      </w:r>
      <w:r w:rsidR="001B1BD2">
        <w:t xml:space="preserve"> </w:t>
      </w:r>
      <w:r w:rsidRPr="007525C0">
        <w:t>2025.</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07D1B86E" w14:textId="60E2D436" w:rsidR="00D95A61"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09707047" w:history="1">
            <w:r w:rsidR="00D95A61" w:rsidRPr="00893EC2">
              <w:rPr>
                <w:rStyle w:val="Hyperlink"/>
                <w:noProof/>
              </w:rPr>
              <w:t>Monthly What’s On Guide October 2025</w:t>
            </w:r>
            <w:r w:rsidR="00D95A61">
              <w:rPr>
                <w:noProof/>
                <w:webHidden/>
              </w:rPr>
              <w:tab/>
            </w:r>
            <w:r w:rsidR="00D95A61">
              <w:rPr>
                <w:noProof/>
                <w:webHidden/>
              </w:rPr>
              <w:fldChar w:fldCharType="begin"/>
            </w:r>
            <w:r w:rsidR="00D95A61">
              <w:rPr>
                <w:noProof/>
                <w:webHidden/>
              </w:rPr>
              <w:instrText xml:space="preserve"> PAGEREF _Toc209707047 \h </w:instrText>
            </w:r>
            <w:r w:rsidR="00D95A61">
              <w:rPr>
                <w:noProof/>
                <w:webHidden/>
              </w:rPr>
            </w:r>
            <w:r w:rsidR="00D95A61">
              <w:rPr>
                <w:noProof/>
                <w:webHidden/>
              </w:rPr>
              <w:fldChar w:fldCharType="separate"/>
            </w:r>
            <w:r w:rsidR="00D95A61">
              <w:rPr>
                <w:noProof/>
                <w:webHidden/>
              </w:rPr>
              <w:t>1</w:t>
            </w:r>
            <w:r w:rsidR="00D95A61">
              <w:rPr>
                <w:noProof/>
                <w:webHidden/>
              </w:rPr>
              <w:fldChar w:fldCharType="end"/>
            </w:r>
          </w:hyperlink>
        </w:p>
        <w:p w14:paraId="139D1633" w14:textId="44B45D4D"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48" w:history="1">
            <w:r w:rsidRPr="00893EC2">
              <w:rPr>
                <w:rStyle w:val="Hyperlink"/>
                <w:noProof/>
              </w:rPr>
              <w:t>Sight Support Events and Notices</w:t>
            </w:r>
            <w:r>
              <w:rPr>
                <w:noProof/>
                <w:webHidden/>
              </w:rPr>
              <w:tab/>
            </w:r>
            <w:r>
              <w:rPr>
                <w:noProof/>
                <w:webHidden/>
              </w:rPr>
              <w:fldChar w:fldCharType="begin"/>
            </w:r>
            <w:r>
              <w:rPr>
                <w:noProof/>
                <w:webHidden/>
              </w:rPr>
              <w:instrText xml:space="preserve"> PAGEREF _Toc209707048 \h </w:instrText>
            </w:r>
            <w:r>
              <w:rPr>
                <w:noProof/>
                <w:webHidden/>
              </w:rPr>
            </w:r>
            <w:r>
              <w:rPr>
                <w:noProof/>
                <w:webHidden/>
              </w:rPr>
              <w:fldChar w:fldCharType="separate"/>
            </w:r>
            <w:r>
              <w:rPr>
                <w:noProof/>
                <w:webHidden/>
              </w:rPr>
              <w:t>2</w:t>
            </w:r>
            <w:r>
              <w:rPr>
                <w:noProof/>
                <w:webHidden/>
              </w:rPr>
              <w:fldChar w:fldCharType="end"/>
            </w:r>
          </w:hyperlink>
        </w:p>
        <w:p w14:paraId="0C696BE3" w14:textId="1002AD99"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49" w:history="1">
            <w:r w:rsidRPr="00893EC2">
              <w:rPr>
                <w:rStyle w:val="Hyperlink"/>
                <w:noProof/>
              </w:rPr>
              <w:t>Sight Support Hubs and Social Groups</w:t>
            </w:r>
            <w:r>
              <w:rPr>
                <w:noProof/>
                <w:webHidden/>
              </w:rPr>
              <w:tab/>
            </w:r>
            <w:r>
              <w:rPr>
                <w:noProof/>
                <w:webHidden/>
              </w:rPr>
              <w:fldChar w:fldCharType="begin"/>
            </w:r>
            <w:r>
              <w:rPr>
                <w:noProof/>
                <w:webHidden/>
              </w:rPr>
              <w:instrText xml:space="preserve"> PAGEREF _Toc209707049 \h </w:instrText>
            </w:r>
            <w:r>
              <w:rPr>
                <w:noProof/>
                <w:webHidden/>
              </w:rPr>
            </w:r>
            <w:r>
              <w:rPr>
                <w:noProof/>
                <w:webHidden/>
              </w:rPr>
              <w:fldChar w:fldCharType="separate"/>
            </w:r>
            <w:r>
              <w:rPr>
                <w:noProof/>
                <w:webHidden/>
              </w:rPr>
              <w:t>6</w:t>
            </w:r>
            <w:r>
              <w:rPr>
                <w:noProof/>
                <w:webHidden/>
              </w:rPr>
              <w:fldChar w:fldCharType="end"/>
            </w:r>
          </w:hyperlink>
        </w:p>
        <w:p w14:paraId="435C9046" w14:textId="6190CDE9"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0" w:history="1">
            <w:r w:rsidRPr="00893EC2">
              <w:rPr>
                <w:rStyle w:val="Hyperlink"/>
                <w:noProof/>
              </w:rPr>
              <w:t>Events &amp; Notices From Local Organisations</w:t>
            </w:r>
            <w:r>
              <w:rPr>
                <w:noProof/>
                <w:webHidden/>
              </w:rPr>
              <w:tab/>
            </w:r>
            <w:r>
              <w:rPr>
                <w:noProof/>
                <w:webHidden/>
              </w:rPr>
              <w:fldChar w:fldCharType="begin"/>
            </w:r>
            <w:r>
              <w:rPr>
                <w:noProof/>
                <w:webHidden/>
              </w:rPr>
              <w:instrText xml:space="preserve"> PAGEREF _Toc209707050 \h </w:instrText>
            </w:r>
            <w:r>
              <w:rPr>
                <w:noProof/>
                <w:webHidden/>
              </w:rPr>
            </w:r>
            <w:r>
              <w:rPr>
                <w:noProof/>
                <w:webHidden/>
              </w:rPr>
              <w:fldChar w:fldCharType="separate"/>
            </w:r>
            <w:r>
              <w:rPr>
                <w:noProof/>
                <w:webHidden/>
              </w:rPr>
              <w:t>8</w:t>
            </w:r>
            <w:r>
              <w:rPr>
                <w:noProof/>
                <w:webHidden/>
              </w:rPr>
              <w:fldChar w:fldCharType="end"/>
            </w:r>
          </w:hyperlink>
        </w:p>
        <w:p w14:paraId="511798BB" w14:textId="09BDB727"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1" w:history="1">
            <w:r w:rsidRPr="00893EC2">
              <w:rPr>
                <w:rStyle w:val="Hyperlink"/>
                <w:noProof/>
              </w:rPr>
              <w:t>Local Leisure and Sporting Activities / Events</w:t>
            </w:r>
            <w:r>
              <w:rPr>
                <w:noProof/>
                <w:webHidden/>
              </w:rPr>
              <w:tab/>
            </w:r>
            <w:r>
              <w:rPr>
                <w:noProof/>
                <w:webHidden/>
              </w:rPr>
              <w:fldChar w:fldCharType="begin"/>
            </w:r>
            <w:r>
              <w:rPr>
                <w:noProof/>
                <w:webHidden/>
              </w:rPr>
              <w:instrText xml:space="preserve"> PAGEREF _Toc209707051 \h </w:instrText>
            </w:r>
            <w:r>
              <w:rPr>
                <w:noProof/>
                <w:webHidden/>
              </w:rPr>
            </w:r>
            <w:r>
              <w:rPr>
                <w:noProof/>
                <w:webHidden/>
              </w:rPr>
              <w:fldChar w:fldCharType="separate"/>
            </w:r>
            <w:r>
              <w:rPr>
                <w:noProof/>
                <w:webHidden/>
              </w:rPr>
              <w:t>8</w:t>
            </w:r>
            <w:r>
              <w:rPr>
                <w:noProof/>
                <w:webHidden/>
              </w:rPr>
              <w:fldChar w:fldCharType="end"/>
            </w:r>
          </w:hyperlink>
        </w:p>
        <w:p w14:paraId="114B2CD5" w14:textId="6E26D58C"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2" w:history="1">
            <w:r w:rsidRPr="00893EC2">
              <w:rPr>
                <w:rStyle w:val="Hyperlink"/>
                <w:noProof/>
              </w:rPr>
              <w:t>Support Groups and Courses</w:t>
            </w:r>
            <w:r>
              <w:rPr>
                <w:noProof/>
                <w:webHidden/>
              </w:rPr>
              <w:tab/>
            </w:r>
            <w:r>
              <w:rPr>
                <w:noProof/>
                <w:webHidden/>
              </w:rPr>
              <w:fldChar w:fldCharType="begin"/>
            </w:r>
            <w:r>
              <w:rPr>
                <w:noProof/>
                <w:webHidden/>
              </w:rPr>
              <w:instrText xml:space="preserve"> PAGEREF _Toc209707052 \h </w:instrText>
            </w:r>
            <w:r>
              <w:rPr>
                <w:noProof/>
                <w:webHidden/>
              </w:rPr>
            </w:r>
            <w:r>
              <w:rPr>
                <w:noProof/>
                <w:webHidden/>
              </w:rPr>
              <w:fldChar w:fldCharType="separate"/>
            </w:r>
            <w:r>
              <w:rPr>
                <w:noProof/>
                <w:webHidden/>
              </w:rPr>
              <w:t>10</w:t>
            </w:r>
            <w:r>
              <w:rPr>
                <w:noProof/>
                <w:webHidden/>
              </w:rPr>
              <w:fldChar w:fldCharType="end"/>
            </w:r>
          </w:hyperlink>
        </w:p>
        <w:p w14:paraId="0C039444" w14:textId="0FC1991A"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3" w:history="1">
            <w:r w:rsidRPr="00893EC2">
              <w:rPr>
                <w:rStyle w:val="Hyperlink"/>
                <w:noProof/>
              </w:rPr>
              <w:t>Local Audio Described Arts Events</w:t>
            </w:r>
            <w:r>
              <w:rPr>
                <w:noProof/>
                <w:webHidden/>
              </w:rPr>
              <w:tab/>
            </w:r>
            <w:r>
              <w:rPr>
                <w:noProof/>
                <w:webHidden/>
              </w:rPr>
              <w:fldChar w:fldCharType="begin"/>
            </w:r>
            <w:r>
              <w:rPr>
                <w:noProof/>
                <w:webHidden/>
              </w:rPr>
              <w:instrText xml:space="preserve"> PAGEREF _Toc209707053 \h </w:instrText>
            </w:r>
            <w:r>
              <w:rPr>
                <w:noProof/>
                <w:webHidden/>
              </w:rPr>
            </w:r>
            <w:r>
              <w:rPr>
                <w:noProof/>
                <w:webHidden/>
              </w:rPr>
              <w:fldChar w:fldCharType="separate"/>
            </w:r>
            <w:r>
              <w:rPr>
                <w:noProof/>
                <w:webHidden/>
              </w:rPr>
              <w:t>12</w:t>
            </w:r>
            <w:r>
              <w:rPr>
                <w:noProof/>
                <w:webHidden/>
              </w:rPr>
              <w:fldChar w:fldCharType="end"/>
            </w:r>
          </w:hyperlink>
        </w:p>
        <w:p w14:paraId="005BA09E" w14:textId="5E6F3DDB"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4" w:history="1">
            <w:r w:rsidRPr="00893EC2">
              <w:rPr>
                <w:rStyle w:val="Hyperlink"/>
                <w:noProof/>
              </w:rPr>
              <w:t>Children and Young People</w:t>
            </w:r>
            <w:r>
              <w:rPr>
                <w:noProof/>
                <w:webHidden/>
              </w:rPr>
              <w:tab/>
            </w:r>
            <w:r>
              <w:rPr>
                <w:noProof/>
                <w:webHidden/>
              </w:rPr>
              <w:fldChar w:fldCharType="begin"/>
            </w:r>
            <w:r>
              <w:rPr>
                <w:noProof/>
                <w:webHidden/>
              </w:rPr>
              <w:instrText xml:space="preserve"> PAGEREF _Toc209707054 \h </w:instrText>
            </w:r>
            <w:r>
              <w:rPr>
                <w:noProof/>
                <w:webHidden/>
              </w:rPr>
            </w:r>
            <w:r>
              <w:rPr>
                <w:noProof/>
                <w:webHidden/>
              </w:rPr>
              <w:fldChar w:fldCharType="separate"/>
            </w:r>
            <w:r>
              <w:rPr>
                <w:noProof/>
                <w:webHidden/>
              </w:rPr>
              <w:t>17</w:t>
            </w:r>
            <w:r>
              <w:rPr>
                <w:noProof/>
                <w:webHidden/>
              </w:rPr>
              <w:fldChar w:fldCharType="end"/>
            </w:r>
          </w:hyperlink>
        </w:p>
        <w:p w14:paraId="562D6B72" w14:textId="0E2C93EC"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5" w:history="1">
            <w:r w:rsidRPr="00893EC2">
              <w:rPr>
                <w:rStyle w:val="Hyperlink"/>
                <w:noProof/>
              </w:rPr>
              <w:t>Research Opportunities</w:t>
            </w:r>
            <w:r>
              <w:rPr>
                <w:noProof/>
                <w:webHidden/>
              </w:rPr>
              <w:tab/>
            </w:r>
            <w:r>
              <w:rPr>
                <w:noProof/>
                <w:webHidden/>
              </w:rPr>
              <w:fldChar w:fldCharType="begin"/>
            </w:r>
            <w:r>
              <w:rPr>
                <w:noProof/>
                <w:webHidden/>
              </w:rPr>
              <w:instrText xml:space="preserve"> PAGEREF _Toc209707055 \h </w:instrText>
            </w:r>
            <w:r>
              <w:rPr>
                <w:noProof/>
                <w:webHidden/>
              </w:rPr>
            </w:r>
            <w:r>
              <w:rPr>
                <w:noProof/>
                <w:webHidden/>
              </w:rPr>
              <w:fldChar w:fldCharType="separate"/>
            </w:r>
            <w:r>
              <w:rPr>
                <w:noProof/>
                <w:webHidden/>
              </w:rPr>
              <w:t>22</w:t>
            </w:r>
            <w:r>
              <w:rPr>
                <w:noProof/>
                <w:webHidden/>
              </w:rPr>
              <w:fldChar w:fldCharType="end"/>
            </w:r>
          </w:hyperlink>
        </w:p>
        <w:p w14:paraId="277FC80A" w14:textId="5715A494"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6" w:history="1">
            <w:r w:rsidRPr="00893EC2">
              <w:rPr>
                <w:rStyle w:val="Hyperlink"/>
                <w:noProof/>
              </w:rPr>
              <w:t>Online Events / Notices / Groups / Socials</w:t>
            </w:r>
            <w:r>
              <w:rPr>
                <w:noProof/>
                <w:webHidden/>
              </w:rPr>
              <w:tab/>
            </w:r>
            <w:r>
              <w:rPr>
                <w:noProof/>
                <w:webHidden/>
              </w:rPr>
              <w:fldChar w:fldCharType="begin"/>
            </w:r>
            <w:r>
              <w:rPr>
                <w:noProof/>
                <w:webHidden/>
              </w:rPr>
              <w:instrText xml:space="preserve"> PAGEREF _Toc209707056 \h </w:instrText>
            </w:r>
            <w:r>
              <w:rPr>
                <w:noProof/>
                <w:webHidden/>
              </w:rPr>
            </w:r>
            <w:r>
              <w:rPr>
                <w:noProof/>
                <w:webHidden/>
              </w:rPr>
              <w:fldChar w:fldCharType="separate"/>
            </w:r>
            <w:r>
              <w:rPr>
                <w:noProof/>
                <w:webHidden/>
              </w:rPr>
              <w:t>24</w:t>
            </w:r>
            <w:r>
              <w:rPr>
                <w:noProof/>
                <w:webHidden/>
              </w:rPr>
              <w:fldChar w:fldCharType="end"/>
            </w:r>
          </w:hyperlink>
        </w:p>
        <w:p w14:paraId="6C29DE67" w14:textId="60C851AB" w:rsidR="00D95A61" w:rsidRDefault="00D95A6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7057" w:history="1">
            <w:r w:rsidRPr="00893EC2">
              <w:rPr>
                <w:rStyle w:val="Hyperlink"/>
                <w:noProof/>
              </w:rPr>
              <w:t>End of document</w:t>
            </w:r>
            <w:r>
              <w:rPr>
                <w:noProof/>
                <w:webHidden/>
              </w:rPr>
              <w:tab/>
            </w:r>
            <w:r>
              <w:rPr>
                <w:noProof/>
                <w:webHidden/>
              </w:rPr>
              <w:fldChar w:fldCharType="begin"/>
            </w:r>
            <w:r>
              <w:rPr>
                <w:noProof/>
                <w:webHidden/>
              </w:rPr>
              <w:instrText xml:space="preserve"> PAGEREF _Toc209707057 \h </w:instrText>
            </w:r>
            <w:r>
              <w:rPr>
                <w:noProof/>
                <w:webHidden/>
              </w:rPr>
            </w:r>
            <w:r>
              <w:rPr>
                <w:noProof/>
                <w:webHidden/>
              </w:rPr>
              <w:fldChar w:fldCharType="separate"/>
            </w:r>
            <w:r>
              <w:rPr>
                <w:noProof/>
                <w:webHidden/>
              </w:rPr>
              <w:t>26</w:t>
            </w:r>
            <w:r>
              <w:rPr>
                <w:noProof/>
                <w:webHidden/>
              </w:rPr>
              <w:fldChar w:fldCharType="end"/>
            </w:r>
          </w:hyperlink>
        </w:p>
        <w:p w14:paraId="02B939F4" w14:textId="1D460D28"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165F991A" w14:textId="792F1A7C" w:rsidR="00A612FC" w:rsidRDefault="0011525F" w:rsidP="006D7BEF">
      <w:pPr>
        <w:pStyle w:val="Heading1"/>
      </w:pPr>
      <w:bookmarkStart w:id="1" w:name="_Toc209707048"/>
      <w:r w:rsidRPr="0073795E">
        <w:lastRenderedPageBreak/>
        <w:t xml:space="preserve">Sight Support Events </w:t>
      </w:r>
      <w:r w:rsidR="00DB15B7" w:rsidRPr="0073795E">
        <w:t>and</w:t>
      </w:r>
      <w:r w:rsidRPr="0073795E">
        <w:t xml:space="preserve"> Notices</w:t>
      </w:r>
      <w:bookmarkStart w:id="2" w:name="_Toc120534967"/>
      <w:bookmarkEnd w:id="1"/>
    </w:p>
    <w:p w14:paraId="59E2CD27" w14:textId="77777777" w:rsidR="00104097" w:rsidRDefault="00104097" w:rsidP="00104097">
      <w:pPr>
        <w:pStyle w:val="Heading2"/>
      </w:pPr>
      <w:r w:rsidRPr="00104097">
        <w:t>Have your say: help shape the future of our support</w:t>
      </w:r>
    </w:p>
    <w:p w14:paraId="6F8517E7" w14:textId="297CD806" w:rsidR="00104097" w:rsidRPr="00104097" w:rsidRDefault="00104097" w:rsidP="00104097">
      <w:pPr>
        <w:rPr>
          <w:lang w:eastAsia="en-GB"/>
        </w:rPr>
      </w:pPr>
      <w:r w:rsidRPr="00104097">
        <w:rPr>
          <w:lang w:eastAsia="en-GB"/>
        </w:rPr>
        <w:t xml:space="preserve">Your experiences matter to us. We want to make sure our services, activities, and events reflect what people living with sight loss really want and need. That’s why we’ve launched our 2025 </w:t>
      </w:r>
      <w:r w:rsidR="006E7666" w:rsidRPr="00104097">
        <w:rPr>
          <w:lang w:eastAsia="en-GB"/>
        </w:rPr>
        <w:t>survey,</w:t>
      </w:r>
      <w:r w:rsidRPr="00104097">
        <w:rPr>
          <w:lang w:eastAsia="en-GB"/>
        </w:rPr>
        <w:t xml:space="preserve"> and we’d love you to take part.</w:t>
      </w:r>
    </w:p>
    <w:p w14:paraId="5FF2EC9B" w14:textId="77777777" w:rsidR="00104097" w:rsidRPr="00104097" w:rsidRDefault="00104097" w:rsidP="00104097">
      <w:pPr>
        <w:rPr>
          <w:lang w:eastAsia="en-GB"/>
        </w:rPr>
      </w:pPr>
      <w:r w:rsidRPr="00104097">
        <w:rPr>
          <w:lang w:eastAsia="en-GB"/>
        </w:rPr>
        <w:t>It only takes about 15 minutes, and all responses will be kept confidential. The more people who share their views, the clearer picture we’ll have of what matters most to our community.</w:t>
      </w:r>
    </w:p>
    <w:p w14:paraId="6C8A7C0E" w14:textId="77777777" w:rsidR="000E05BB" w:rsidRDefault="007C1847" w:rsidP="00104097">
      <w:pPr>
        <w:rPr>
          <w:lang w:eastAsia="en-GB"/>
        </w:rPr>
      </w:pPr>
      <w:r w:rsidRPr="007C1847">
        <w:rPr>
          <w:lang w:eastAsia="en-GB"/>
        </w:rPr>
        <w:t>You can take part</w:t>
      </w:r>
      <w:r w:rsidR="000E05BB">
        <w:rPr>
          <w:lang w:eastAsia="en-GB"/>
        </w:rPr>
        <w:t>:</w:t>
      </w:r>
    </w:p>
    <w:p w14:paraId="2C9A1293" w14:textId="2193EA7A" w:rsidR="000E05BB" w:rsidRDefault="000E05BB" w:rsidP="00F061BF">
      <w:pPr>
        <w:pStyle w:val="ListParagraph"/>
        <w:numPr>
          <w:ilvl w:val="0"/>
          <w:numId w:val="47"/>
        </w:numPr>
        <w:rPr>
          <w:lang w:eastAsia="en-GB"/>
        </w:rPr>
      </w:pPr>
      <w:r w:rsidRPr="007C1847">
        <w:rPr>
          <w:lang w:eastAsia="en-GB"/>
        </w:rPr>
        <w:t>O</w:t>
      </w:r>
      <w:r w:rsidR="007C1847" w:rsidRPr="007C1847">
        <w:rPr>
          <w:lang w:eastAsia="en-GB"/>
        </w:rPr>
        <w:t>nline</w:t>
      </w:r>
      <w:r>
        <w:rPr>
          <w:lang w:eastAsia="en-GB"/>
        </w:rPr>
        <w:t xml:space="preserve"> – </w:t>
      </w:r>
      <w:hyperlink r:id="rId11" w:history="1">
        <w:r w:rsidRPr="00F061BF">
          <w:rPr>
            <w:rStyle w:val="Hyperlink"/>
            <w:lang w:eastAsia="en-GB"/>
          </w:rPr>
          <w:t>Sight Support survey link</w:t>
        </w:r>
      </w:hyperlink>
    </w:p>
    <w:p w14:paraId="0AA04940" w14:textId="77777777" w:rsidR="00F061BF" w:rsidRDefault="007C1847" w:rsidP="00F061BF">
      <w:pPr>
        <w:pStyle w:val="ListParagraph"/>
        <w:numPr>
          <w:ilvl w:val="0"/>
          <w:numId w:val="47"/>
        </w:numPr>
        <w:rPr>
          <w:lang w:eastAsia="en-GB"/>
        </w:rPr>
      </w:pPr>
      <w:r w:rsidRPr="007C1847">
        <w:rPr>
          <w:lang w:eastAsia="en-GB"/>
        </w:rPr>
        <w:t>by phone</w:t>
      </w:r>
      <w:r w:rsidR="000E05BB">
        <w:rPr>
          <w:lang w:eastAsia="en-GB"/>
        </w:rPr>
        <w:t xml:space="preserve"> – call us on 0117 322 4885</w:t>
      </w:r>
    </w:p>
    <w:p w14:paraId="7E7653C0" w14:textId="77777777" w:rsidR="00F061BF" w:rsidRDefault="00F061BF" w:rsidP="00F061BF">
      <w:pPr>
        <w:pStyle w:val="ListParagraph"/>
        <w:numPr>
          <w:ilvl w:val="0"/>
          <w:numId w:val="47"/>
        </w:numPr>
        <w:rPr>
          <w:lang w:eastAsia="en-GB"/>
        </w:rPr>
      </w:pPr>
      <w:r>
        <w:rPr>
          <w:lang w:eastAsia="en-GB"/>
        </w:rPr>
        <w:t xml:space="preserve">at </w:t>
      </w:r>
      <w:r w:rsidR="007C1847" w:rsidRPr="007C1847">
        <w:rPr>
          <w:lang w:eastAsia="en-GB"/>
        </w:rPr>
        <w:t>your local hub in October</w:t>
      </w:r>
    </w:p>
    <w:p w14:paraId="07D7507E" w14:textId="77777777" w:rsidR="00F061BF" w:rsidRDefault="007C1847" w:rsidP="00F061BF">
      <w:pPr>
        <w:pStyle w:val="ListParagraph"/>
        <w:numPr>
          <w:ilvl w:val="0"/>
          <w:numId w:val="47"/>
        </w:numPr>
        <w:rPr>
          <w:lang w:eastAsia="en-GB"/>
        </w:rPr>
      </w:pPr>
      <w:r w:rsidRPr="007C1847">
        <w:rPr>
          <w:lang w:eastAsia="en-GB"/>
        </w:rPr>
        <w:t>or by posting back your answers to the survey questions included in our recent letter</w:t>
      </w:r>
      <w:r w:rsidR="00F061BF">
        <w:rPr>
          <w:lang w:eastAsia="en-GB"/>
        </w:rPr>
        <w:t xml:space="preserve"> / email</w:t>
      </w:r>
      <w:r w:rsidRPr="007C1847">
        <w:rPr>
          <w:lang w:eastAsia="en-GB"/>
        </w:rPr>
        <w:t xml:space="preserve">. </w:t>
      </w:r>
    </w:p>
    <w:p w14:paraId="6754A1CC" w14:textId="47AE614B" w:rsidR="007C1847" w:rsidRDefault="007C1847" w:rsidP="00104097">
      <w:pPr>
        <w:rPr>
          <w:lang w:eastAsia="en-GB"/>
        </w:rPr>
      </w:pPr>
      <w:r w:rsidRPr="007C1847">
        <w:rPr>
          <w:lang w:eastAsia="en-GB"/>
        </w:rPr>
        <w:t>However you choose, your voice will make a difference.</w:t>
      </w:r>
    </w:p>
    <w:p w14:paraId="16B7F57A" w14:textId="3E6943A3" w:rsidR="00104097" w:rsidRPr="00104097" w:rsidRDefault="00104097" w:rsidP="00104097">
      <w:pPr>
        <w:rPr>
          <w:lang w:eastAsia="en-GB"/>
        </w:rPr>
      </w:pPr>
      <w:r w:rsidRPr="00104097">
        <w:rPr>
          <w:lang w:eastAsia="en-GB"/>
        </w:rPr>
        <w:t>The survey closes on 5 November, and we’ll share the results in the summer edition of Visible magazine.</w:t>
      </w:r>
    </w:p>
    <w:p w14:paraId="79F2AB11" w14:textId="55B475BE" w:rsidR="00104097" w:rsidRPr="00104097" w:rsidRDefault="00104097" w:rsidP="00104097">
      <w:pPr>
        <w:rPr>
          <w:lang w:eastAsia="en-GB"/>
        </w:rPr>
      </w:pPr>
      <w:r w:rsidRPr="00104097">
        <w:rPr>
          <w:lang w:eastAsia="en-GB"/>
        </w:rPr>
        <w:t xml:space="preserve">Take part here: </w:t>
      </w:r>
      <w:hyperlink r:id="rId12" w:tgtFrame="_new" w:history="1">
        <w:r w:rsidRPr="00104097">
          <w:rPr>
            <w:rStyle w:val="Hyperlink"/>
            <w:lang w:eastAsia="en-GB"/>
          </w:rPr>
          <w:t>https://forms.office.com/e/vb73YjaTyQ</w:t>
        </w:r>
      </w:hyperlink>
    </w:p>
    <w:p w14:paraId="227B763A" w14:textId="77777777" w:rsidR="005063AB" w:rsidRDefault="005063AB" w:rsidP="005063AB">
      <w:pPr>
        <w:pStyle w:val="Heading2"/>
      </w:pPr>
      <w:r w:rsidRPr="00060E19">
        <w:lastRenderedPageBreak/>
        <w:t>Eye Can Bath – Thursday 16 October</w:t>
      </w:r>
    </w:p>
    <w:p w14:paraId="75734624" w14:textId="77777777" w:rsidR="005063AB" w:rsidRPr="00572DFB" w:rsidRDefault="005063AB" w:rsidP="005063AB">
      <w:pPr>
        <w:rPr>
          <w:lang w:eastAsia="en-GB"/>
        </w:rPr>
      </w:pPr>
      <w:r w:rsidRPr="00572DFB">
        <w:rPr>
          <w:lang w:eastAsia="en-GB"/>
        </w:rPr>
        <w:t xml:space="preserve">Our next Eye Can exhibition </w:t>
      </w:r>
      <w:r>
        <w:rPr>
          <w:lang w:eastAsia="en-GB"/>
        </w:rPr>
        <w:t xml:space="preserve">is just around the corner! It </w:t>
      </w:r>
      <w:r w:rsidRPr="00572DFB">
        <w:rPr>
          <w:lang w:eastAsia="en-GB"/>
        </w:rPr>
        <w:t>takes place at Bath Pavilion on Thursday 16 October, 10am to 3pm (last entry 2.</w:t>
      </w:r>
      <w:r>
        <w:rPr>
          <w:lang w:eastAsia="en-GB"/>
        </w:rPr>
        <w:t>30</w:t>
      </w:r>
      <w:r w:rsidRPr="00572DFB">
        <w:rPr>
          <w:lang w:eastAsia="en-GB"/>
        </w:rPr>
        <w:t>pm).</w:t>
      </w:r>
    </w:p>
    <w:p w14:paraId="6256C052" w14:textId="77777777" w:rsidR="005063AB" w:rsidRPr="00572DFB" w:rsidRDefault="005063AB" w:rsidP="005063AB">
      <w:pPr>
        <w:rPr>
          <w:lang w:eastAsia="en-GB"/>
        </w:rPr>
      </w:pPr>
      <w:r w:rsidRPr="00572DFB">
        <w:rPr>
          <w:lang w:eastAsia="en-GB"/>
        </w:rPr>
        <w:t>Join us for a free event packed with the latest tech, equipment, services, and support for people living with sight loss. You can also enjoy a full programme of talks:</w:t>
      </w:r>
    </w:p>
    <w:p w14:paraId="351D03B3" w14:textId="77777777" w:rsidR="005063AB" w:rsidRPr="00572DFB" w:rsidRDefault="005063AB" w:rsidP="005A493F">
      <w:pPr>
        <w:pStyle w:val="ListParagraph"/>
        <w:numPr>
          <w:ilvl w:val="0"/>
          <w:numId w:val="23"/>
        </w:numPr>
        <w:rPr>
          <w:lang w:eastAsia="en-GB"/>
        </w:rPr>
      </w:pPr>
      <w:r w:rsidRPr="005A493F">
        <w:rPr>
          <w:b/>
          <w:bCs/>
          <w:lang w:eastAsia="en-GB"/>
        </w:rPr>
        <w:t xml:space="preserve">10.30am – What Digital Technology Can Do </w:t>
      </w:r>
      <w:proofErr w:type="gramStart"/>
      <w:r w:rsidRPr="005A493F">
        <w:rPr>
          <w:b/>
          <w:bCs/>
          <w:lang w:eastAsia="en-GB"/>
        </w:rPr>
        <w:t>For</w:t>
      </w:r>
      <w:proofErr w:type="gramEnd"/>
      <w:r w:rsidRPr="005A493F">
        <w:rPr>
          <w:b/>
          <w:bCs/>
          <w:lang w:eastAsia="en-GB"/>
        </w:rPr>
        <w:t xml:space="preserve"> You</w:t>
      </w:r>
      <w:r w:rsidRPr="00572DFB">
        <w:rPr>
          <w:lang w:eastAsia="en-GB"/>
        </w:rPr>
        <w:br/>
        <w:t>Discover how smartphones, voice commands, and online tools can make everyday tasks easier. Learn about our digital skills support service available at hubs across the region.</w:t>
      </w:r>
    </w:p>
    <w:p w14:paraId="3523B1CF" w14:textId="77777777" w:rsidR="005063AB" w:rsidRPr="00572DFB" w:rsidRDefault="005063AB" w:rsidP="005A493F">
      <w:pPr>
        <w:pStyle w:val="ListParagraph"/>
        <w:numPr>
          <w:ilvl w:val="0"/>
          <w:numId w:val="23"/>
        </w:numPr>
        <w:rPr>
          <w:lang w:eastAsia="en-GB"/>
        </w:rPr>
      </w:pPr>
      <w:r w:rsidRPr="005A493F">
        <w:rPr>
          <w:b/>
          <w:bCs/>
          <w:lang w:eastAsia="en-GB"/>
        </w:rPr>
        <w:t>11.45am – Ask the Expert: Amar Shah</w:t>
      </w:r>
      <w:r w:rsidRPr="00572DFB">
        <w:rPr>
          <w:lang w:eastAsia="en-GB"/>
        </w:rPr>
        <w:br/>
        <w:t>Amar Shah, Sight Support West Trustee and leading optometrist, will answer your questions, challenge myths, and explain support and treatment options.</w:t>
      </w:r>
    </w:p>
    <w:p w14:paraId="35692C7D" w14:textId="77777777" w:rsidR="005063AB" w:rsidRPr="00572DFB" w:rsidRDefault="005063AB" w:rsidP="005A493F">
      <w:pPr>
        <w:pStyle w:val="ListParagraph"/>
        <w:numPr>
          <w:ilvl w:val="0"/>
          <w:numId w:val="23"/>
        </w:numPr>
        <w:rPr>
          <w:lang w:eastAsia="en-GB"/>
        </w:rPr>
      </w:pPr>
      <w:r w:rsidRPr="005A493F">
        <w:rPr>
          <w:b/>
          <w:bCs/>
          <w:lang w:eastAsia="en-GB"/>
        </w:rPr>
        <w:t>1.00pm – Fraud Protect Talk</w:t>
      </w:r>
      <w:r w:rsidRPr="00572DFB">
        <w:rPr>
          <w:lang w:eastAsia="en-GB"/>
        </w:rPr>
        <w:br/>
        <w:t>Claire Bounds from Avon and Somerset Police will explain common fraud tactics and share tips on how to keep yourself and loved ones safe.</w:t>
      </w:r>
    </w:p>
    <w:p w14:paraId="1EDC8C88" w14:textId="77777777" w:rsidR="005063AB" w:rsidRPr="00572DFB" w:rsidRDefault="005063AB" w:rsidP="005A493F">
      <w:pPr>
        <w:pStyle w:val="ListParagraph"/>
        <w:numPr>
          <w:ilvl w:val="0"/>
          <w:numId w:val="23"/>
        </w:numPr>
        <w:rPr>
          <w:lang w:eastAsia="en-GB"/>
        </w:rPr>
      </w:pPr>
      <w:r w:rsidRPr="005A493F">
        <w:rPr>
          <w:b/>
          <w:bCs/>
          <w:lang w:eastAsia="en-GB"/>
        </w:rPr>
        <w:t>2.00pm – The Digital Switchover</w:t>
      </w:r>
      <w:r w:rsidRPr="00572DFB">
        <w:rPr>
          <w:lang w:eastAsia="en-GB"/>
        </w:rPr>
        <w:br/>
        <w:t>Sodhi Dhillon from BT will outline what the landline switchover means, how it’s happening, and the support available to customers.</w:t>
      </w:r>
    </w:p>
    <w:p w14:paraId="0E07FE13" w14:textId="77777777" w:rsidR="005063AB" w:rsidRPr="00B64B48" w:rsidRDefault="005063AB" w:rsidP="005063AB">
      <w:pPr>
        <w:rPr>
          <w:lang w:eastAsia="en-GB"/>
        </w:rPr>
      </w:pPr>
      <w:r w:rsidRPr="00A95500">
        <w:rPr>
          <w:lang w:eastAsia="en-GB"/>
        </w:rPr>
        <w:lastRenderedPageBreak/>
        <w:t>Pre-registration helps us plan and is quick and easy to do. Book your free ticket at</w:t>
      </w:r>
      <w:r>
        <w:rPr>
          <w:lang w:eastAsia="en-GB"/>
        </w:rPr>
        <w:t xml:space="preserve"> </w:t>
      </w:r>
      <w:r w:rsidRPr="00572DFB">
        <w:rPr>
          <w:lang w:eastAsia="en-GB"/>
        </w:rPr>
        <w:t xml:space="preserve">Eventbrite: </w:t>
      </w:r>
      <w:hyperlink r:id="rId13" w:tgtFrame="_new" w:history="1">
        <w:r w:rsidRPr="00572DFB">
          <w:rPr>
            <w:rStyle w:val="Hyperlink"/>
            <w:lang w:eastAsia="en-GB"/>
          </w:rPr>
          <w:t>https://eye-can-bath-2025.eventbrite.co.uk</w:t>
        </w:r>
      </w:hyperlink>
      <w:r>
        <w:rPr>
          <w:lang w:eastAsia="en-GB"/>
        </w:rPr>
        <w:t xml:space="preserve"> </w:t>
      </w:r>
      <w:r w:rsidRPr="00060E19">
        <w:rPr>
          <w:lang w:eastAsia="en-GB"/>
        </w:rPr>
        <w:t xml:space="preserve">or call </w:t>
      </w:r>
      <w:r>
        <w:rPr>
          <w:lang w:eastAsia="en-GB"/>
        </w:rPr>
        <w:t xml:space="preserve">us on </w:t>
      </w:r>
      <w:r w:rsidRPr="00060E19">
        <w:rPr>
          <w:lang w:eastAsia="en-GB"/>
        </w:rPr>
        <w:t>0117 322 4885</w:t>
      </w:r>
      <w:r>
        <w:rPr>
          <w:lang w:eastAsia="en-GB"/>
        </w:rPr>
        <w:t>.</w:t>
      </w:r>
    </w:p>
    <w:p w14:paraId="7FFCC44F" w14:textId="77777777" w:rsidR="009B3AAD" w:rsidRDefault="009B3AAD" w:rsidP="009B3AAD">
      <w:pPr>
        <w:pStyle w:val="Heading2"/>
      </w:pPr>
      <w:r w:rsidRPr="009B3AAD">
        <w:t>Final call – Summer Raffle closing soon!</w:t>
      </w:r>
    </w:p>
    <w:p w14:paraId="0884EBE2" w14:textId="2ACC704B" w:rsidR="009B3AAD" w:rsidRPr="009B3AAD" w:rsidRDefault="009B3AAD" w:rsidP="009B3AAD">
      <w:pPr>
        <w:rPr>
          <w:lang w:eastAsia="en-GB"/>
        </w:rPr>
      </w:pPr>
      <w:r w:rsidRPr="009B3AAD">
        <w:rPr>
          <w:lang w:eastAsia="en-GB"/>
        </w:rPr>
        <w:t>Time is running out to get your tickets for our Summer Raffle and the chance to win up to £500. Tickets are £1 each or £10 for a book of 10, with all proceeds supporting Sight Support West of England, Wiltshire Sight, and Insight Gloucestershire.</w:t>
      </w:r>
    </w:p>
    <w:p w14:paraId="6E5A01CF" w14:textId="77777777" w:rsidR="009B3AAD" w:rsidRPr="009B3AAD" w:rsidRDefault="009B3AAD" w:rsidP="009B3AAD">
      <w:pPr>
        <w:rPr>
          <w:lang w:eastAsia="en-GB"/>
        </w:rPr>
      </w:pPr>
      <w:r w:rsidRPr="009B3AAD">
        <w:rPr>
          <w:lang w:eastAsia="en-GB"/>
        </w:rPr>
        <w:t xml:space="preserve">Prizes: £500, £100, £25 and £10. Entries close </w:t>
      </w:r>
      <w:r w:rsidRPr="009B3AAD">
        <w:rPr>
          <w:b/>
          <w:bCs/>
          <w:lang w:eastAsia="en-GB"/>
        </w:rPr>
        <w:t>Friday 3 October</w:t>
      </w:r>
      <w:r w:rsidRPr="009B3AAD">
        <w:rPr>
          <w:lang w:eastAsia="en-GB"/>
        </w:rPr>
        <w:t xml:space="preserve"> – don’t miss out!</w:t>
      </w:r>
    </w:p>
    <w:p w14:paraId="1B5B2F29" w14:textId="6DA2053F" w:rsidR="002C0C18" w:rsidRDefault="002C0C18" w:rsidP="002C0C18">
      <w:pPr>
        <w:rPr>
          <w:lang w:eastAsia="en-GB"/>
        </w:rPr>
      </w:pPr>
      <w:r>
        <w:rPr>
          <w:lang w:eastAsia="en-GB"/>
        </w:rPr>
        <w:t xml:space="preserve">Buy tickets here: </w:t>
      </w:r>
      <w:hyperlink r:id="rId14" w:history="1">
        <w:r w:rsidRPr="004649AC">
          <w:rPr>
            <w:rStyle w:val="Hyperlink"/>
            <w:lang w:eastAsia="en-GB"/>
          </w:rPr>
          <w:t>Raffle tickets webpage</w:t>
        </w:r>
      </w:hyperlink>
    </w:p>
    <w:p w14:paraId="142CFC02" w14:textId="53388662" w:rsidR="002C0C18" w:rsidRDefault="006001AC" w:rsidP="002C0C18">
      <w:r>
        <w:rPr>
          <w:lang w:eastAsia="en-GB"/>
        </w:rPr>
        <w:t>Full details and</w:t>
      </w:r>
      <w:r w:rsidR="002C0C18">
        <w:rPr>
          <w:lang w:eastAsia="en-GB"/>
        </w:rPr>
        <w:t xml:space="preserve"> terms: </w:t>
      </w:r>
      <w:hyperlink r:id="rId15" w:history="1">
        <w:r w:rsidR="002C0C18" w:rsidRPr="001576C2">
          <w:rPr>
            <w:rStyle w:val="Hyperlink"/>
            <w:lang w:eastAsia="en-GB"/>
          </w:rPr>
          <w:t>Our Summer Raffle webpage</w:t>
        </w:r>
      </w:hyperlink>
    </w:p>
    <w:p w14:paraId="006637EB" w14:textId="77777777" w:rsidR="006414D1" w:rsidRDefault="006414D1" w:rsidP="006414D1">
      <w:pPr>
        <w:pStyle w:val="Heading2"/>
      </w:pPr>
      <w:r w:rsidRPr="006414D1">
        <w:t>Improvers digital skills courses – October</w:t>
      </w:r>
    </w:p>
    <w:p w14:paraId="113DE4DC" w14:textId="11979CC7" w:rsidR="006414D1" w:rsidRPr="006414D1" w:rsidRDefault="006414D1" w:rsidP="006414D1">
      <w:pPr>
        <w:rPr>
          <w:b/>
          <w:bCs/>
        </w:rPr>
      </w:pPr>
      <w:r w:rsidRPr="006414D1">
        <w:t xml:space="preserve">Already using a smartphone or tablet? Take the next step with our friendly Improvers Course. Each session covers practical ways your device can help you stay connected – from audiobooks and </w:t>
      </w:r>
      <w:proofErr w:type="spellStart"/>
      <w:r w:rsidRPr="006414D1">
        <w:t>screenreaders</w:t>
      </w:r>
      <w:proofErr w:type="spellEnd"/>
      <w:r w:rsidRPr="006414D1">
        <w:t xml:space="preserve"> to maps, video calls and more.</w:t>
      </w:r>
    </w:p>
    <w:p w14:paraId="0E819940" w14:textId="77777777" w:rsidR="006414D1" w:rsidRPr="006414D1" w:rsidRDefault="006414D1" w:rsidP="006414D1">
      <w:pPr>
        <w:numPr>
          <w:ilvl w:val="0"/>
          <w:numId w:val="48"/>
        </w:numPr>
      </w:pPr>
      <w:r w:rsidRPr="006414D1">
        <w:rPr>
          <w:b/>
          <w:bCs/>
        </w:rPr>
        <w:t>Bath</w:t>
      </w:r>
      <w:r w:rsidRPr="006414D1">
        <w:t xml:space="preserve"> – Tuesdays 14, 21, 28 October, 12.45–2.15pm</w:t>
      </w:r>
    </w:p>
    <w:p w14:paraId="1CE0F11D" w14:textId="77777777" w:rsidR="006414D1" w:rsidRPr="006414D1" w:rsidRDefault="006414D1" w:rsidP="006414D1">
      <w:pPr>
        <w:numPr>
          <w:ilvl w:val="0"/>
          <w:numId w:val="48"/>
        </w:numPr>
      </w:pPr>
      <w:r w:rsidRPr="006414D1">
        <w:rPr>
          <w:b/>
          <w:bCs/>
        </w:rPr>
        <w:t>Broadmead, Bristol</w:t>
      </w:r>
      <w:r w:rsidRPr="006414D1">
        <w:t xml:space="preserve"> – Wednesdays 15, 22, 29 October, 10am–12pm</w:t>
      </w:r>
    </w:p>
    <w:p w14:paraId="7C8E963C" w14:textId="77777777" w:rsidR="006414D1" w:rsidRPr="006414D1" w:rsidRDefault="006414D1" w:rsidP="006414D1">
      <w:pPr>
        <w:numPr>
          <w:ilvl w:val="0"/>
          <w:numId w:val="48"/>
        </w:numPr>
      </w:pPr>
      <w:r w:rsidRPr="006414D1">
        <w:rPr>
          <w:b/>
          <w:bCs/>
        </w:rPr>
        <w:t>Kingswood</w:t>
      </w:r>
      <w:r w:rsidRPr="006414D1">
        <w:t xml:space="preserve"> – Thursdays 23, 30 October &amp; 6 November, 10.30am–12.30pm</w:t>
      </w:r>
    </w:p>
    <w:p w14:paraId="22401728" w14:textId="72B95692" w:rsidR="006414D1" w:rsidRDefault="006414D1" w:rsidP="002C0C18">
      <w:r w:rsidRPr="006414D1">
        <w:lastRenderedPageBreak/>
        <w:t xml:space="preserve">Booking is essential. Call </w:t>
      </w:r>
      <w:r w:rsidR="00FF03DB">
        <w:t xml:space="preserve">us on </w:t>
      </w:r>
      <w:r w:rsidRPr="006414D1">
        <w:t xml:space="preserve">0117 322 4885 or email </w:t>
      </w:r>
      <w:hyperlink r:id="rId16" w:history="1">
        <w:r w:rsidRPr="006414D1">
          <w:rPr>
            <w:rStyle w:val="Hyperlink"/>
          </w:rPr>
          <w:t>info@sightsupportwest.org.uk</w:t>
        </w:r>
      </w:hyperlink>
      <w:r>
        <w:t xml:space="preserve"> </w:t>
      </w:r>
    </w:p>
    <w:p w14:paraId="79F55823" w14:textId="77777777" w:rsidR="00625BD1" w:rsidRDefault="00625BD1" w:rsidP="00625BD1">
      <w:pPr>
        <w:pStyle w:val="Heading2"/>
      </w:pPr>
      <w:r w:rsidRPr="00625BD1">
        <w:t>Bath Diabetes Wellbeing Event</w:t>
      </w:r>
    </w:p>
    <w:p w14:paraId="2887FA7A" w14:textId="0D9A77DF" w:rsidR="00625BD1" w:rsidRPr="00625BD1" w:rsidRDefault="00625BD1" w:rsidP="00625BD1">
      <w:r w:rsidRPr="00625BD1">
        <w:t>Join us on Saturday 25 October, 10am–1pm at Southdown Church Centre, Bath (BA2 1NJ) for a free wellbeing event all about living with diabetes. Meet health professionals, get advice on diabetes prevention, healthy eating, mental wellbeing, and more.</w:t>
      </w:r>
    </w:p>
    <w:p w14:paraId="03A0E76D" w14:textId="77777777" w:rsidR="00625BD1" w:rsidRPr="00625BD1" w:rsidRDefault="00625BD1" w:rsidP="00625BD1">
      <w:r w:rsidRPr="00625BD1">
        <w:t>Sight Support will be there offering information and resources around sight loss. Free entry, blood pressure checks, refreshments, raffle, and activities.</w:t>
      </w:r>
    </w:p>
    <w:p w14:paraId="3C0F933D" w14:textId="771E5FDD" w:rsidR="00625BD1" w:rsidRDefault="00625BD1" w:rsidP="002C0C18">
      <w:r w:rsidRPr="00625BD1">
        <w:t xml:space="preserve">Enquiries: 01225 582303 or </w:t>
      </w:r>
      <w:hyperlink r:id="rId17" w:history="1">
        <w:r w:rsidRPr="00625BD1">
          <w:rPr>
            <w:rStyle w:val="Hyperlink"/>
          </w:rPr>
          <w:t>louise.stevens9@nhs.net</w:t>
        </w:r>
      </w:hyperlink>
      <w:r>
        <w:t xml:space="preserve"> </w:t>
      </w:r>
    </w:p>
    <w:p w14:paraId="2A977323" w14:textId="77777777" w:rsidR="00F5592A" w:rsidRDefault="00F5592A" w:rsidP="00F5592A">
      <w:pPr>
        <w:pStyle w:val="Heading2"/>
      </w:pPr>
      <w:r w:rsidRPr="00F5592A">
        <w:t>Alveston Community Roadshow</w:t>
      </w:r>
    </w:p>
    <w:p w14:paraId="260D65DC" w14:textId="1F8ACAEC" w:rsidR="00F5592A" w:rsidRPr="00F5592A" w:rsidRDefault="00F5592A" w:rsidP="00F5592A">
      <w:r w:rsidRPr="00F5592A">
        <w:t xml:space="preserve">One of our Sight Loss Advisors will be at the Alveston Community Roadshow on Thursday 2 October, 2.00–4.00pm at Alveston Methodist Church, </w:t>
      </w:r>
      <w:proofErr w:type="spellStart"/>
      <w:r w:rsidRPr="00F5592A">
        <w:t>Wolfridge</w:t>
      </w:r>
      <w:proofErr w:type="spellEnd"/>
      <w:r w:rsidRPr="00F5592A">
        <w:t xml:space="preserve"> Ride, BS35 3RA.</w:t>
      </w:r>
    </w:p>
    <w:p w14:paraId="0B5B80CC" w14:textId="5E569053" w:rsidR="00F5592A" w:rsidRDefault="00F5592A" w:rsidP="002C0C18">
      <w:r w:rsidRPr="00F5592A">
        <w:t>This free wellbeing drop-in brings together local organisations to share advice and support, including home adaptation services, social prescribing, healthy living advice, and more. No need to book – just come along, enjoy refreshments, and find out what’s available in your community.</w:t>
      </w:r>
    </w:p>
    <w:p w14:paraId="559ABE23" w14:textId="77777777" w:rsidR="00572C40" w:rsidRDefault="00572C40" w:rsidP="00572C40">
      <w:pPr>
        <w:pStyle w:val="Heading2"/>
      </w:pPr>
      <w:r w:rsidRPr="00572C40">
        <w:lastRenderedPageBreak/>
        <w:t>Young Adults Virtual Hub – themed session</w:t>
      </w:r>
    </w:p>
    <w:p w14:paraId="559E915D" w14:textId="289616EC" w:rsidR="002D6977" w:rsidRPr="002D6977" w:rsidRDefault="002D6977" w:rsidP="002D6977">
      <w:pPr>
        <w:rPr>
          <w:lang w:eastAsia="en-GB"/>
        </w:rPr>
      </w:pPr>
      <w:r w:rsidRPr="002D6977">
        <w:rPr>
          <w:lang w:eastAsia="en-GB"/>
        </w:rPr>
        <w:t xml:space="preserve">Our Young Adults Virtual Hub is introducing </w:t>
      </w:r>
      <w:r w:rsidR="00684879">
        <w:rPr>
          <w:lang w:eastAsia="en-GB"/>
        </w:rPr>
        <w:t xml:space="preserve">a </w:t>
      </w:r>
      <w:r w:rsidRPr="002D6977">
        <w:rPr>
          <w:lang w:eastAsia="en-GB"/>
        </w:rPr>
        <w:t xml:space="preserve">themed discussion </w:t>
      </w:r>
      <w:r w:rsidR="00684879">
        <w:rPr>
          <w:lang w:eastAsia="en-GB"/>
        </w:rPr>
        <w:t>for the upcoming session o</w:t>
      </w:r>
      <w:r w:rsidRPr="002D6977">
        <w:rPr>
          <w:lang w:eastAsia="en-GB"/>
        </w:rPr>
        <w:t>n Wednesday 15 October</w:t>
      </w:r>
      <w:r w:rsidR="00BF034E">
        <w:rPr>
          <w:lang w:eastAsia="en-GB"/>
        </w:rPr>
        <w:t>. The</w:t>
      </w:r>
      <w:r w:rsidRPr="002D6977">
        <w:rPr>
          <w:lang w:eastAsia="en-GB"/>
        </w:rPr>
        <w:t xml:space="preserve"> topic will be </w:t>
      </w:r>
      <w:r w:rsidR="00684879">
        <w:rPr>
          <w:lang w:eastAsia="en-GB"/>
        </w:rPr>
        <w:t>‘</w:t>
      </w:r>
      <w:r w:rsidRPr="002D6977">
        <w:rPr>
          <w:lang w:eastAsia="en-GB"/>
        </w:rPr>
        <w:t>Getting out and about</w:t>
      </w:r>
      <w:r w:rsidR="00684879">
        <w:rPr>
          <w:lang w:eastAsia="en-GB"/>
        </w:rPr>
        <w:t>’</w:t>
      </w:r>
      <w:r w:rsidRPr="002D6977">
        <w:rPr>
          <w:lang w:eastAsia="en-GB"/>
        </w:rPr>
        <w:t>.</w:t>
      </w:r>
    </w:p>
    <w:p w14:paraId="5FABC94E" w14:textId="77777777" w:rsidR="00BF034E" w:rsidRPr="00BF034E" w:rsidRDefault="00BF034E" w:rsidP="00BF034E">
      <w:pPr>
        <w:rPr>
          <w:lang w:eastAsia="en-GB"/>
        </w:rPr>
      </w:pPr>
      <w:r w:rsidRPr="00BF034E">
        <w:rPr>
          <w:lang w:eastAsia="en-GB"/>
        </w:rPr>
        <w:t>Amber would love to talk to you about the challenges young people face when navigating sight loss, overcoming and managing the stigma that is sometimes associated with visual impairment, and sharing hints and tips for how you cope and maximise your independence.</w:t>
      </w:r>
    </w:p>
    <w:p w14:paraId="5C569910" w14:textId="77777777" w:rsidR="00BF034E" w:rsidRPr="00BF034E" w:rsidRDefault="00BF034E" w:rsidP="00BF034E">
      <w:pPr>
        <w:rPr>
          <w:lang w:eastAsia="en-GB"/>
        </w:rPr>
      </w:pPr>
      <w:r w:rsidRPr="00BF034E">
        <w:rPr>
          <w:lang w:eastAsia="en-GB"/>
        </w:rPr>
        <w:t>She says: “With first-hand lived experience this is something I’m acutely aware of and would love to speak to others about how they manage.”</w:t>
      </w:r>
    </w:p>
    <w:p w14:paraId="013AF1F4" w14:textId="77777777" w:rsidR="00BF034E" w:rsidRPr="00BF034E" w:rsidRDefault="00BF034E" w:rsidP="00BF034E">
      <w:pPr>
        <w:rPr>
          <w:lang w:eastAsia="en-GB"/>
        </w:rPr>
      </w:pPr>
      <w:r w:rsidRPr="00BF034E">
        <w:rPr>
          <w:lang w:eastAsia="en-GB"/>
        </w:rPr>
        <w:t>This is a friendly space to connect with others, share experiences, and support one another. To join, contact us on 0117 322 4885.</w:t>
      </w:r>
    </w:p>
    <w:p w14:paraId="76DB6451" w14:textId="77777777" w:rsidR="006F70D0" w:rsidRDefault="006F70D0" w:rsidP="00946EEE">
      <w:pPr>
        <w:rPr>
          <w:lang w:eastAsia="en-GB"/>
        </w:rPr>
      </w:pPr>
    </w:p>
    <w:p w14:paraId="7E91D361" w14:textId="575F6C45" w:rsidR="001A13E4" w:rsidRPr="0073795E" w:rsidRDefault="00E91DAA" w:rsidP="006D7BEF">
      <w:pPr>
        <w:pStyle w:val="Heading1"/>
      </w:pPr>
      <w:bookmarkStart w:id="3" w:name="_Toc209707049"/>
      <w:bookmarkEnd w:id="2"/>
      <w:r w:rsidRPr="0073795E">
        <w:t>S</w:t>
      </w:r>
      <w:r w:rsidR="001A13E4" w:rsidRPr="0073795E">
        <w:t>ight Support Hubs</w:t>
      </w:r>
      <w:r w:rsidR="009B635D" w:rsidRPr="0073795E">
        <w:t xml:space="preserve"> and Social Groups</w:t>
      </w:r>
      <w:bookmarkEnd w:id="3"/>
    </w:p>
    <w:p w14:paraId="7CDCD62D" w14:textId="487D0B40" w:rsidR="00326240" w:rsidRDefault="00326240" w:rsidP="00D46ED9">
      <w:pPr>
        <w:spacing w:after="160"/>
        <w:rPr>
          <w:szCs w:val="32"/>
        </w:rPr>
      </w:pPr>
      <w:hyperlink r:id="rId18" w:history="1">
        <w:r w:rsidRPr="00801A80">
          <w:rPr>
            <w:rStyle w:val="Hyperlink"/>
          </w:rPr>
          <w:t>Click here for</w:t>
        </w:r>
        <w:r>
          <w:rPr>
            <w:rStyle w:val="Hyperlink"/>
          </w:rPr>
          <w:t xml:space="preserve"> our</w:t>
        </w:r>
        <w:r w:rsidRPr="00801A80">
          <w:rPr>
            <w:rStyle w:val="Hyperlink"/>
          </w:rPr>
          <w:t xml:space="preserve"> hub and social group listings</w:t>
        </w:r>
        <w:r w:rsidR="00D651A1">
          <w:rPr>
            <w:rStyle w:val="Hyperlink"/>
          </w:rPr>
          <w:t xml:space="preserve"> webpage</w:t>
        </w:r>
        <w:r w:rsidRPr="00801A80">
          <w:rPr>
            <w:rStyle w:val="Hyperlink"/>
          </w:rPr>
          <w:t>.</w:t>
        </w:r>
      </w:hyperlink>
    </w:p>
    <w:p w14:paraId="7A7161EC" w14:textId="77777777" w:rsidR="00211EB7" w:rsidRPr="00211EB7" w:rsidRDefault="00211EB7" w:rsidP="00211EB7">
      <w:pPr>
        <w:spacing w:after="160"/>
        <w:rPr>
          <w:szCs w:val="32"/>
        </w:rPr>
      </w:pPr>
      <w:r w:rsidRPr="00211EB7">
        <w:rPr>
          <w:szCs w:val="32"/>
        </w:rPr>
        <w:t xml:space="preserve">Our monthly advice hubs offer consultations with local advisors across the region. At a hub, you can get tailored information and guidance and explore accessible aids. Most hubs also host social groups where you can meet others living with sight loss. </w:t>
      </w:r>
      <w:r w:rsidRPr="00211EB7">
        <w:rPr>
          <w:szCs w:val="32"/>
        </w:rPr>
        <w:lastRenderedPageBreak/>
        <w:t>Our Digital Skills Advisor regularly attends these groups, offering friendly one-to-one tech support.</w:t>
      </w:r>
    </w:p>
    <w:p w14:paraId="33749461" w14:textId="11A5B6B8" w:rsidR="00C36A67" w:rsidRDefault="00211EB7" w:rsidP="00C36A67">
      <w:pPr>
        <w:spacing w:after="160"/>
        <w:rPr>
          <w:szCs w:val="32"/>
        </w:rPr>
      </w:pPr>
      <w:r w:rsidRPr="00211EB7">
        <w:rPr>
          <w:szCs w:val="32"/>
        </w:rPr>
        <w:t xml:space="preserve">Full listings are available on our website (linked above). You can enter your postcode in the search bar to find your nearest </w:t>
      </w:r>
      <w:proofErr w:type="gramStart"/>
      <w:r w:rsidRPr="00211EB7">
        <w:rPr>
          <w:szCs w:val="32"/>
        </w:rPr>
        <w:t>hub, or</w:t>
      </w:r>
      <w:proofErr w:type="gramEnd"/>
      <w:r w:rsidRPr="00211EB7">
        <w:rPr>
          <w:szCs w:val="32"/>
        </w:rPr>
        <w:t xml:space="preserve"> give us a call on 0117 322 4885.</w:t>
      </w:r>
    </w:p>
    <w:p w14:paraId="704424C5" w14:textId="77A038EB" w:rsidR="001C2778" w:rsidRDefault="003F564F" w:rsidP="003F564F">
      <w:pPr>
        <w:pStyle w:val="Heading2"/>
      </w:pPr>
      <w:r>
        <w:t xml:space="preserve">Hub </w:t>
      </w:r>
      <w:r w:rsidR="0072756F">
        <w:t>u</w:t>
      </w:r>
      <w:r w:rsidR="001C2778">
        <w:t>pdates to note</w:t>
      </w:r>
    </w:p>
    <w:p w14:paraId="72BC6ACD" w14:textId="58124390" w:rsidR="00B21E0D" w:rsidRDefault="00B21E0D" w:rsidP="00740771">
      <w:pPr>
        <w:pStyle w:val="Heading3"/>
      </w:pPr>
      <w:r>
        <w:t>Ashton Coffee &amp; Convo – day change</w:t>
      </w:r>
    </w:p>
    <w:p w14:paraId="31BEDA74" w14:textId="18D8F57B" w:rsidR="00B21E0D" w:rsidRPr="00B21E0D" w:rsidRDefault="00B21E0D" w:rsidP="00B21E0D">
      <w:pPr>
        <w:rPr>
          <w:lang w:eastAsia="en-GB"/>
        </w:rPr>
      </w:pPr>
      <w:r>
        <w:rPr>
          <w:lang w:eastAsia="en-GB"/>
        </w:rPr>
        <w:t>The social group at Ashton will now take place on Wedne</w:t>
      </w:r>
      <w:r w:rsidR="007067D6">
        <w:rPr>
          <w:lang w:eastAsia="en-GB"/>
        </w:rPr>
        <w:t>sdays every fortnight.</w:t>
      </w:r>
      <w:r w:rsidR="00AC2DA8">
        <w:rPr>
          <w:lang w:eastAsia="en-GB"/>
        </w:rPr>
        <w:t xml:space="preserve"> The next group will be on </w:t>
      </w:r>
      <w:r w:rsidR="00AC2DA8" w:rsidRPr="00AC2DA8">
        <w:rPr>
          <w:lang w:eastAsia="en-GB"/>
        </w:rPr>
        <w:t>Wednesday 8th October 2025</w:t>
      </w:r>
      <w:r w:rsidR="00AC2DA8">
        <w:rPr>
          <w:lang w:eastAsia="en-GB"/>
        </w:rPr>
        <w:t>,</w:t>
      </w:r>
      <w:r w:rsidR="00AC2DA8" w:rsidRPr="00AC2DA8">
        <w:rPr>
          <w:lang w:eastAsia="en-GB"/>
        </w:rPr>
        <w:t xml:space="preserve"> 11</w:t>
      </w:r>
      <w:r w:rsidR="00AC2DA8">
        <w:rPr>
          <w:lang w:eastAsia="en-GB"/>
        </w:rPr>
        <w:t>am to 1 pm, at B</w:t>
      </w:r>
      <w:r w:rsidR="00AC2DA8" w:rsidRPr="00AC2DA8">
        <w:rPr>
          <w:lang w:eastAsia="en-GB"/>
        </w:rPr>
        <w:t>ristol Indoor Bowls Club, 198 South Liberty Lane, Ashton Vale, Bristol, BS3 2TY</w:t>
      </w:r>
      <w:r w:rsidR="00AC2DA8">
        <w:rPr>
          <w:lang w:eastAsia="en-GB"/>
        </w:rPr>
        <w:t>.</w:t>
      </w:r>
    </w:p>
    <w:p w14:paraId="5B99179A" w14:textId="77777777" w:rsidR="00636E18" w:rsidRDefault="00636E18" w:rsidP="00CD0607">
      <w:pPr>
        <w:pStyle w:val="Heading3"/>
      </w:pPr>
      <w:r w:rsidRPr="00636E18">
        <w:t>Chew Valley Hub is moving</w:t>
      </w:r>
    </w:p>
    <w:p w14:paraId="1CA46C5A" w14:textId="24B291AE" w:rsidR="00636E18" w:rsidRPr="00636E18" w:rsidRDefault="00636E18" w:rsidP="00CD0607">
      <w:pPr>
        <w:pStyle w:val="Arialnormal"/>
      </w:pPr>
      <w:r w:rsidRPr="00636E18">
        <w:t>From September, our Chew Valley appointment-only hub will relocate from Stanton Drew to a new venue in Chew Magna. The hub will now take place at:</w:t>
      </w:r>
      <w:r w:rsidRPr="00636E18">
        <w:br/>
        <w:t>The Old School Room, Millennium Hall, South Parade, Chew Magna, BS40 8SH</w:t>
      </w:r>
      <w:r w:rsidRPr="00636E18">
        <w:br/>
        <w:t xml:space="preserve">Sessions </w:t>
      </w:r>
      <w:r w:rsidRPr="0012657E">
        <w:t xml:space="preserve">will </w:t>
      </w:r>
      <w:r w:rsidR="00225786" w:rsidRPr="0012657E">
        <w:t>be on</w:t>
      </w:r>
      <w:r w:rsidRPr="00636E18">
        <w:t xml:space="preserve"> the third Wednesday of each month</w:t>
      </w:r>
      <w:r w:rsidR="002379B1">
        <w:t>.</w:t>
      </w:r>
    </w:p>
    <w:p w14:paraId="4C12D3CF" w14:textId="77777777" w:rsidR="007B29DD" w:rsidRPr="007B29DD" w:rsidRDefault="007B29DD" w:rsidP="00CD0607">
      <w:pPr>
        <w:pStyle w:val="Heading3"/>
      </w:pPr>
      <w:r w:rsidRPr="007B29DD">
        <w:t>New social group in Thornbury</w:t>
      </w:r>
    </w:p>
    <w:p w14:paraId="5C5EEA5F" w14:textId="3C471C27" w:rsidR="00636E18" w:rsidRDefault="007B29DD" w:rsidP="00C36A67">
      <w:pPr>
        <w:spacing w:after="160"/>
        <w:rPr>
          <w:szCs w:val="32"/>
        </w:rPr>
      </w:pPr>
      <w:r w:rsidRPr="007B29DD">
        <w:rPr>
          <w:szCs w:val="32"/>
        </w:rPr>
        <w:t>We’</w:t>
      </w:r>
      <w:r w:rsidR="002379B1">
        <w:rPr>
          <w:szCs w:val="32"/>
        </w:rPr>
        <w:t xml:space="preserve">ve launched </w:t>
      </w:r>
      <w:r w:rsidRPr="007B29DD">
        <w:rPr>
          <w:szCs w:val="32"/>
        </w:rPr>
        <w:t xml:space="preserve">a new social group in Thornbury for people living with sight loss. Come </w:t>
      </w:r>
      <w:r w:rsidRPr="007E6132">
        <w:rPr>
          <w:szCs w:val="32"/>
        </w:rPr>
        <w:t xml:space="preserve">along </w:t>
      </w:r>
      <w:r w:rsidR="007C3860">
        <w:rPr>
          <w:szCs w:val="32"/>
        </w:rPr>
        <w:t xml:space="preserve">on </w:t>
      </w:r>
      <w:r w:rsidR="007C3860" w:rsidRPr="007E6132">
        <w:rPr>
          <w:szCs w:val="32"/>
        </w:rPr>
        <w:t>the</w:t>
      </w:r>
      <w:r w:rsidRPr="007E6132">
        <w:rPr>
          <w:szCs w:val="32"/>
        </w:rPr>
        <w:t xml:space="preserve"> second Monday of each month</w:t>
      </w:r>
      <w:r w:rsidR="00B21E0D">
        <w:rPr>
          <w:szCs w:val="32"/>
        </w:rPr>
        <w:t xml:space="preserve"> </w:t>
      </w:r>
      <w:r w:rsidRPr="007E6132">
        <w:rPr>
          <w:szCs w:val="32"/>
        </w:rPr>
        <w:t xml:space="preserve">from 1pm to 3pm, at Thornbury Methodist Church, High </w:t>
      </w:r>
      <w:r w:rsidRPr="007E6132">
        <w:rPr>
          <w:szCs w:val="32"/>
        </w:rPr>
        <w:lastRenderedPageBreak/>
        <w:t>Street, BS35 2AQ</w:t>
      </w:r>
      <w:r w:rsidR="00BA00A6">
        <w:rPr>
          <w:szCs w:val="32"/>
        </w:rPr>
        <w:t xml:space="preserve"> - </w:t>
      </w:r>
      <w:r w:rsidR="00BA00A6" w:rsidRPr="00BA00A6">
        <w:rPr>
          <w:szCs w:val="32"/>
        </w:rPr>
        <w:t>the entrance to the Church Hall is via Castle Court.</w:t>
      </w:r>
    </w:p>
    <w:p w14:paraId="2CBFD702" w14:textId="77777777" w:rsidR="00D82A7A" w:rsidRPr="00BA3386" w:rsidRDefault="00D82A7A" w:rsidP="00C36A67">
      <w:pPr>
        <w:spacing w:after="160"/>
        <w:rPr>
          <w:szCs w:val="32"/>
        </w:rPr>
      </w:pPr>
    </w:p>
    <w:p w14:paraId="10A3B102" w14:textId="55D5BCD8" w:rsidR="00C578A1" w:rsidRDefault="00300A9C" w:rsidP="00CB3BAC">
      <w:pPr>
        <w:pStyle w:val="Heading1"/>
      </w:pPr>
      <w:bookmarkStart w:id="4" w:name="_Toc209707050"/>
      <w:r w:rsidRPr="0073795E">
        <w:t>Events</w:t>
      </w:r>
      <w:r w:rsidR="00BC3F52" w:rsidRPr="0073795E">
        <w:t xml:space="preserve"> &amp; Notices</w:t>
      </w:r>
      <w:r w:rsidRPr="0073795E">
        <w:t xml:space="preserve"> </w:t>
      </w:r>
      <w:proofErr w:type="gramStart"/>
      <w:r w:rsidRPr="0073795E">
        <w:t>From</w:t>
      </w:r>
      <w:proofErr w:type="gramEnd"/>
      <w:r w:rsidRPr="0073795E">
        <w:t xml:space="preserve"> </w:t>
      </w:r>
      <w:r w:rsidR="00025626">
        <w:t>Local</w:t>
      </w:r>
      <w:r w:rsidRPr="0073795E">
        <w:t xml:space="preserve"> Organisations</w:t>
      </w:r>
      <w:bookmarkStart w:id="5" w:name="_Toc120534997"/>
      <w:bookmarkEnd w:id="4"/>
    </w:p>
    <w:p w14:paraId="5761D2FF" w14:textId="77777777" w:rsidR="00360E65" w:rsidRPr="00360E65" w:rsidRDefault="00360E65" w:rsidP="00360E65">
      <w:pPr>
        <w:rPr>
          <w:lang w:eastAsia="en-GB"/>
        </w:rPr>
      </w:pPr>
    </w:p>
    <w:p w14:paraId="7801A6C2" w14:textId="77777777" w:rsidR="00BC7104" w:rsidRDefault="00BC7104" w:rsidP="00CD0607">
      <w:pPr>
        <w:pStyle w:val="Arialnormal"/>
      </w:pPr>
    </w:p>
    <w:p w14:paraId="5A5145F5" w14:textId="1EB4FD71" w:rsidR="002B6D4D" w:rsidRDefault="002B6D4D" w:rsidP="002B6D4D">
      <w:pPr>
        <w:pStyle w:val="Heading1"/>
      </w:pPr>
      <w:bookmarkStart w:id="6" w:name="_Toc209707051"/>
      <w:r w:rsidRPr="0073795E">
        <w:t>Local Leisure and Sporting Activities / Events</w:t>
      </w:r>
      <w:bookmarkStart w:id="7" w:name="_Toc120535004"/>
      <w:bookmarkEnd w:id="6"/>
    </w:p>
    <w:p w14:paraId="7AF5BCF7" w14:textId="77777777" w:rsidR="002B6D4D" w:rsidRDefault="002B6D4D" w:rsidP="000A56E8">
      <w:pPr>
        <w:pStyle w:val="Heading2"/>
      </w:pPr>
      <w:r>
        <w:t>Regular Groups</w:t>
      </w:r>
    </w:p>
    <w:p w14:paraId="405F3E53" w14:textId="77777777" w:rsidR="002B6D4D" w:rsidRDefault="002B6D4D" w:rsidP="002B6D4D">
      <w:r>
        <w:t xml:space="preserve">Click here: </w:t>
      </w:r>
      <w:hyperlink r:id="rId19" w:tgtFrame="_blank" w:history="1">
        <w:r>
          <w:rPr>
            <w:rStyle w:val="Hyperlink"/>
            <w:lang w:eastAsia="en-GB"/>
          </w:rPr>
          <w:t>Regular sport and leisure groups webpage</w:t>
        </w:r>
      </w:hyperlink>
    </w:p>
    <w:p w14:paraId="20E6D3E4" w14:textId="77777777" w:rsidR="002B6D4D" w:rsidRDefault="002B6D4D" w:rsidP="002B6D4D">
      <w:pPr>
        <w:rPr>
          <w:lang w:eastAsia="en-GB"/>
        </w:rPr>
      </w:pPr>
      <w:r w:rsidRPr="00150100">
        <w:rPr>
          <w:lang w:eastAsia="en-GB"/>
        </w:rPr>
        <w:t>For a list of regular sport and leisure groups</w:t>
      </w:r>
      <w:r>
        <w:rPr>
          <w:lang w:eastAsia="en-GB"/>
        </w:rPr>
        <w:t xml:space="preserve"> that don’t change each month and</w:t>
      </w:r>
      <w:r w:rsidRPr="00150100">
        <w:rPr>
          <w:lang w:eastAsia="en-GB"/>
        </w:rPr>
        <w:t xml:space="preserve"> offered by other organisations, please see our </w:t>
      </w:r>
      <w:r>
        <w:rPr>
          <w:lang w:eastAsia="en-GB"/>
        </w:rPr>
        <w:t>website (linked above).</w:t>
      </w:r>
    </w:p>
    <w:p w14:paraId="4A6EC29D" w14:textId="77777777" w:rsidR="00054CCA" w:rsidRDefault="00054CCA" w:rsidP="00054CCA">
      <w:pPr>
        <w:pStyle w:val="Heading2"/>
      </w:pPr>
      <w:r w:rsidRPr="00054CCA">
        <w:t>Gloucestershire Growlers VI Cricket Club</w:t>
      </w:r>
    </w:p>
    <w:p w14:paraId="55237BE6" w14:textId="7A02AB07" w:rsidR="00054CCA" w:rsidRPr="00054CCA" w:rsidRDefault="00054CCA" w:rsidP="00054CCA">
      <w:pPr>
        <w:rPr>
          <w:lang w:eastAsia="en-GB"/>
        </w:rPr>
      </w:pPr>
      <w:r w:rsidRPr="00054CCA">
        <w:rPr>
          <w:lang w:eastAsia="en-GB"/>
        </w:rPr>
        <w:t>The Gloucestershire Growlers welcome visually impaired people of all ages, abilities and genders to join their friendly cricket club. Members can enjoy coaching, training sessions, and matches across the West Midlands</w:t>
      </w:r>
      <w:r w:rsidR="00204400">
        <w:rPr>
          <w:lang w:eastAsia="en-GB"/>
        </w:rPr>
        <w:t>,</w:t>
      </w:r>
      <w:r w:rsidRPr="00054CCA">
        <w:rPr>
          <w:lang w:eastAsia="en-GB"/>
        </w:rPr>
        <w:t xml:space="preserve"> a great way to stay active, socialise, and visit some fantastic venues.</w:t>
      </w:r>
    </w:p>
    <w:p w14:paraId="7C388EEF" w14:textId="51B50573" w:rsidR="00054CCA" w:rsidRDefault="00054CCA" w:rsidP="002B6D4D">
      <w:pPr>
        <w:rPr>
          <w:lang w:eastAsia="en-GB"/>
        </w:rPr>
      </w:pPr>
      <w:r w:rsidRPr="00054CCA">
        <w:rPr>
          <w:lang w:eastAsia="en-GB"/>
        </w:rPr>
        <w:t xml:space="preserve">Interested? Contact Craig Watkins on 07710 812086 or email </w:t>
      </w:r>
      <w:hyperlink r:id="rId20" w:history="1">
        <w:r w:rsidRPr="00054CCA">
          <w:rPr>
            <w:rStyle w:val="Hyperlink"/>
            <w:lang w:eastAsia="en-GB"/>
          </w:rPr>
          <w:t>craigawatkins94@gmail.com</w:t>
        </w:r>
      </w:hyperlink>
      <w:r>
        <w:rPr>
          <w:lang w:eastAsia="en-GB"/>
        </w:rPr>
        <w:t xml:space="preserve"> </w:t>
      </w:r>
    </w:p>
    <w:p w14:paraId="4F28F0C8" w14:textId="77777777" w:rsidR="009E3082" w:rsidRDefault="009E3082" w:rsidP="009E3082">
      <w:pPr>
        <w:pStyle w:val="Heading2"/>
      </w:pPr>
      <w:r w:rsidRPr="009E3082">
        <w:lastRenderedPageBreak/>
        <w:t>Accessible audio tour at Windmill Hill City Farm</w:t>
      </w:r>
    </w:p>
    <w:p w14:paraId="2E037F02" w14:textId="6588E0E7" w:rsidR="009E3082" w:rsidRPr="009E3082" w:rsidRDefault="009E3082" w:rsidP="009E3082">
      <w:pPr>
        <w:rPr>
          <w:lang w:eastAsia="en-GB"/>
        </w:rPr>
      </w:pPr>
      <w:r w:rsidRPr="009E3082">
        <w:rPr>
          <w:lang w:eastAsia="en-GB"/>
        </w:rPr>
        <w:t>Windmill Hill City Farm in Bedminster has launched its first accessible audio tour, designed with visually impaired visitors in mind. With 12 stops, the tour brings the farm to life through sensory descriptions of sights, sounds and smells – from prize-winning cattle to the herb garden and quacking ducks.</w:t>
      </w:r>
    </w:p>
    <w:p w14:paraId="6E5BB4E2" w14:textId="18E27FF0" w:rsidR="009E3082" w:rsidRDefault="009E3082" w:rsidP="002B6D4D">
      <w:pPr>
        <w:rPr>
          <w:lang w:eastAsia="en-GB"/>
        </w:rPr>
      </w:pPr>
      <w:r w:rsidRPr="009E3082">
        <w:rPr>
          <w:lang w:eastAsia="en-GB"/>
        </w:rPr>
        <w:t>Free to enter (donations welcome). Scan the QR codes on site to listen.</w:t>
      </w:r>
      <w:r w:rsidRPr="009E3082">
        <w:rPr>
          <w:lang w:eastAsia="en-GB"/>
        </w:rPr>
        <w:br/>
      </w:r>
      <w:hyperlink r:id="rId21" w:history="1">
        <w:r w:rsidR="00CD2749">
          <w:rPr>
            <w:rStyle w:val="Hyperlink"/>
            <w:lang w:eastAsia="en-GB"/>
          </w:rPr>
          <w:t xml:space="preserve">How to get to Windmill </w:t>
        </w:r>
        <w:r w:rsidR="008D5866">
          <w:rPr>
            <w:rStyle w:val="Hyperlink"/>
            <w:lang w:eastAsia="en-GB"/>
          </w:rPr>
          <w:t xml:space="preserve">Hill </w:t>
        </w:r>
        <w:r w:rsidR="00CD2749">
          <w:rPr>
            <w:rStyle w:val="Hyperlink"/>
            <w:lang w:eastAsia="en-GB"/>
          </w:rPr>
          <w:t>City Farm</w:t>
        </w:r>
      </w:hyperlink>
      <w:r w:rsidR="00CD2749">
        <w:rPr>
          <w:lang w:eastAsia="en-GB"/>
        </w:rPr>
        <w:t xml:space="preserve"> </w:t>
      </w:r>
    </w:p>
    <w:p w14:paraId="58FDDE19" w14:textId="0B4CE51A" w:rsidR="00B473D1" w:rsidRDefault="00B473D1" w:rsidP="000A56E8">
      <w:pPr>
        <w:pStyle w:val="Heading2"/>
      </w:pPr>
      <w:r w:rsidRPr="0073795E">
        <w:t>VIP Reading Group – Bristol Central Library, College Green</w:t>
      </w:r>
    </w:p>
    <w:p w14:paraId="04E455CB" w14:textId="77777777" w:rsidR="005A3489" w:rsidRPr="0016058E" w:rsidRDefault="005A3489" w:rsidP="005A3489">
      <w:pPr>
        <w:pStyle w:val="NoSpacing"/>
        <w:spacing w:line="360" w:lineRule="auto"/>
        <w:rPr>
          <w:rFonts w:cs="Arial"/>
          <w:b/>
          <w:bCs/>
          <w:sz w:val="32"/>
          <w:szCs w:val="32"/>
        </w:rPr>
      </w:pPr>
      <w:r w:rsidRPr="0016058E">
        <w:rPr>
          <w:rFonts w:cs="Arial"/>
          <w:sz w:val="32"/>
          <w:szCs w:val="32"/>
        </w:rPr>
        <w:t>Takes place on the last Thursday of every month from 10.30 till 12.  Audio books are chosen from RNIB’s talking book service so it’s helpful to sign up before joining. The next books are:</w:t>
      </w:r>
    </w:p>
    <w:p w14:paraId="46BC09F6" w14:textId="77777777" w:rsidR="005A3489" w:rsidRPr="0016058E" w:rsidRDefault="005A3489" w:rsidP="005A3489">
      <w:pPr>
        <w:pStyle w:val="NoSpacing"/>
        <w:numPr>
          <w:ilvl w:val="0"/>
          <w:numId w:val="34"/>
        </w:numPr>
        <w:spacing w:line="360" w:lineRule="auto"/>
        <w:rPr>
          <w:rFonts w:cs="Arial"/>
          <w:b/>
          <w:sz w:val="32"/>
          <w:szCs w:val="32"/>
        </w:rPr>
      </w:pPr>
      <w:r w:rsidRPr="0016058E">
        <w:rPr>
          <w:rFonts w:cs="Arial"/>
          <w:sz w:val="32"/>
          <w:szCs w:val="32"/>
        </w:rPr>
        <w:t>30 October – Emma by Jane Austen</w:t>
      </w:r>
    </w:p>
    <w:p w14:paraId="36D70B91" w14:textId="77777777" w:rsidR="005A3489" w:rsidRPr="0016058E" w:rsidRDefault="005A3489" w:rsidP="005A3489">
      <w:pPr>
        <w:pStyle w:val="NoSpacing"/>
        <w:numPr>
          <w:ilvl w:val="0"/>
          <w:numId w:val="34"/>
        </w:numPr>
        <w:spacing w:line="360" w:lineRule="auto"/>
        <w:rPr>
          <w:rFonts w:cs="Arial"/>
          <w:b/>
          <w:sz w:val="32"/>
          <w:szCs w:val="32"/>
        </w:rPr>
      </w:pPr>
      <w:r w:rsidRPr="0016058E">
        <w:rPr>
          <w:rFonts w:cs="Arial"/>
          <w:sz w:val="32"/>
          <w:szCs w:val="32"/>
        </w:rPr>
        <w:t>27 November – Staying on by Paul Scott</w:t>
      </w:r>
    </w:p>
    <w:p w14:paraId="72E39469" w14:textId="77777777" w:rsidR="005A3489" w:rsidRPr="0016058E" w:rsidRDefault="005A3489" w:rsidP="005A3489">
      <w:pPr>
        <w:pStyle w:val="NoSpacing"/>
        <w:numPr>
          <w:ilvl w:val="0"/>
          <w:numId w:val="34"/>
        </w:numPr>
        <w:spacing w:line="360" w:lineRule="auto"/>
        <w:rPr>
          <w:rFonts w:cs="Arial"/>
          <w:b/>
          <w:sz w:val="32"/>
          <w:szCs w:val="32"/>
        </w:rPr>
      </w:pPr>
      <w:r w:rsidRPr="0016058E">
        <w:rPr>
          <w:rFonts w:cs="Arial"/>
          <w:sz w:val="32"/>
          <w:szCs w:val="32"/>
        </w:rPr>
        <w:t>26 December – no meeting</w:t>
      </w:r>
    </w:p>
    <w:p w14:paraId="1FC17F13" w14:textId="77777777" w:rsidR="005A3489" w:rsidRPr="0016058E" w:rsidRDefault="005A3489" w:rsidP="005A3489">
      <w:pPr>
        <w:pStyle w:val="NoSpacing"/>
        <w:numPr>
          <w:ilvl w:val="0"/>
          <w:numId w:val="34"/>
        </w:numPr>
        <w:spacing w:line="360" w:lineRule="auto"/>
        <w:rPr>
          <w:rFonts w:cs="Arial"/>
          <w:b/>
          <w:sz w:val="32"/>
          <w:szCs w:val="32"/>
        </w:rPr>
      </w:pPr>
      <w:r w:rsidRPr="0016058E">
        <w:rPr>
          <w:rFonts w:cs="Arial"/>
          <w:sz w:val="32"/>
          <w:szCs w:val="32"/>
        </w:rPr>
        <w:t>29 January - An Instance of the Finger Post by Iain Pears</w:t>
      </w:r>
    </w:p>
    <w:p w14:paraId="5D34CA5A" w14:textId="77777777" w:rsidR="005A3489" w:rsidRPr="0016058E" w:rsidRDefault="005A3489" w:rsidP="005A3489">
      <w:pPr>
        <w:pStyle w:val="NoSpacing"/>
        <w:numPr>
          <w:ilvl w:val="0"/>
          <w:numId w:val="34"/>
        </w:numPr>
        <w:spacing w:line="360" w:lineRule="auto"/>
        <w:rPr>
          <w:rFonts w:cs="Arial"/>
          <w:b/>
          <w:sz w:val="32"/>
          <w:szCs w:val="32"/>
        </w:rPr>
      </w:pPr>
      <w:r w:rsidRPr="0016058E">
        <w:rPr>
          <w:rFonts w:cs="Arial"/>
          <w:sz w:val="32"/>
          <w:szCs w:val="32"/>
        </w:rPr>
        <w:t>26 February - Leonard and Hungry Paul – Ronan Hessian</w:t>
      </w:r>
    </w:p>
    <w:p w14:paraId="4D43BF5A" w14:textId="77777777" w:rsidR="005A3489" w:rsidRPr="0016058E" w:rsidRDefault="005A3489" w:rsidP="005A3489">
      <w:pPr>
        <w:pStyle w:val="NoSpacing"/>
        <w:numPr>
          <w:ilvl w:val="0"/>
          <w:numId w:val="34"/>
        </w:numPr>
        <w:spacing w:line="360" w:lineRule="auto"/>
        <w:rPr>
          <w:rFonts w:cs="Arial"/>
          <w:b/>
          <w:sz w:val="32"/>
          <w:szCs w:val="32"/>
        </w:rPr>
      </w:pPr>
      <w:r w:rsidRPr="0016058E">
        <w:rPr>
          <w:rFonts w:cs="Arial"/>
          <w:sz w:val="32"/>
          <w:szCs w:val="32"/>
        </w:rPr>
        <w:t>26 March – Brideshead Revisited</w:t>
      </w:r>
    </w:p>
    <w:p w14:paraId="3B10C5AC" w14:textId="77777777" w:rsidR="005A3489" w:rsidRPr="0016058E" w:rsidRDefault="005A3489" w:rsidP="005A3489">
      <w:pPr>
        <w:pStyle w:val="NoSpacing"/>
        <w:numPr>
          <w:ilvl w:val="0"/>
          <w:numId w:val="34"/>
        </w:numPr>
        <w:spacing w:line="360" w:lineRule="auto"/>
        <w:rPr>
          <w:rFonts w:cs="Arial"/>
          <w:bCs/>
          <w:sz w:val="32"/>
          <w:szCs w:val="32"/>
        </w:rPr>
      </w:pPr>
      <w:r w:rsidRPr="0016058E">
        <w:rPr>
          <w:rFonts w:cs="Arial"/>
          <w:sz w:val="32"/>
          <w:szCs w:val="32"/>
        </w:rPr>
        <w:t>30 April - Diary of an Ordinary woman – Margaret Forster</w:t>
      </w:r>
    </w:p>
    <w:p w14:paraId="007720B3" w14:textId="7EF9D88E" w:rsidR="005A3489" w:rsidRPr="005A3489" w:rsidRDefault="005A3489" w:rsidP="005A3489">
      <w:pPr>
        <w:pStyle w:val="NoSpacing"/>
        <w:spacing w:line="360" w:lineRule="auto"/>
        <w:rPr>
          <w:rFonts w:cs="Arial"/>
          <w:b/>
          <w:bCs/>
          <w:sz w:val="32"/>
          <w:szCs w:val="32"/>
        </w:rPr>
      </w:pPr>
      <w:r w:rsidRPr="0016058E">
        <w:rPr>
          <w:rFonts w:cs="Arial"/>
          <w:sz w:val="32"/>
          <w:szCs w:val="32"/>
        </w:rPr>
        <w:t xml:space="preserve">Further information email </w:t>
      </w:r>
      <w:hyperlink r:id="rId22" w:history="1">
        <w:r w:rsidRPr="0016058E">
          <w:rPr>
            <w:rStyle w:val="Hyperlink"/>
            <w:rFonts w:cs="Arial"/>
            <w:sz w:val="32"/>
            <w:szCs w:val="32"/>
          </w:rPr>
          <w:t>vibookgroup.bristol@gmail.com</w:t>
        </w:r>
      </w:hyperlink>
      <w:r w:rsidRPr="0016058E">
        <w:rPr>
          <w:rFonts w:cs="Arial"/>
          <w:sz w:val="32"/>
          <w:szCs w:val="32"/>
        </w:rPr>
        <w:t xml:space="preserve"> or Katharine Seymour, Central Library on 07880 069877</w:t>
      </w:r>
    </w:p>
    <w:p w14:paraId="43BD42DC" w14:textId="77777777" w:rsidR="00B473D1" w:rsidRDefault="00B473D1" w:rsidP="000A56E8">
      <w:pPr>
        <w:pStyle w:val="Heading2"/>
      </w:pPr>
      <w:r>
        <w:lastRenderedPageBreak/>
        <w:t>Visually Impaired Sailing</w:t>
      </w:r>
    </w:p>
    <w:p w14:paraId="4EBAD93F" w14:textId="0E7C871F" w:rsidR="00B473D1" w:rsidRPr="001E3F30" w:rsidRDefault="00B473D1" w:rsidP="00CD0607">
      <w:pPr>
        <w:pStyle w:val="Arialnormal"/>
      </w:pPr>
      <w:r w:rsidRPr="001E3F30">
        <w:t>The </w:t>
      </w:r>
      <w:hyperlink r:id="rId23" w:history="1">
        <w:r w:rsidRPr="001E3F30">
          <w:rPr>
            <w:rStyle w:val="Hyperlink"/>
          </w:rPr>
          <w:t>Visually Impaired Sailing Association</w:t>
        </w:r>
      </w:hyperlink>
      <w:r w:rsidRPr="001E3F30">
        <w:t xml:space="preserve"> (VISA) has published its </w:t>
      </w:r>
      <w:r w:rsidR="00127257">
        <w:t>plans</w:t>
      </w:r>
      <w:r w:rsidRPr="001E3F30">
        <w:t xml:space="preserve"> for 202</w:t>
      </w:r>
      <w:r w:rsidR="00127257">
        <w:t>6.</w:t>
      </w:r>
    </w:p>
    <w:p w14:paraId="2CDB6619" w14:textId="77777777" w:rsidR="00B251F8" w:rsidRDefault="002B6D4D" w:rsidP="000A56E8">
      <w:pPr>
        <w:pStyle w:val="Heading2"/>
      </w:pPr>
      <w:r w:rsidRPr="00AE1C1A">
        <w:t>Sailing at Chew Lake with CLADS</w:t>
      </w:r>
    </w:p>
    <w:p w14:paraId="04BFBA2B" w14:textId="735206CA" w:rsidR="002B6D4D" w:rsidRPr="00AE1C1A" w:rsidRDefault="002B6D4D" w:rsidP="00CD0607">
      <w:pPr>
        <w:pStyle w:val="Arialnormal"/>
      </w:pPr>
      <w:r w:rsidRPr="00AE1C1A">
        <w:t xml:space="preserve">CLADS offers inclusive sailing sessions at Chew Valley Lake, welcoming people with a disability, with or without sailing experience. Enjoy fresh air, meet others, and build confidence on the water. Two free taster sessions available. Email </w:t>
      </w:r>
      <w:hyperlink r:id="rId24" w:history="1">
        <w:r w:rsidRPr="00AE1C1A">
          <w:rPr>
            <w:rStyle w:val="Hyperlink"/>
          </w:rPr>
          <w:t>info@clads.co.uk</w:t>
        </w:r>
      </w:hyperlink>
      <w:r w:rsidRPr="00AE1C1A">
        <w:t xml:space="preserve"> to find out more.</w:t>
      </w:r>
    </w:p>
    <w:bookmarkEnd w:id="7"/>
    <w:p w14:paraId="030863EB" w14:textId="77777777" w:rsidR="002B6D4D" w:rsidRPr="00CF2751" w:rsidRDefault="002B6D4D" w:rsidP="000A56E8">
      <w:pPr>
        <w:pStyle w:val="Heading2"/>
      </w:pPr>
      <w:r w:rsidRPr="00CF2751">
        <w:t xml:space="preserve">Bristol Arrow Bowls Club. </w:t>
      </w:r>
    </w:p>
    <w:p w14:paraId="73EDF0D4" w14:textId="77777777" w:rsidR="002B6D4D" w:rsidRPr="00B16383" w:rsidRDefault="002B6D4D" w:rsidP="002B6D4D">
      <w:pPr>
        <w:rPr>
          <w:rFonts w:cs="Arial"/>
        </w:rPr>
      </w:pPr>
      <w:r>
        <w:t xml:space="preserve">Click here: </w:t>
      </w:r>
      <w:hyperlink r:id="rId25" w:history="1">
        <w:r>
          <w:rPr>
            <w:rStyle w:val="Hyperlink"/>
            <w:rFonts w:cs="Arial"/>
          </w:rPr>
          <w:t>Bristol Arrow Bowls Club website</w:t>
        </w:r>
      </w:hyperlink>
      <w:r>
        <w:rPr>
          <w:rFonts w:cs="Arial"/>
        </w:rPr>
        <w:t xml:space="preserve"> </w:t>
      </w:r>
    </w:p>
    <w:p w14:paraId="0A3CF9A5" w14:textId="77777777" w:rsidR="002B6D4D" w:rsidRDefault="002B6D4D" w:rsidP="002B6D4D">
      <w:pPr>
        <w:rPr>
          <w:rFonts w:cs="Arial"/>
        </w:rPr>
      </w:pPr>
      <w:r w:rsidRPr="00CF2751">
        <w:rPr>
          <w:rFonts w:cs="Arial"/>
        </w:rPr>
        <w:t xml:space="preserve">Sessions </w:t>
      </w:r>
      <w:r>
        <w:rPr>
          <w:rFonts w:cs="Arial"/>
        </w:rPr>
        <w:t xml:space="preserve">for people living with sight loss take place every </w:t>
      </w:r>
      <w:r w:rsidRPr="00CF2751">
        <w:rPr>
          <w:rFonts w:cs="Arial"/>
        </w:rPr>
        <w:t>Monday and Friday from 2pm</w:t>
      </w:r>
      <w:r>
        <w:rPr>
          <w:rFonts w:cs="Arial"/>
        </w:rPr>
        <w:t xml:space="preserve"> at the Bristol Arrow Bowls Club, </w:t>
      </w:r>
      <w:r w:rsidRPr="00682F3A">
        <w:rPr>
          <w:rFonts w:cs="Arial"/>
        </w:rPr>
        <w:t>80 Redland Road</w:t>
      </w:r>
      <w:r>
        <w:rPr>
          <w:rFonts w:cs="Arial"/>
        </w:rPr>
        <w:t xml:space="preserve">, </w:t>
      </w:r>
      <w:r w:rsidRPr="00682F3A">
        <w:rPr>
          <w:rFonts w:cs="Arial"/>
        </w:rPr>
        <w:t>Bristol</w:t>
      </w:r>
      <w:r>
        <w:rPr>
          <w:rFonts w:cs="Arial"/>
        </w:rPr>
        <w:t xml:space="preserve">, </w:t>
      </w:r>
      <w:r w:rsidRPr="00682F3A">
        <w:rPr>
          <w:rFonts w:cs="Arial"/>
        </w:rPr>
        <w:t>BS6 6AG</w:t>
      </w:r>
      <w:r>
        <w:rPr>
          <w:rFonts w:cs="Arial"/>
        </w:rPr>
        <w:t xml:space="preserve">. Contact </w:t>
      </w:r>
      <w:r w:rsidRPr="00682F3A">
        <w:rPr>
          <w:rFonts w:cs="Arial"/>
        </w:rPr>
        <w:t>Mike Blunsden</w:t>
      </w:r>
      <w:r>
        <w:rPr>
          <w:rFonts w:cs="Arial"/>
        </w:rPr>
        <w:t xml:space="preserve">, </w:t>
      </w:r>
      <w:r w:rsidRPr="00682F3A">
        <w:rPr>
          <w:rFonts w:cs="Arial"/>
        </w:rPr>
        <w:t>Chair</w:t>
      </w:r>
      <w:r>
        <w:rPr>
          <w:rFonts w:cs="Arial"/>
        </w:rPr>
        <w:t xml:space="preserve">, for more information on </w:t>
      </w:r>
      <w:r w:rsidRPr="00682F3A">
        <w:rPr>
          <w:rFonts w:cs="Arial"/>
        </w:rPr>
        <w:t>01179 567354</w:t>
      </w:r>
      <w:r>
        <w:rPr>
          <w:rFonts w:cs="Arial"/>
        </w:rPr>
        <w:t>.</w:t>
      </w:r>
    </w:p>
    <w:p w14:paraId="583B62C7" w14:textId="77777777" w:rsidR="00147069" w:rsidRDefault="00147069" w:rsidP="006D3805">
      <w:pPr>
        <w:rPr>
          <w:lang w:eastAsia="en-GB"/>
        </w:rPr>
      </w:pPr>
    </w:p>
    <w:p w14:paraId="62D8A23E" w14:textId="0A5D9C17" w:rsidR="006448C7" w:rsidRPr="006448C7" w:rsidRDefault="006448C7" w:rsidP="006448C7">
      <w:pPr>
        <w:pStyle w:val="Heading1"/>
      </w:pPr>
      <w:bookmarkStart w:id="8" w:name="_Toc209707052"/>
      <w:bookmarkEnd w:id="5"/>
      <w:r w:rsidRPr="006448C7">
        <w:t>Support Groups and Courses</w:t>
      </w:r>
      <w:bookmarkEnd w:id="8"/>
    </w:p>
    <w:p w14:paraId="02C57E8E" w14:textId="77777777" w:rsidR="00110683" w:rsidRDefault="00110683" w:rsidP="000A56E8">
      <w:pPr>
        <w:pStyle w:val="Heading2"/>
      </w:pPr>
      <w:r>
        <w:t>Regular Support Groups</w:t>
      </w:r>
    </w:p>
    <w:p w14:paraId="6D94AE54" w14:textId="3A5CF463" w:rsidR="00110683" w:rsidRDefault="001A37EA" w:rsidP="00CD0607">
      <w:pPr>
        <w:pStyle w:val="Arialnormal"/>
      </w:pPr>
      <w:r>
        <w:t>See our website for</w:t>
      </w:r>
      <w:r w:rsidR="00110683" w:rsidRPr="00DC6C8C">
        <w:t xml:space="preserve"> a list of regular support groups offered by other organisations that take place locally and online</w:t>
      </w:r>
      <w:r>
        <w:t>.</w:t>
      </w:r>
      <w:r w:rsidR="00150006" w:rsidRPr="00150006">
        <w:t xml:space="preserve"> </w:t>
      </w:r>
      <w:r w:rsidR="00150006">
        <w:t xml:space="preserve">Click here: </w:t>
      </w:r>
      <w:hyperlink r:id="rId26" w:tgtFrame="_blank" w:history="1">
        <w:r w:rsidR="00150006" w:rsidRPr="00DC6C8C">
          <w:rPr>
            <w:rStyle w:val="Hyperlink"/>
          </w:rPr>
          <w:t>Webpage for regular support groups and services</w:t>
        </w:r>
      </w:hyperlink>
    </w:p>
    <w:p w14:paraId="66195D4C" w14:textId="77777777" w:rsidR="00417A35" w:rsidRDefault="00417A35" w:rsidP="00417A35">
      <w:pPr>
        <w:pStyle w:val="Heading2"/>
      </w:pPr>
      <w:r w:rsidRPr="00417A35">
        <w:lastRenderedPageBreak/>
        <w:t>STEP Together 2025 – free student event</w:t>
      </w:r>
    </w:p>
    <w:p w14:paraId="3713A069" w14:textId="4AC379D4" w:rsidR="00417A35" w:rsidRPr="00417A35" w:rsidRDefault="00417A35" w:rsidP="00417A35">
      <w:pPr>
        <w:pStyle w:val="Arialnormal"/>
      </w:pPr>
      <w:r w:rsidRPr="00417A35">
        <w:t xml:space="preserve">Join Thomas Pocklington Trust for STEP Together 2025, a free in-person event on </w:t>
      </w:r>
      <w:r w:rsidRPr="00417A35">
        <w:rPr>
          <w:bCs w:val="0"/>
        </w:rPr>
        <w:t>Saturday 11 October 2025,</w:t>
      </w:r>
      <w:r w:rsidRPr="00417A35">
        <w:t xml:space="preserve"> 11am–3</w:t>
      </w:r>
      <w:r>
        <w:t>.</w:t>
      </w:r>
      <w:r w:rsidRPr="00417A35">
        <w:t>30pm at the TPT Hub, London.</w:t>
      </w:r>
    </w:p>
    <w:p w14:paraId="06FDBB15" w14:textId="77777777" w:rsidR="00417A35" w:rsidRPr="00417A35" w:rsidRDefault="00417A35" w:rsidP="00417A35">
      <w:pPr>
        <w:pStyle w:val="Arialnormal"/>
      </w:pPr>
      <w:r w:rsidRPr="00417A35">
        <w:t>Designed for blind and partially sighted students preparing for further or higher education, the day offers workshops, practical advice, and the chance to meet others who share your experiences. Highlights include a Q&amp;A with current students and an assistive technology session.</w:t>
      </w:r>
    </w:p>
    <w:p w14:paraId="5C08A9DB" w14:textId="4E402CD3" w:rsidR="00417A35" w:rsidRPr="00F1621E" w:rsidRDefault="00417A35" w:rsidP="00F1621E">
      <w:pPr>
        <w:pStyle w:val="NormalWeb"/>
        <w:spacing w:line="360" w:lineRule="auto"/>
        <w:rPr>
          <w:rFonts w:ascii="Arial" w:hAnsi="Arial" w:cs="Arial"/>
          <w:b/>
          <w:bCs/>
          <w:sz w:val="32"/>
          <w:szCs w:val="32"/>
        </w:rPr>
      </w:pPr>
      <w:r w:rsidRPr="00417A35">
        <w:rPr>
          <w:rFonts w:ascii="Arial" w:hAnsi="Arial" w:cs="Arial"/>
          <w:bCs/>
          <w:sz w:val="32"/>
          <w:szCs w:val="32"/>
        </w:rPr>
        <w:t xml:space="preserve">Spaces are limited – register </w:t>
      </w:r>
      <w:r w:rsidR="00CD34B4">
        <w:rPr>
          <w:rFonts w:ascii="Arial" w:hAnsi="Arial" w:cs="Arial"/>
          <w:bCs/>
          <w:sz w:val="32"/>
          <w:szCs w:val="32"/>
        </w:rPr>
        <w:t>here</w:t>
      </w:r>
      <w:r w:rsidRPr="00417A35">
        <w:rPr>
          <w:rFonts w:ascii="Arial" w:hAnsi="Arial" w:cs="Arial"/>
          <w:bCs/>
          <w:sz w:val="32"/>
          <w:szCs w:val="32"/>
        </w:rPr>
        <w:t xml:space="preserve">: </w:t>
      </w:r>
      <w:hyperlink r:id="rId27" w:history="1">
        <w:r w:rsidR="00CD34B4" w:rsidRPr="00CD34B4">
          <w:rPr>
            <w:rStyle w:val="Hyperlink"/>
            <w:rFonts w:ascii="Arial" w:hAnsi="Arial" w:cs="Arial"/>
            <w:b/>
            <w:bCs/>
            <w:sz w:val="32"/>
            <w:szCs w:val="32"/>
          </w:rPr>
          <w:t>Event registration form</w:t>
        </w:r>
      </w:hyperlink>
      <w:r w:rsidRPr="00417A35">
        <w:rPr>
          <w:rFonts w:ascii="Arial" w:hAnsi="Arial" w:cs="Arial"/>
          <w:bCs/>
          <w:sz w:val="32"/>
          <w:szCs w:val="32"/>
        </w:rPr>
        <w:br/>
        <w:t xml:space="preserve">More info: </w:t>
      </w:r>
      <w:hyperlink r:id="rId28" w:history="1">
        <w:r w:rsidR="00F1621E" w:rsidRPr="00F1621E">
          <w:rPr>
            <w:rStyle w:val="Hyperlink"/>
            <w:rFonts w:ascii="Arial" w:hAnsi="Arial" w:cs="Arial"/>
            <w:b/>
            <w:bCs/>
            <w:sz w:val="32"/>
            <w:szCs w:val="32"/>
          </w:rPr>
          <w:t>Student Transitions - Thomas Pocklington Trust</w:t>
        </w:r>
      </w:hyperlink>
      <w:r w:rsidR="00F1621E" w:rsidRPr="00F1621E">
        <w:rPr>
          <w:rFonts w:ascii="Arial" w:hAnsi="Arial" w:cs="Arial"/>
          <w:b/>
          <w:bCs/>
          <w:sz w:val="32"/>
          <w:szCs w:val="32"/>
        </w:rPr>
        <w:t xml:space="preserve"> </w:t>
      </w:r>
    </w:p>
    <w:p w14:paraId="23F474A2" w14:textId="77777777" w:rsidR="00CA236A" w:rsidRDefault="00CA236A" w:rsidP="00CA236A">
      <w:pPr>
        <w:pStyle w:val="Heading2"/>
      </w:pPr>
      <w:r>
        <w:t xml:space="preserve">Royal National College - </w:t>
      </w:r>
      <w:proofErr w:type="spellStart"/>
      <w:r>
        <w:t>GetWorkplace</w:t>
      </w:r>
      <w:proofErr w:type="spellEnd"/>
      <w:r>
        <w:t xml:space="preserve"> Ready Course</w:t>
      </w:r>
    </w:p>
    <w:p w14:paraId="742B2704" w14:textId="27BE58E5" w:rsidR="00CA236A" w:rsidRPr="009E7460" w:rsidRDefault="00CA236A" w:rsidP="00CA236A">
      <w:pPr>
        <w:rPr>
          <w:lang w:eastAsia="en-GB"/>
        </w:rPr>
      </w:pPr>
      <w:r>
        <w:rPr>
          <w:lang w:eastAsia="en-GB"/>
        </w:rPr>
        <w:t>RNB</w:t>
      </w:r>
      <w:r w:rsidRPr="00CF505F">
        <w:rPr>
          <w:lang w:eastAsia="en-GB"/>
        </w:rPr>
        <w:t xml:space="preserve"> </w:t>
      </w:r>
      <w:r>
        <w:rPr>
          <w:lang w:eastAsia="en-GB"/>
        </w:rPr>
        <w:t>are</w:t>
      </w:r>
      <w:r w:rsidRPr="00CF505F">
        <w:rPr>
          <w:lang w:eastAsia="en-GB"/>
        </w:rPr>
        <w:t xml:space="preserve"> offer</w:t>
      </w:r>
      <w:r>
        <w:rPr>
          <w:lang w:eastAsia="en-GB"/>
        </w:rPr>
        <w:t>ing a</w:t>
      </w:r>
      <w:r w:rsidRPr="00CF505F">
        <w:rPr>
          <w:lang w:eastAsia="en-GB"/>
        </w:rPr>
        <w:t xml:space="preserve"> Get Workplace Ready, a free three-month course for ages 18–29, starting 27 October.</w:t>
      </w:r>
      <w:r w:rsidRPr="00CF505F">
        <w:rPr>
          <w:lang w:eastAsia="en-GB"/>
        </w:rPr>
        <w:br/>
        <w:t xml:space="preserve">Details and booking: </w:t>
      </w:r>
      <w:hyperlink r:id="rId29" w:tgtFrame="_new" w:history="1">
        <w:r w:rsidRPr="00CF505F">
          <w:rPr>
            <w:rStyle w:val="Hyperlink"/>
            <w:lang w:eastAsia="en-GB"/>
          </w:rPr>
          <w:t>www.rnc.ac.uk</w:t>
        </w:r>
      </w:hyperlink>
    </w:p>
    <w:p w14:paraId="66CD30D0" w14:textId="09C69227" w:rsidR="00A0150B" w:rsidRDefault="00A0150B" w:rsidP="00A0150B">
      <w:pPr>
        <w:pStyle w:val="Heading2"/>
      </w:pPr>
      <w:r>
        <w:t xml:space="preserve">RNIB </w:t>
      </w:r>
      <w:r w:rsidR="006E358A">
        <w:t>T</w:t>
      </w:r>
      <w:r w:rsidR="006E358A" w:rsidRPr="006E358A">
        <w:t>elephone course, ‘Focus on Friends and Family’</w:t>
      </w:r>
    </w:p>
    <w:p w14:paraId="6010E4F9" w14:textId="6F53B7C9" w:rsidR="006F756D" w:rsidRDefault="007C10E8" w:rsidP="006A26BE">
      <w:pPr>
        <w:rPr>
          <w:rFonts w:cs="Arial"/>
        </w:rPr>
      </w:pPr>
      <w:bookmarkStart w:id="9" w:name="_Toc120534986"/>
      <w:bookmarkStart w:id="10" w:name="_Hlk157517736"/>
      <w:bookmarkStart w:id="11" w:name="_Toc120535016"/>
      <w:r w:rsidRPr="007C10E8">
        <w:rPr>
          <w:rFonts w:cs="Arial"/>
        </w:rPr>
        <w:t xml:space="preserve">RNIB </w:t>
      </w:r>
      <w:r w:rsidR="009C7FEB">
        <w:rPr>
          <w:rFonts w:cs="Arial"/>
        </w:rPr>
        <w:t>regularly run</w:t>
      </w:r>
      <w:r w:rsidR="0060466E">
        <w:rPr>
          <w:rFonts w:cs="Arial"/>
        </w:rPr>
        <w:t xml:space="preserve"> telephone courses on Living Well With Sight Loss see more info on the</w:t>
      </w:r>
      <w:r w:rsidR="006F756D">
        <w:rPr>
          <w:rFonts w:cs="Arial"/>
        </w:rPr>
        <w:t xml:space="preserve"> </w:t>
      </w:r>
      <w:hyperlink r:id="rId30" w:history="1">
        <w:r w:rsidR="006F756D" w:rsidRPr="006F756D">
          <w:rPr>
            <w:rStyle w:val="Hyperlink"/>
            <w:rFonts w:cs="Arial"/>
          </w:rPr>
          <w:t>RNIB courses website</w:t>
        </w:r>
      </w:hyperlink>
    </w:p>
    <w:p w14:paraId="75E3E587" w14:textId="77777777" w:rsidR="00DE0BB5" w:rsidRDefault="00DE0BB5" w:rsidP="006A26BE">
      <w:pPr>
        <w:rPr>
          <w:rFonts w:cs="Arial"/>
        </w:rPr>
      </w:pPr>
    </w:p>
    <w:p w14:paraId="613192A8" w14:textId="77777777" w:rsidR="00A17E84" w:rsidRPr="0073795E" w:rsidRDefault="00A17E84" w:rsidP="00A17E84">
      <w:pPr>
        <w:pStyle w:val="Heading1"/>
      </w:pPr>
      <w:bookmarkStart w:id="12" w:name="_Toc209707053"/>
      <w:r w:rsidRPr="0073795E">
        <w:lastRenderedPageBreak/>
        <w:t>Local Audio Described Arts Events</w:t>
      </w:r>
      <w:bookmarkEnd w:id="12"/>
      <w:r w:rsidRPr="0073795E">
        <w:t xml:space="preserve"> </w:t>
      </w:r>
    </w:p>
    <w:p w14:paraId="45D411C5" w14:textId="77777777" w:rsidR="00A17E84" w:rsidRDefault="00A17E84" w:rsidP="000A56E8">
      <w:pPr>
        <w:pStyle w:val="Heading2"/>
      </w:pPr>
      <w:r w:rsidRPr="0073795E">
        <w:t>Galleries and Museums</w:t>
      </w:r>
      <w:bookmarkStart w:id="13" w:name="_Toc120535022"/>
    </w:p>
    <w:p w14:paraId="0C9AA9AF" w14:textId="77777777" w:rsidR="00822F01" w:rsidRPr="00B243C7" w:rsidRDefault="00822F01" w:rsidP="00822F01">
      <w:pPr>
        <w:pStyle w:val="Heading3"/>
      </w:pPr>
      <w:r w:rsidRPr="00B243C7">
        <w:t>Arnolfini Gallery</w:t>
      </w:r>
    </w:p>
    <w:p w14:paraId="246C5426" w14:textId="77777777" w:rsidR="00822F01" w:rsidRDefault="00822F01" w:rsidP="00822F01">
      <w:pPr>
        <w:pStyle w:val="Arialnormal"/>
      </w:pPr>
      <w:r w:rsidRPr="002052BB">
        <w:t>Arnolfini, 16 Narrow Quay, BS1 4QA</w:t>
      </w:r>
    </w:p>
    <w:p w14:paraId="3FFE8B3F" w14:textId="77777777" w:rsidR="003D3B00" w:rsidRPr="0016058E" w:rsidRDefault="003D3B00" w:rsidP="003D3B00">
      <w:pPr>
        <w:pStyle w:val="NoSpacing"/>
        <w:spacing w:line="360" w:lineRule="auto"/>
        <w:rPr>
          <w:rFonts w:cs="Arial"/>
          <w:b/>
          <w:bCs/>
          <w:sz w:val="32"/>
          <w:szCs w:val="32"/>
        </w:rPr>
      </w:pPr>
      <w:r w:rsidRPr="0016058E">
        <w:rPr>
          <w:rFonts w:cs="Arial"/>
          <w:sz w:val="32"/>
          <w:szCs w:val="32"/>
        </w:rPr>
        <w:t>The next described tours are of Emma Talbot: Everything is Energy on:</w:t>
      </w:r>
    </w:p>
    <w:p w14:paraId="2330BF17" w14:textId="77777777" w:rsidR="003D3B00" w:rsidRPr="0016058E" w:rsidRDefault="003D3B00" w:rsidP="003D3B00">
      <w:pPr>
        <w:pStyle w:val="NoSpacing"/>
        <w:numPr>
          <w:ilvl w:val="0"/>
          <w:numId w:val="41"/>
        </w:numPr>
        <w:spacing w:line="360" w:lineRule="auto"/>
        <w:rPr>
          <w:rFonts w:cs="Arial"/>
          <w:b/>
          <w:bCs/>
          <w:sz w:val="32"/>
          <w:szCs w:val="32"/>
        </w:rPr>
      </w:pPr>
      <w:r w:rsidRPr="0016058E">
        <w:rPr>
          <w:rFonts w:cs="Arial"/>
          <w:sz w:val="32"/>
          <w:szCs w:val="32"/>
        </w:rPr>
        <w:t>Saturday 13th December 10am to 11am</w:t>
      </w:r>
    </w:p>
    <w:p w14:paraId="201F889C" w14:textId="77777777" w:rsidR="003D3B00" w:rsidRPr="0016058E" w:rsidRDefault="003D3B00" w:rsidP="003D3B00">
      <w:pPr>
        <w:pStyle w:val="NoSpacing"/>
        <w:numPr>
          <w:ilvl w:val="0"/>
          <w:numId w:val="41"/>
        </w:numPr>
        <w:spacing w:line="360" w:lineRule="auto"/>
        <w:rPr>
          <w:rFonts w:cs="Arial"/>
          <w:sz w:val="32"/>
          <w:szCs w:val="32"/>
        </w:rPr>
      </w:pPr>
      <w:r w:rsidRPr="0016058E">
        <w:rPr>
          <w:rFonts w:cs="Arial"/>
          <w:sz w:val="32"/>
          <w:szCs w:val="32"/>
        </w:rPr>
        <w:t>Friday 30th January 10am to 11am</w:t>
      </w:r>
    </w:p>
    <w:p w14:paraId="74C88570" w14:textId="77777777" w:rsidR="003D3B00" w:rsidRPr="0016058E" w:rsidRDefault="003D3B00" w:rsidP="003D3B00">
      <w:pPr>
        <w:pStyle w:val="NoSpacing"/>
        <w:spacing w:line="360" w:lineRule="auto"/>
        <w:rPr>
          <w:rFonts w:cs="Arial"/>
          <w:b/>
          <w:bCs/>
          <w:sz w:val="32"/>
          <w:szCs w:val="32"/>
        </w:rPr>
      </w:pPr>
      <w:r w:rsidRPr="0016058E">
        <w:rPr>
          <w:rFonts w:cs="Arial"/>
          <w:sz w:val="32"/>
          <w:szCs w:val="32"/>
        </w:rPr>
        <w:t xml:space="preserve">Tours take place before the galleries open to the public. Sighted guides are available, and complimentary tea and coffee is served afterwards in the Arnolfini Café Bar. Free event, but email </w:t>
      </w:r>
      <w:hyperlink r:id="rId31" w:history="1">
        <w:r w:rsidRPr="0016058E">
          <w:rPr>
            <w:rStyle w:val="Hyperlink"/>
            <w:rFonts w:cs="Arial"/>
            <w:sz w:val="32"/>
            <w:szCs w:val="32"/>
          </w:rPr>
          <w:t>community@arnolfini.org.uk</w:t>
        </w:r>
      </w:hyperlink>
      <w:r w:rsidRPr="0016058E">
        <w:rPr>
          <w:rFonts w:cs="Arial"/>
          <w:sz w:val="32"/>
          <w:szCs w:val="32"/>
        </w:rPr>
        <w:t xml:space="preserve">  to book a space. </w:t>
      </w:r>
    </w:p>
    <w:p w14:paraId="4BB3FF71" w14:textId="77777777" w:rsidR="003D3B00" w:rsidRPr="0016058E" w:rsidRDefault="003D3B00" w:rsidP="003D3B00">
      <w:pPr>
        <w:pStyle w:val="NoSpacing"/>
        <w:spacing w:line="360" w:lineRule="auto"/>
        <w:rPr>
          <w:rFonts w:cs="Arial"/>
          <w:b/>
          <w:bCs/>
          <w:sz w:val="32"/>
          <w:szCs w:val="32"/>
        </w:rPr>
      </w:pPr>
      <w:r w:rsidRPr="0016058E">
        <w:rPr>
          <w:rFonts w:cs="Arial"/>
          <w:sz w:val="32"/>
          <w:szCs w:val="32"/>
        </w:rPr>
        <w:t>Further information on this link</w:t>
      </w:r>
    </w:p>
    <w:p w14:paraId="1D7581BA" w14:textId="2FC9EFA4" w:rsidR="003D3B00" w:rsidRPr="003D3B00" w:rsidRDefault="003D3B00" w:rsidP="003D3B00">
      <w:pPr>
        <w:pStyle w:val="NoSpacing"/>
        <w:spacing w:line="360" w:lineRule="auto"/>
        <w:rPr>
          <w:rFonts w:cs="Arial"/>
          <w:b/>
          <w:bCs/>
          <w:sz w:val="32"/>
          <w:szCs w:val="32"/>
        </w:rPr>
      </w:pPr>
      <w:hyperlink r:id="rId32" w:history="1">
        <w:r w:rsidRPr="0016058E">
          <w:rPr>
            <w:rStyle w:val="Hyperlink"/>
            <w:rFonts w:cs="Arial"/>
            <w:sz w:val="32"/>
            <w:szCs w:val="32"/>
          </w:rPr>
          <w:t>Audio Described Tours | Emma Talbot: Everything is Energy - Arnolfini</w:t>
        </w:r>
      </w:hyperlink>
      <w:r w:rsidRPr="0016058E">
        <w:rPr>
          <w:rFonts w:cs="Arial"/>
          <w:sz w:val="32"/>
          <w:szCs w:val="32"/>
        </w:rPr>
        <w:t> </w:t>
      </w:r>
    </w:p>
    <w:p w14:paraId="26629636" w14:textId="77777777" w:rsidR="00695504" w:rsidRDefault="00695504" w:rsidP="00695504">
      <w:pPr>
        <w:pStyle w:val="Heading3"/>
      </w:pPr>
      <w:r w:rsidRPr="00DC4D58">
        <w:t>Circus City presents Armour at Arnolfini</w:t>
      </w:r>
    </w:p>
    <w:p w14:paraId="2F2952FC" w14:textId="77777777" w:rsidR="00695504" w:rsidRPr="00DC4D58" w:rsidRDefault="00695504" w:rsidP="00695504">
      <w:pPr>
        <w:pStyle w:val="Arialnormal"/>
      </w:pPr>
      <w:r w:rsidRPr="00DC4D58">
        <w:t xml:space="preserve">As part of Bristol’s Circus City Festival, </w:t>
      </w:r>
      <w:r w:rsidRPr="00695504">
        <w:t>Armour</w:t>
      </w:r>
      <w:r w:rsidRPr="00DC4D58">
        <w:t xml:space="preserve"> by Arno Ferrera &amp; Gilles Polet comes to Arnolfini on Thursday 9 and Friday 10 October, 8.30pm.</w:t>
      </w:r>
    </w:p>
    <w:p w14:paraId="5F615E51" w14:textId="77777777" w:rsidR="00695504" w:rsidRPr="00DC4D58" w:rsidRDefault="00695504" w:rsidP="00695504">
      <w:pPr>
        <w:pStyle w:val="Arialnormal"/>
      </w:pPr>
      <w:r w:rsidRPr="00DC4D58">
        <w:t xml:space="preserve">This UK premiere explores masculinity and vulnerability through dance, balance, and hand-to-hand acrobatics. Three performers, inspired by the choreography of wrestlers and gladiators, shift </w:t>
      </w:r>
      <w:r w:rsidRPr="00DC4D58">
        <w:lastRenderedPageBreak/>
        <w:t>between power and tenderness, play and seduction, with the audience seated in a circle close to the action.</w:t>
      </w:r>
    </w:p>
    <w:p w14:paraId="6779A697" w14:textId="7D8A7A4F" w:rsidR="007F71C6" w:rsidRDefault="00695504" w:rsidP="007F71C6">
      <w:pPr>
        <w:pStyle w:val="Arialnormal"/>
      </w:pPr>
      <w:r w:rsidRPr="00DC4D58">
        <w:t>Age recommendation: 16+. Please note the show contains partial nudity. This is a non-verbal performance</w:t>
      </w:r>
      <w:r>
        <w:t xml:space="preserve"> but is audio described</w:t>
      </w:r>
      <w:r w:rsidRPr="00DC4D58">
        <w:t>.</w:t>
      </w:r>
      <w:r w:rsidRPr="00DC4D58">
        <w:br/>
        <w:t>Tickets: £12–£29 + booking fee</w:t>
      </w:r>
      <w:r w:rsidRPr="00DC4D58">
        <w:br/>
        <w:t xml:space="preserve">Book: </w:t>
      </w:r>
      <w:hyperlink r:id="rId33" w:history="1">
        <w:r w:rsidRPr="00DC4D58">
          <w:rPr>
            <w:rStyle w:val="Hyperlink"/>
          </w:rPr>
          <w:t>tickets@bristolcircuscity.com</w:t>
        </w:r>
      </w:hyperlink>
      <w:r>
        <w:t xml:space="preserve"> </w:t>
      </w:r>
    </w:p>
    <w:p w14:paraId="2AC025F6" w14:textId="77777777" w:rsidR="00CA6DF0" w:rsidRDefault="00CA6DF0" w:rsidP="00CA6DF0">
      <w:pPr>
        <w:pStyle w:val="Heading3"/>
      </w:pPr>
      <w:r w:rsidRPr="00CA6DF0">
        <w:t xml:space="preserve">Circus City presents Cocoon at </w:t>
      </w:r>
      <w:proofErr w:type="spellStart"/>
      <w:r w:rsidRPr="00CA6DF0">
        <w:t>Circomedia</w:t>
      </w:r>
      <w:proofErr w:type="spellEnd"/>
    </w:p>
    <w:p w14:paraId="49813EFA" w14:textId="3CC69EA0" w:rsidR="00CA6DF0" w:rsidRPr="00CA6DF0" w:rsidRDefault="00CA6DF0" w:rsidP="00CA6DF0">
      <w:pPr>
        <w:pStyle w:val="Arialnormal"/>
      </w:pPr>
      <w:r w:rsidRPr="00CA6DF0">
        <w:t xml:space="preserve">As part of Bristol’s Circus City Festival, Cocoon by Farrell Cox comes to </w:t>
      </w:r>
      <w:proofErr w:type="spellStart"/>
      <w:r w:rsidRPr="00CA6DF0">
        <w:t>Circomedia</w:t>
      </w:r>
      <w:proofErr w:type="spellEnd"/>
      <w:r w:rsidRPr="00CA6DF0">
        <w:t xml:space="preserve"> on Friday 10 October at 7.00pm.</w:t>
      </w:r>
    </w:p>
    <w:p w14:paraId="7E59CC64" w14:textId="77777777" w:rsidR="00CA6DF0" w:rsidRPr="00CA6DF0" w:rsidRDefault="00CA6DF0" w:rsidP="00CA6DF0">
      <w:pPr>
        <w:pStyle w:val="Arialnormal"/>
      </w:pPr>
      <w:r w:rsidRPr="00CA6DF0">
        <w:t xml:space="preserve">Set in a hair salon, this daring aerial theatre </w:t>
      </w:r>
      <w:proofErr w:type="gramStart"/>
      <w:r w:rsidRPr="00CA6DF0">
        <w:t>show</w:t>
      </w:r>
      <w:proofErr w:type="gramEnd"/>
      <w:r w:rsidRPr="00CA6DF0">
        <w:t xml:space="preserve"> weaves four stories exploring disability and healthcare. With humour, pop culture, and hairdryers, it celebrates resilience and unapologetic joy. Led by theatre maker Farrell Cox and a new ensemble, Cocoon invites the audience to laugh, scream, chant, or cry together.</w:t>
      </w:r>
    </w:p>
    <w:p w14:paraId="560314C8" w14:textId="3A88DADD" w:rsidR="00CA6DF0" w:rsidRPr="00CA6DF0" w:rsidRDefault="00CA6DF0" w:rsidP="00CA6DF0">
      <w:pPr>
        <w:pStyle w:val="Arialnormal"/>
      </w:pPr>
      <w:r w:rsidRPr="00CA6DF0">
        <w:t>Age recommendation: 14+. Please note the show contains strong language, sexual innuendo, and healthcare themes. The performance will include BSL interpretation</w:t>
      </w:r>
      <w:r w:rsidR="00C5152D">
        <w:t xml:space="preserve"> and integrated audio description</w:t>
      </w:r>
      <w:r w:rsidRPr="00CA6DF0">
        <w:t>.</w:t>
      </w:r>
    </w:p>
    <w:p w14:paraId="78DE7F8D" w14:textId="68A5186D" w:rsidR="00CA6DF0" w:rsidRPr="00CA6DF0" w:rsidRDefault="00CA6DF0" w:rsidP="007F71C6">
      <w:pPr>
        <w:pStyle w:val="Arialnormal"/>
      </w:pPr>
      <w:r w:rsidRPr="00CA6DF0">
        <w:t xml:space="preserve">Where: </w:t>
      </w:r>
      <w:proofErr w:type="spellStart"/>
      <w:r w:rsidRPr="00CA6DF0">
        <w:t>Circomedia</w:t>
      </w:r>
      <w:proofErr w:type="spellEnd"/>
      <w:r w:rsidRPr="00CA6DF0">
        <w:t>, St Paul’s Church, Portland Square, Bristol BS2 8SJ</w:t>
      </w:r>
      <w:r w:rsidRPr="00CA6DF0">
        <w:br/>
      </w:r>
      <w:r w:rsidRPr="00CA6DF0">
        <w:lastRenderedPageBreak/>
        <w:t>Tickets: £11–£26 + booking fee</w:t>
      </w:r>
      <w:r w:rsidRPr="00CA6DF0">
        <w:br/>
        <w:t xml:space="preserve">Book: </w:t>
      </w:r>
      <w:hyperlink r:id="rId34" w:history="1">
        <w:r w:rsidRPr="00CA6DF0">
          <w:rPr>
            <w:rStyle w:val="Hyperlink"/>
          </w:rPr>
          <w:t>tickets@bristolcircuscity.com</w:t>
        </w:r>
      </w:hyperlink>
      <w:r>
        <w:t xml:space="preserve"> </w:t>
      </w:r>
    </w:p>
    <w:p w14:paraId="6237573A" w14:textId="77777777" w:rsidR="00A17E84" w:rsidRPr="000D2E99" w:rsidRDefault="00A17E84" w:rsidP="00CD0607">
      <w:pPr>
        <w:pStyle w:val="Heading3"/>
      </w:pPr>
      <w:r w:rsidRPr="000D2E99">
        <w:t>Bath – Victoria Art Gallery</w:t>
      </w:r>
    </w:p>
    <w:p w14:paraId="001A41DD" w14:textId="4A730B28" w:rsidR="00A17E84" w:rsidRDefault="00A17E84" w:rsidP="00CD0607">
      <w:pPr>
        <w:pStyle w:val="Arialnormal"/>
      </w:pPr>
      <w:r w:rsidRPr="008F5BC3">
        <w:t>Bridge Street, BA2 4AT</w:t>
      </w:r>
    </w:p>
    <w:p w14:paraId="30324758" w14:textId="76E50162" w:rsidR="00BB7770" w:rsidRPr="00BB7770" w:rsidRDefault="00BB7770" w:rsidP="00BB7770">
      <w:pPr>
        <w:pStyle w:val="NoSpacing"/>
        <w:spacing w:line="360" w:lineRule="auto"/>
        <w:rPr>
          <w:rFonts w:cs="Arial"/>
          <w:b/>
          <w:bCs/>
          <w:sz w:val="32"/>
          <w:szCs w:val="32"/>
        </w:rPr>
      </w:pPr>
      <w:r w:rsidRPr="00BB7770">
        <w:rPr>
          <w:rFonts w:cs="Arial"/>
          <w:b/>
          <w:bCs/>
          <w:sz w:val="32"/>
          <w:szCs w:val="32"/>
        </w:rPr>
        <w:t>Art on Mondays talks for VI Visitors</w:t>
      </w:r>
    </w:p>
    <w:p w14:paraId="2D2AAA17" w14:textId="77777777" w:rsidR="00D311EA" w:rsidRPr="0016058E" w:rsidRDefault="00D311EA" w:rsidP="00D311EA">
      <w:pPr>
        <w:pStyle w:val="NoSpacing"/>
        <w:numPr>
          <w:ilvl w:val="0"/>
          <w:numId w:val="39"/>
        </w:numPr>
        <w:spacing w:line="360" w:lineRule="auto"/>
        <w:rPr>
          <w:rFonts w:cs="Arial"/>
          <w:b/>
          <w:bCs/>
          <w:sz w:val="32"/>
          <w:szCs w:val="32"/>
        </w:rPr>
      </w:pPr>
      <w:r w:rsidRPr="0016058E">
        <w:rPr>
          <w:rFonts w:cs="Arial"/>
          <w:sz w:val="32"/>
          <w:szCs w:val="32"/>
        </w:rPr>
        <w:t>27 October - Jane Austen’s Bath</w:t>
      </w:r>
    </w:p>
    <w:p w14:paraId="58CBFDDC" w14:textId="77777777" w:rsidR="00D311EA" w:rsidRPr="0016058E" w:rsidRDefault="00D311EA" w:rsidP="00D311EA">
      <w:pPr>
        <w:pStyle w:val="NoSpacing"/>
        <w:numPr>
          <w:ilvl w:val="0"/>
          <w:numId w:val="39"/>
        </w:numPr>
        <w:spacing w:line="360" w:lineRule="auto"/>
        <w:rPr>
          <w:rFonts w:cs="Arial"/>
          <w:b/>
          <w:bCs/>
          <w:sz w:val="32"/>
          <w:szCs w:val="32"/>
        </w:rPr>
      </w:pPr>
      <w:r w:rsidRPr="0016058E">
        <w:rPr>
          <w:rFonts w:cs="Arial"/>
          <w:sz w:val="32"/>
          <w:szCs w:val="32"/>
        </w:rPr>
        <w:t>24 November 2025 - Bath Society of Artists </w:t>
      </w:r>
    </w:p>
    <w:p w14:paraId="24D6C208" w14:textId="77777777" w:rsidR="00D311EA" w:rsidRPr="0016058E" w:rsidRDefault="00D311EA" w:rsidP="00D311EA">
      <w:pPr>
        <w:pStyle w:val="NoSpacing"/>
        <w:numPr>
          <w:ilvl w:val="0"/>
          <w:numId w:val="39"/>
        </w:numPr>
        <w:spacing w:line="360" w:lineRule="auto"/>
        <w:rPr>
          <w:rFonts w:cs="Arial"/>
          <w:b/>
          <w:bCs/>
          <w:sz w:val="32"/>
          <w:szCs w:val="32"/>
        </w:rPr>
      </w:pPr>
      <w:r w:rsidRPr="0016058E">
        <w:rPr>
          <w:rFonts w:cs="Arial"/>
          <w:sz w:val="32"/>
          <w:szCs w:val="32"/>
        </w:rPr>
        <w:t>15 December 2025 - Volunteers’ Choice</w:t>
      </w:r>
    </w:p>
    <w:p w14:paraId="62B3F77F" w14:textId="3F981152" w:rsidR="00D311EA" w:rsidRPr="00BB7770" w:rsidRDefault="00D311EA" w:rsidP="00D311EA">
      <w:pPr>
        <w:pStyle w:val="NoSpacing"/>
        <w:spacing w:line="360" w:lineRule="auto"/>
        <w:rPr>
          <w:rFonts w:cs="Arial"/>
          <w:b/>
          <w:sz w:val="32"/>
          <w:szCs w:val="32"/>
        </w:rPr>
      </w:pPr>
      <w:r w:rsidRPr="0016058E">
        <w:rPr>
          <w:rFonts w:cs="Arial"/>
          <w:sz w:val="32"/>
          <w:szCs w:val="32"/>
        </w:rPr>
        <w:t xml:space="preserve">Sessions run from 10–11.30. The gallery is closed to the </w:t>
      </w:r>
      <w:proofErr w:type="gramStart"/>
      <w:r w:rsidRPr="0016058E">
        <w:rPr>
          <w:rFonts w:cs="Arial"/>
          <w:sz w:val="32"/>
          <w:szCs w:val="32"/>
        </w:rPr>
        <w:t>general public</w:t>
      </w:r>
      <w:proofErr w:type="gramEnd"/>
      <w:r w:rsidRPr="0016058E">
        <w:rPr>
          <w:rFonts w:cs="Arial"/>
          <w:sz w:val="32"/>
          <w:szCs w:val="32"/>
        </w:rPr>
        <w:t xml:space="preserve"> on those days so please ring 01225 477232 for access information or email </w:t>
      </w:r>
      <w:r w:rsidR="00BB7770">
        <w:rPr>
          <w:rFonts w:cs="Arial"/>
          <w:b/>
          <w:sz w:val="32"/>
          <w:szCs w:val="32"/>
        </w:rPr>
        <w:t xml:space="preserve"> </w:t>
      </w:r>
      <w:hyperlink r:id="rId35" w:history="1">
        <w:r w:rsidR="00632D5E" w:rsidRPr="00414AFC">
          <w:rPr>
            <w:rStyle w:val="Hyperlink"/>
            <w:rFonts w:cs="Arial"/>
            <w:sz w:val="32"/>
            <w:szCs w:val="32"/>
          </w:rPr>
          <w:t>victoria_enquiries@bathnes.gov.uk</w:t>
        </w:r>
      </w:hyperlink>
    </w:p>
    <w:p w14:paraId="62448559" w14:textId="77777777" w:rsidR="00A17E84" w:rsidRDefault="00A17E84" w:rsidP="00CD0607">
      <w:pPr>
        <w:pStyle w:val="Heading3"/>
      </w:pPr>
      <w:r>
        <w:t>Royal West of England Academy</w:t>
      </w:r>
    </w:p>
    <w:p w14:paraId="5C3FA715" w14:textId="10F9B436" w:rsidR="00AB3B2E" w:rsidRPr="00AB3B2E" w:rsidRDefault="00AB3B2E" w:rsidP="00AB3B2E">
      <w:pPr>
        <w:pStyle w:val="Arialnormal"/>
      </w:pPr>
      <w:r w:rsidRPr="00661ABA">
        <w:t>Queens Rd, Bristol BS8 1PX</w:t>
      </w:r>
    </w:p>
    <w:p w14:paraId="284AFD80" w14:textId="77777777" w:rsidR="00632D5E" w:rsidRPr="0016058E" w:rsidRDefault="00632D5E" w:rsidP="00632D5E">
      <w:pPr>
        <w:pStyle w:val="NoSpacing"/>
        <w:spacing w:line="360" w:lineRule="auto"/>
        <w:rPr>
          <w:rFonts w:cs="Arial"/>
          <w:b/>
          <w:sz w:val="32"/>
          <w:szCs w:val="32"/>
        </w:rPr>
      </w:pPr>
      <w:r w:rsidRPr="0016058E">
        <w:rPr>
          <w:rFonts w:cs="Arial"/>
          <w:sz w:val="32"/>
          <w:szCs w:val="32"/>
        </w:rPr>
        <w:t>There will be two VI Tours of the 172</w:t>
      </w:r>
      <w:r w:rsidRPr="0016058E">
        <w:rPr>
          <w:rFonts w:cs="Arial"/>
          <w:sz w:val="32"/>
          <w:szCs w:val="32"/>
          <w:vertAlign w:val="superscript"/>
        </w:rPr>
        <w:t>nd</w:t>
      </w:r>
      <w:r w:rsidRPr="0016058E">
        <w:rPr>
          <w:rFonts w:cs="Arial"/>
          <w:sz w:val="32"/>
          <w:szCs w:val="32"/>
        </w:rPr>
        <w:t xml:space="preserve"> Open Exhibition on -</w:t>
      </w:r>
    </w:p>
    <w:p w14:paraId="5FEBE221" w14:textId="77777777" w:rsidR="00632D5E" w:rsidRPr="0016058E" w:rsidRDefault="00632D5E" w:rsidP="00632D5E">
      <w:pPr>
        <w:pStyle w:val="NoSpacing"/>
        <w:numPr>
          <w:ilvl w:val="0"/>
          <w:numId w:val="40"/>
        </w:numPr>
        <w:spacing w:line="360" w:lineRule="auto"/>
        <w:rPr>
          <w:rFonts w:cs="Arial"/>
          <w:b/>
          <w:sz w:val="32"/>
          <w:szCs w:val="32"/>
        </w:rPr>
      </w:pPr>
      <w:r w:rsidRPr="0016058E">
        <w:rPr>
          <w:rFonts w:cs="Arial"/>
          <w:sz w:val="32"/>
          <w:szCs w:val="32"/>
        </w:rPr>
        <w:t>Saturday 25 October 10.30 to 12 noon</w:t>
      </w:r>
    </w:p>
    <w:p w14:paraId="28554D61" w14:textId="5594E841" w:rsidR="00632D5E" w:rsidRPr="00431745" w:rsidRDefault="00632D5E" w:rsidP="00632D5E">
      <w:pPr>
        <w:pStyle w:val="NoSpacing"/>
        <w:numPr>
          <w:ilvl w:val="0"/>
          <w:numId w:val="40"/>
        </w:numPr>
        <w:spacing w:line="360" w:lineRule="auto"/>
        <w:rPr>
          <w:rFonts w:cs="Arial"/>
          <w:b/>
          <w:sz w:val="32"/>
          <w:szCs w:val="32"/>
        </w:rPr>
      </w:pPr>
      <w:r w:rsidRPr="0016058E">
        <w:rPr>
          <w:rFonts w:cs="Arial"/>
          <w:sz w:val="32"/>
          <w:szCs w:val="32"/>
        </w:rPr>
        <w:t>Saturday 6 December 10.30 to 12 noon</w:t>
      </w:r>
    </w:p>
    <w:p w14:paraId="6B865149" w14:textId="77777777" w:rsidR="00632D5E" w:rsidRPr="0016058E" w:rsidRDefault="00632D5E" w:rsidP="00632D5E">
      <w:pPr>
        <w:pStyle w:val="NoSpacing"/>
        <w:spacing w:line="360" w:lineRule="auto"/>
        <w:rPr>
          <w:rFonts w:cs="Arial"/>
          <w:b/>
          <w:sz w:val="32"/>
          <w:szCs w:val="32"/>
        </w:rPr>
      </w:pPr>
      <w:r w:rsidRPr="0016058E">
        <w:rPr>
          <w:rFonts w:cs="Arial"/>
          <w:sz w:val="32"/>
          <w:szCs w:val="32"/>
        </w:rPr>
        <w:t xml:space="preserve">As always there will be a variety of works on show - many of which can be handled. To join, please email Connie Ngan </w:t>
      </w:r>
      <w:hyperlink r:id="rId36" w:tooltip="Ctrl + Click to send an email to mailto:connie.ngan@rwa.org.uk" w:history="1">
        <w:r w:rsidRPr="0016058E">
          <w:rPr>
            <w:rStyle w:val="Hyperlink"/>
            <w:rFonts w:cs="Arial"/>
            <w:sz w:val="32"/>
            <w:szCs w:val="32"/>
          </w:rPr>
          <w:t>connie.ngan@rwa.org.uk</w:t>
        </w:r>
      </w:hyperlink>
      <w:r w:rsidRPr="0016058E">
        <w:rPr>
          <w:rFonts w:cs="Arial"/>
          <w:sz w:val="32"/>
          <w:szCs w:val="32"/>
        </w:rPr>
        <w:t xml:space="preserve"> and say whether you will bring a sighted companion or need a volunteer guide.</w:t>
      </w:r>
    </w:p>
    <w:p w14:paraId="1AE94F90" w14:textId="77777777" w:rsidR="00632D5E" w:rsidRPr="0016058E" w:rsidRDefault="00632D5E" w:rsidP="00632D5E">
      <w:pPr>
        <w:pStyle w:val="NoSpacing"/>
        <w:spacing w:line="360" w:lineRule="auto"/>
        <w:rPr>
          <w:rFonts w:cs="Arial"/>
          <w:b/>
          <w:bCs/>
          <w:sz w:val="32"/>
          <w:szCs w:val="32"/>
        </w:rPr>
      </w:pPr>
      <w:r w:rsidRPr="0016058E">
        <w:rPr>
          <w:rFonts w:cs="Arial"/>
          <w:sz w:val="32"/>
          <w:szCs w:val="32"/>
        </w:rPr>
        <w:t>Refreshments available after the tour</w:t>
      </w:r>
    </w:p>
    <w:p w14:paraId="1CF5DFD9" w14:textId="0A638DFE" w:rsidR="003361D4" w:rsidRPr="00822F01" w:rsidRDefault="003361D4" w:rsidP="00822F01">
      <w:pPr>
        <w:pStyle w:val="Arialnormal"/>
        <w:rPr>
          <w:b/>
          <w:lang w:eastAsia="en-US"/>
        </w:rPr>
      </w:pPr>
    </w:p>
    <w:p w14:paraId="3C3DEEAE" w14:textId="00F9A4BD" w:rsidR="00A17E84" w:rsidRPr="0073795E" w:rsidRDefault="00A17E84" w:rsidP="000A56E8">
      <w:pPr>
        <w:pStyle w:val="Heading2"/>
      </w:pPr>
      <w:r w:rsidRPr="0073795E">
        <w:lastRenderedPageBreak/>
        <w:t>Theatres</w:t>
      </w:r>
      <w:r w:rsidRPr="00AD4222">
        <w:t xml:space="preserve"> </w:t>
      </w:r>
      <w:r w:rsidR="00403122">
        <w:t xml:space="preserve">&amp; Performance </w:t>
      </w:r>
      <w:r>
        <w:t xml:space="preserve">- </w:t>
      </w:r>
      <w:r w:rsidRPr="002A0CA1">
        <w:t>Audio Described Shows</w:t>
      </w:r>
    </w:p>
    <w:p w14:paraId="5F0AC703" w14:textId="77777777" w:rsidR="00126928" w:rsidRDefault="00126928" w:rsidP="00126928">
      <w:pPr>
        <w:pStyle w:val="Heading3"/>
      </w:pPr>
      <w:r w:rsidRPr="0016058E">
        <w:t>Arnolfini</w:t>
      </w:r>
    </w:p>
    <w:p w14:paraId="79DD22E5" w14:textId="4421C837" w:rsidR="00126928" w:rsidRPr="00126928" w:rsidRDefault="00126928" w:rsidP="00126928">
      <w:pPr>
        <w:pStyle w:val="NoSpacing"/>
        <w:spacing w:line="360" w:lineRule="auto"/>
        <w:rPr>
          <w:rFonts w:cs="Arial"/>
          <w:b/>
          <w:bCs/>
          <w:sz w:val="32"/>
          <w:szCs w:val="32"/>
        </w:rPr>
      </w:pPr>
      <w:r w:rsidRPr="0016058E">
        <w:rPr>
          <w:rFonts w:cs="Arial"/>
          <w:sz w:val="32"/>
          <w:szCs w:val="32"/>
        </w:rPr>
        <w:t>16 Narrow Quay, Bristol, BS1 4QA</w:t>
      </w:r>
      <w:r w:rsidRPr="0016058E">
        <w:rPr>
          <w:rFonts w:cs="Arial"/>
          <w:sz w:val="32"/>
          <w:szCs w:val="32"/>
        </w:rPr>
        <w:br/>
      </w:r>
      <w:r w:rsidRPr="00126928">
        <w:rPr>
          <w:rFonts w:cs="Arial"/>
          <w:b/>
          <w:bCs/>
          <w:sz w:val="32"/>
          <w:szCs w:val="32"/>
        </w:rPr>
        <w:t>14 November – Half Light with Holly Thomas</w:t>
      </w:r>
    </w:p>
    <w:p w14:paraId="33909A50" w14:textId="77777777" w:rsidR="00126928" w:rsidRPr="0016058E" w:rsidRDefault="00126928" w:rsidP="00126928">
      <w:pPr>
        <w:pStyle w:val="NoSpacing"/>
        <w:spacing w:line="360" w:lineRule="auto"/>
        <w:rPr>
          <w:rFonts w:cs="Arial"/>
          <w:sz w:val="32"/>
          <w:szCs w:val="32"/>
        </w:rPr>
      </w:pPr>
      <w:r w:rsidRPr="0016058E">
        <w:rPr>
          <w:rFonts w:cs="Arial"/>
          <w:sz w:val="32"/>
          <w:szCs w:val="32"/>
        </w:rPr>
        <w:t>Hear dance differently!! The show is designed to be experienced without the need for separate Audio Description, and is performed in the softly lit round, where dance and storytelling merge with multi-located sound design.</w:t>
      </w:r>
    </w:p>
    <w:p w14:paraId="4D7CB0ED" w14:textId="5E7D21D9" w:rsidR="00126928" w:rsidRPr="0016058E" w:rsidRDefault="00126928" w:rsidP="00126928">
      <w:pPr>
        <w:pStyle w:val="NoSpacing"/>
        <w:spacing w:line="360" w:lineRule="auto"/>
        <w:rPr>
          <w:rFonts w:cs="Arial"/>
          <w:sz w:val="32"/>
          <w:szCs w:val="32"/>
        </w:rPr>
      </w:pPr>
      <w:r w:rsidRPr="0016058E">
        <w:rPr>
          <w:rFonts w:cs="Arial"/>
          <w:sz w:val="32"/>
          <w:szCs w:val="32"/>
        </w:rPr>
        <w:t>It reveals Holly’s experience of visual impairment and parenting. Unmasking a multi-generational story about the courage it takes to send your child into a world that may not always understand them.</w:t>
      </w:r>
      <w:r w:rsidRPr="0016058E">
        <w:rPr>
          <w:rFonts w:cs="Arial"/>
          <w:sz w:val="32"/>
          <w:szCs w:val="32"/>
        </w:rPr>
        <w:br/>
      </w:r>
      <w:r w:rsidRPr="00D412C1">
        <w:rPr>
          <w:rFonts w:cs="Arial"/>
          <w:b/>
          <w:bCs/>
          <w:sz w:val="32"/>
          <w:szCs w:val="32"/>
        </w:rPr>
        <w:t>There will be 2 shows at 4pm and 7.30 - with touch tours at 3pm and 6.30.</w:t>
      </w:r>
      <w:r w:rsidRPr="0016058E">
        <w:rPr>
          <w:rFonts w:cs="Arial"/>
          <w:sz w:val="32"/>
          <w:szCs w:val="32"/>
        </w:rPr>
        <w:t xml:space="preserve"> </w:t>
      </w:r>
    </w:p>
    <w:p w14:paraId="1F064C63" w14:textId="795C57F3" w:rsidR="00126928" w:rsidRPr="00126928" w:rsidRDefault="00126928" w:rsidP="00126928">
      <w:pPr>
        <w:pStyle w:val="NoSpacing"/>
        <w:spacing w:line="360" w:lineRule="auto"/>
        <w:rPr>
          <w:rFonts w:cs="Arial"/>
          <w:b/>
          <w:bCs/>
          <w:sz w:val="32"/>
          <w:szCs w:val="32"/>
        </w:rPr>
      </w:pPr>
      <w:r w:rsidRPr="0016058E">
        <w:rPr>
          <w:rFonts w:cs="Arial"/>
          <w:sz w:val="32"/>
          <w:szCs w:val="32"/>
        </w:rPr>
        <w:t xml:space="preserve">Link for details and to book </w:t>
      </w:r>
      <w:hyperlink r:id="rId37" w:history="1">
        <w:r w:rsidRPr="0016058E">
          <w:rPr>
            <w:rStyle w:val="Hyperlink"/>
            <w:rFonts w:cs="Arial"/>
            <w:sz w:val="32"/>
            <w:szCs w:val="32"/>
          </w:rPr>
          <w:t>Holly Thomas: Half Light - Arnolfini</w:t>
        </w:r>
      </w:hyperlink>
      <w:r w:rsidRPr="0016058E">
        <w:rPr>
          <w:rFonts w:cs="Arial"/>
          <w:sz w:val="32"/>
          <w:szCs w:val="32"/>
        </w:rPr>
        <w:t xml:space="preserve"> or if you need help email </w:t>
      </w:r>
      <w:hyperlink r:id="rId38" w:history="1">
        <w:r w:rsidRPr="0016058E">
          <w:rPr>
            <w:rStyle w:val="Hyperlink"/>
            <w:rFonts w:cs="Arial"/>
            <w:sz w:val="32"/>
            <w:szCs w:val="32"/>
          </w:rPr>
          <w:t>info@arnolfini.org.uk</w:t>
        </w:r>
      </w:hyperlink>
      <w:r w:rsidRPr="0016058E">
        <w:rPr>
          <w:rFonts w:cs="Arial"/>
          <w:sz w:val="32"/>
          <w:szCs w:val="32"/>
        </w:rPr>
        <w:t>  </w:t>
      </w:r>
    </w:p>
    <w:p w14:paraId="0903DE32" w14:textId="77777777" w:rsidR="00822F01" w:rsidRDefault="00822F01" w:rsidP="00822F01">
      <w:pPr>
        <w:pStyle w:val="Heading3"/>
      </w:pPr>
      <w:r w:rsidRPr="00943D3A">
        <w:t>Bath - Theatre Royal</w:t>
      </w:r>
    </w:p>
    <w:p w14:paraId="746FE0EE" w14:textId="77777777" w:rsidR="00822F01" w:rsidRDefault="00822F01" w:rsidP="00822F01">
      <w:pPr>
        <w:rPr>
          <w:rFonts w:eastAsia="Calibri"/>
          <w:kern w:val="2"/>
          <w:sz w:val="36"/>
          <w:szCs w:val="36"/>
          <w14:ligatures w14:val="standardContextual"/>
        </w:rPr>
      </w:pPr>
      <w:proofErr w:type="spellStart"/>
      <w:r w:rsidRPr="00300B4C">
        <w:rPr>
          <w:rFonts w:eastAsia="Calibri"/>
          <w:kern w:val="2"/>
          <w:sz w:val="36"/>
          <w:szCs w:val="36"/>
          <w14:ligatures w14:val="standardContextual"/>
        </w:rPr>
        <w:t>Sawclose</w:t>
      </w:r>
      <w:proofErr w:type="spellEnd"/>
      <w:r w:rsidRPr="00300B4C">
        <w:rPr>
          <w:rFonts w:eastAsia="Calibri"/>
          <w:kern w:val="2"/>
          <w:sz w:val="36"/>
          <w:szCs w:val="36"/>
          <w14:ligatures w14:val="standardContextual"/>
        </w:rPr>
        <w:t>, BA1 1ET</w:t>
      </w:r>
    </w:p>
    <w:p w14:paraId="0050276C" w14:textId="77777777" w:rsidR="000F4261" w:rsidRPr="0016058E" w:rsidRDefault="000F4261" w:rsidP="000F4261">
      <w:pPr>
        <w:pStyle w:val="NoSpacing"/>
        <w:numPr>
          <w:ilvl w:val="0"/>
          <w:numId w:val="35"/>
        </w:numPr>
        <w:spacing w:line="360" w:lineRule="auto"/>
        <w:rPr>
          <w:rFonts w:cs="Arial"/>
          <w:b/>
          <w:bCs/>
          <w:sz w:val="32"/>
          <w:szCs w:val="32"/>
        </w:rPr>
      </w:pPr>
      <w:r w:rsidRPr="0016058E">
        <w:rPr>
          <w:rFonts w:cs="Arial"/>
          <w:sz w:val="32"/>
          <w:szCs w:val="32"/>
        </w:rPr>
        <w:t>18 October – Small Hotel with Ralph Fiennes</w:t>
      </w:r>
    </w:p>
    <w:p w14:paraId="1E051102" w14:textId="77777777" w:rsidR="000F4261" w:rsidRPr="0016058E" w:rsidRDefault="000F4261" w:rsidP="000F4261">
      <w:pPr>
        <w:pStyle w:val="NoSpacing"/>
        <w:numPr>
          <w:ilvl w:val="0"/>
          <w:numId w:val="35"/>
        </w:numPr>
        <w:spacing w:line="360" w:lineRule="auto"/>
        <w:rPr>
          <w:rFonts w:cs="Arial"/>
          <w:b/>
          <w:bCs/>
          <w:sz w:val="32"/>
          <w:szCs w:val="32"/>
        </w:rPr>
      </w:pPr>
      <w:r w:rsidRPr="0016058E">
        <w:rPr>
          <w:rFonts w:cs="Arial"/>
          <w:sz w:val="32"/>
          <w:szCs w:val="32"/>
        </w:rPr>
        <w:t>21 and 30 December - The further Adventure of Peter Pan</w:t>
      </w:r>
    </w:p>
    <w:p w14:paraId="436A4B1A" w14:textId="77777777" w:rsidR="000F4261" w:rsidRPr="0016058E" w:rsidRDefault="000F4261" w:rsidP="000F4261">
      <w:pPr>
        <w:pStyle w:val="NoSpacing"/>
        <w:numPr>
          <w:ilvl w:val="0"/>
          <w:numId w:val="35"/>
        </w:numPr>
        <w:spacing w:line="360" w:lineRule="auto"/>
        <w:rPr>
          <w:rFonts w:cs="Arial"/>
          <w:b/>
          <w:bCs/>
          <w:sz w:val="32"/>
          <w:szCs w:val="32"/>
        </w:rPr>
      </w:pPr>
      <w:r w:rsidRPr="0016058E">
        <w:rPr>
          <w:rFonts w:cs="Arial"/>
          <w:sz w:val="32"/>
          <w:szCs w:val="32"/>
        </w:rPr>
        <w:t xml:space="preserve">28 February – Prima Facie – with Jodie Comer. The hottest ticket in town. Mostly sold out - but tickets for AD performance may be available </w:t>
      </w:r>
    </w:p>
    <w:p w14:paraId="6C331F99" w14:textId="63483675" w:rsidR="000F4261" w:rsidRPr="000F4261" w:rsidRDefault="00B05427" w:rsidP="000F4261">
      <w:pPr>
        <w:pStyle w:val="NoSpacing"/>
        <w:spacing w:line="360" w:lineRule="auto"/>
        <w:rPr>
          <w:rFonts w:eastAsia="Calibri" w:cs="Arial"/>
          <w:b/>
          <w:bCs/>
          <w:kern w:val="2"/>
          <w:sz w:val="32"/>
          <w:szCs w:val="32"/>
          <w14:ligatures w14:val="standardContextual"/>
        </w:rPr>
      </w:pPr>
      <w:r w:rsidRPr="0016058E">
        <w:rPr>
          <w:rFonts w:cs="Arial"/>
          <w:sz w:val="32"/>
          <w:szCs w:val="32"/>
        </w:rPr>
        <w:lastRenderedPageBreak/>
        <w:t>Preshow</w:t>
      </w:r>
      <w:r w:rsidR="000F4261" w:rsidRPr="0016058E">
        <w:rPr>
          <w:rFonts w:cs="Arial"/>
          <w:sz w:val="32"/>
          <w:szCs w:val="32"/>
        </w:rPr>
        <w:t xml:space="preserve"> audio notes sent before show. Hearing devices available from the bars when the house opens – 30 mins before the show. </w:t>
      </w:r>
      <w:r w:rsidR="000F4261" w:rsidRPr="0016058E">
        <w:rPr>
          <w:rFonts w:eastAsia="Calibri" w:cs="Arial"/>
          <w:kern w:val="2"/>
          <w:sz w:val="32"/>
          <w:szCs w:val="32"/>
          <w14:ligatures w14:val="standardContextual"/>
        </w:rPr>
        <w:t xml:space="preserve">All shows have touch tours. More details and tickets on 01225 448844. Make sure you subscribe to the Theatre’s Access List. </w:t>
      </w:r>
    </w:p>
    <w:p w14:paraId="2E0ECBBE" w14:textId="77777777" w:rsidR="00A17E84" w:rsidRDefault="00A17E84" w:rsidP="00CD0607">
      <w:pPr>
        <w:pStyle w:val="Heading3"/>
      </w:pPr>
      <w:r w:rsidRPr="0073795E">
        <w:t>Bristol Hippodrome</w:t>
      </w:r>
    </w:p>
    <w:p w14:paraId="08AB0295" w14:textId="77777777" w:rsidR="00A17E84" w:rsidRDefault="00A17E84" w:rsidP="00CD0607">
      <w:pPr>
        <w:pStyle w:val="Arialnormal"/>
      </w:pPr>
      <w:r w:rsidRPr="00300B4C">
        <w:t>St Augustine's Parade, BS1 4UZ</w:t>
      </w:r>
    </w:p>
    <w:p w14:paraId="5693ADED" w14:textId="77777777" w:rsidR="009A1F4D" w:rsidRPr="0016058E" w:rsidRDefault="009A1F4D" w:rsidP="009A1F4D">
      <w:pPr>
        <w:pStyle w:val="NoSpacing"/>
        <w:numPr>
          <w:ilvl w:val="0"/>
          <w:numId w:val="38"/>
        </w:numPr>
        <w:spacing w:line="360" w:lineRule="auto"/>
        <w:rPr>
          <w:rFonts w:cs="Arial"/>
          <w:b/>
          <w:bCs/>
          <w:sz w:val="32"/>
          <w:szCs w:val="32"/>
        </w:rPr>
      </w:pPr>
      <w:r w:rsidRPr="0016058E">
        <w:rPr>
          <w:rFonts w:cs="Arial"/>
          <w:sz w:val="32"/>
          <w:szCs w:val="32"/>
        </w:rPr>
        <w:t>18 October – Welsh National Opera perform Tosca by Puccini</w:t>
      </w:r>
    </w:p>
    <w:p w14:paraId="7A842FF7" w14:textId="77777777" w:rsidR="009A1F4D" w:rsidRPr="0016058E" w:rsidRDefault="009A1F4D" w:rsidP="009A1F4D">
      <w:pPr>
        <w:pStyle w:val="NoSpacing"/>
        <w:numPr>
          <w:ilvl w:val="0"/>
          <w:numId w:val="38"/>
        </w:numPr>
        <w:spacing w:line="360" w:lineRule="auto"/>
        <w:rPr>
          <w:rFonts w:cs="Arial"/>
          <w:b/>
          <w:bCs/>
          <w:sz w:val="32"/>
          <w:szCs w:val="32"/>
        </w:rPr>
      </w:pPr>
      <w:r w:rsidRPr="0016058E">
        <w:rPr>
          <w:rFonts w:cs="Arial"/>
          <w:sz w:val="32"/>
          <w:szCs w:val="32"/>
        </w:rPr>
        <w:t>1 November – The Book of Mormon</w:t>
      </w:r>
    </w:p>
    <w:p w14:paraId="3C3112E3" w14:textId="77777777" w:rsidR="009A1F4D" w:rsidRPr="0016058E" w:rsidRDefault="009A1F4D" w:rsidP="009A1F4D">
      <w:pPr>
        <w:pStyle w:val="NoSpacing"/>
        <w:numPr>
          <w:ilvl w:val="0"/>
          <w:numId w:val="38"/>
        </w:numPr>
        <w:spacing w:line="360" w:lineRule="auto"/>
        <w:rPr>
          <w:rFonts w:cs="Arial"/>
          <w:b/>
          <w:bCs/>
          <w:sz w:val="32"/>
          <w:szCs w:val="32"/>
        </w:rPr>
      </w:pPr>
      <w:r w:rsidRPr="0016058E">
        <w:rPr>
          <w:rFonts w:cs="Arial"/>
          <w:sz w:val="32"/>
          <w:szCs w:val="32"/>
        </w:rPr>
        <w:t>18 November – Mamma Mia!</w:t>
      </w:r>
    </w:p>
    <w:p w14:paraId="41AE678E" w14:textId="77777777" w:rsidR="009A1F4D" w:rsidRPr="0016058E" w:rsidRDefault="009A1F4D" w:rsidP="009A1F4D">
      <w:pPr>
        <w:pStyle w:val="NoSpacing"/>
        <w:numPr>
          <w:ilvl w:val="0"/>
          <w:numId w:val="38"/>
        </w:numPr>
        <w:spacing w:line="360" w:lineRule="auto"/>
        <w:rPr>
          <w:rFonts w:cs="Arial"/>
          <w:b/>
          <w:bCs/>
          <w:sz w:val="32"/>
          <w:szCs w:val="32"/>
        </w:rPr>
      </w:pPr>
      <w:r w:rsidRPr="0016058E">
        <w:rPr>
          <w:rFonts w:cs="Arial"/>
          <w:sz w:val="32"/>
          <w:szCs w:val="32"/>
        </w:rPr>
        <w:t>Sunday 14 December – Jack and the Beanstalk with Will Young</w:t>
      </w:r>
    </w:p>
    <w:p w14:paraId="191505FE" w14:textId="2657637D" w:rsidR="009A1F4D" w:rsidRPr="009A1F4D" w:rsidRDefault="009A1F4D" w:rsidP="009A1F4D">
      <w:pPr>
        <w:pStyle w:val="NoSpacing"/>
        <w:spacing w:line="360" w:lineRule="auto"/>
        <w:rPr>
          <w:rFonts w:cs="Arial"/>
          <w:b/>
          <w:bCs/>
          <w:sz w:val="32"/>
          <w:szCs w:val="32"/>
        </w:rPr>
      </w:pPr>
      <w:r w:rsidRPr="0016058E">
        <w:rPr>
          <w:rFonts w:cs="Arial"/>
          <w:sz w:val="32"/>
          <w:szCs w:val="32"/>
        </w:rPr>
        <w:t xml:space="preserve">Book touch tours separately. Contact Access for All </w:t>
      </w:r>
      <w:bookmarkStart w:id="14" w:name="Hyperlink_20220411_002151687"/>
      <w:r w:rsidRPr="0016058E">
        <w:rPr>
          <w:rFonts w:cs="Arial"/>
          <w:b/>
          <w:bCs/>
          <w:sz w:val="32"/>
          <w:szCs w:val="32"/>
        </w:rPr>
        <w:fldChar w:fldCharType="begin"/>
      </w:r>
      <w:r w:rsidRPr="0016058E">
        <w:rPr>
          <w:rFonts w:cs="Arial"/>
          <w:sz w:val="32"/>
          <w:szCs w:val="32"/>
        </w:rPr>
        <w:instrText xml:space="preserve"> HYPERLINK "mailto:bristoladmin@theambassadors.com" \t "_blank" </w:instrText>
      </w:r>
      <w:r w:rsidRPr="0016058E">
        <w:rPr>
          <w:rFonts w:cs="Arial"/>
          <w:b/>
          <w:bCs/>
          <w:sz w:val="32"/>
          <w:szCs w:val="32"/>
        </w:rPr>
      </w:r>
      <w:r w:rsidRPr="0016058E">
        <w:rPr>
          <w:rFonts w:cs="Arial"/>
          <w:b/>
          <w:bCs/>
          <w:sz w:val="32"/>
          <w:szCs w:val="32"/>
        </w:rPr>
        <w:fldChar w:fldCharType="separate"/>
      </w:r>
      <w:r w:rsidRPr="0016058E">
        <w:rPr>
          <w:rStyle w:val="Hyperlink"/>
          <w:rFonts w:cs="Arial"/>
          <w:sz w:val="32"/>
          <w:szCs w:val="32"/>
        </w:rPr>
        <w:t>bristoladmin@theambassadors.com</w:t>
      </w:r>
      <w:r w:rsidRPr="0016058E">
        <w:rPr>
          <w:rFonts w:cs="Arial"/>
          <w:b/>
          <w:bCs/>
          <w:sz w:val="32"/>
          <w:szCs w:val="32"/>
        </w:rPr>
        <w:fldChar w:fldCharType="end"/>
      </w:r>
      <w:bookmarkEnd w:id="14"/>
      <w:r w:rsidRPr="0016058E">
        <w:rPr>
          <w:rFonts w:cs="Arial"/>
          <w:sz w:val="32"/>
          <w:szCs w:val="32"/>
        </w:rPr>
        <w:t xml:space="preserve"> or call the access booking line 0333 009 5399 for tickets </w:t>
      </w:r>
    </w:p>
    <w:p w14:paraId="149279B1" w14:textId="77777777" w:rsidR="00A17E84" w:rsidRDefault="00A17E84" w:rsidP="00CD0607">
      <w:pPr>
        <w:pStyle w:val="Heading3"/>
      </w:pPr>
      <w:r w:rsidRPr="0073795E">
        <w:t>Bristol Old Vic</w:t>
      </w:r>
    </w:p>
    <w:p w14:paraId="4BF55625" w14:textId="29BA10D5" w:rsidR="00124A8D" w:rsidRDefault="00A17E84" w:rsidP="00CD0607">
      <w:pPr>
        <w:pStyle w:val="Arialnormal"/>
      </w:pPr>
      <w:r w:rsidRPr="00300B4C">
        <w:t>King St, BS1 4ED</w:t>
      </w:r>
    </w:p>
    <w:p w14:paraId="5268FBE9" w14:textId="77777777" w:rsidR="004D6A17" w:rsidRPr="0016058E" w:rsidRDefault="004D6A17" w:rsidP="004D6A17">
      <w:pPr>
        <w:pStyle w:val="NoSpacing"/>
        <w:spacing w:line="360" w:lineRule="auto"/>
        <w:rPr>
          <w:rFonts w:cs="Arial"/>
          <w:sz w:val="32"/>
          <w:szCs w:val="32"/>
        </w:rPr>
      </w:pPr>
      <w:r w:rsidRPr="0016058E">
        <w:rPr>
          <w:rFonts w:cs="Arial"/>
          <w:sz w:val="32"/>
          <w:szCs w:val="32"/>
        </w:rPr>
        <w:t>Main Theatre</w:t>
      </w:r>
    </w:p>
    <w:p w14:paraId="2094F74F" w14:textId="77777777" w:rsidR="004D6A17" w:rsidRPr="0016058E" w:rsidRDefault="004D6A17" w:rsidP="004D6A17">
      <w:pPr>
        <w:pStyle w:val="NoSpacing"/>
        <w:numPr>
          <w:ilvl w:val="0"/>
          <w:numId w:val="36"/>
        </w:numPr>
        <w:spacing w:line="360" w:lineRule="auto"/>
        <w:rPr>
          <w:rFonts w:cs="Arial"/>
          <w:b/>
          <w:bCs/>
          <w:sz w:val="32"/>
          <w:szCs w:val="32"/>
        </w:rPr>
      </w:pPr>
      <w:r w:rsidRPr="0016058E">
        <w:rPr>
          <w:rFonts w:cs="Arial"/>
          <w:sz w:val="32"/>
          <w:szCs w:val="32"/>
        </w:rPr>
        <w:t>4 October – Starter for Ten. The musical of David Nicholls book returns with Mel Giedroyc</w:t>
      </w:r>
    </w:p>
    <w:p w14:paraId="0DE04720" w14:textId="77777777" w:rsidR="004D6A17" w:rsidRPr="0016058E" w:rsidRDefault="004D6A17" w:rsidP="004D6A17">
      <w:pPr>
        <w:pStyle w:val="NoSpacing"/>
        <w:numPr>
          <w:ilvl w:val="0"/>
          <w:numId w:val="36"/>
        </w:numPr>
        <w:spacing w:line="360" w:lineRule="auto"/>
        <w:rPr>
          <w:rFonts w:cs="Arial"/>
          <w:b/>
          <w:bCs/>
          <w:sz w:val="32"/>
          <w:szCs w:val="32"/>
        </w:rPr>
      </w:pPr>
      <w:r w:rsidRPr="0016058E">
        <w:rPr>
          <w:rFonts w:cs="Arial"/>
          <w:sz w:val="32"/>
          <w:szCs w:val="32"/>
        </w:rPr>
        <w:t>20 December – Treasure Island</w:t>
      </w:r>
    </w:p>
    <w:p w14:paraId="70155DA8" w14:textId="77777777" w:rsidR="004D6A17" w:rsidRPr="0016058E" w:rsidRDefault="004D6A17" w:rsidP="004D6A17">
      <w:pPr>
        <w:pStyle w:val="NoSpacing"/>
        <w:numPr>
          <w:ilvl w:val="0"/>
          <w:numId w:val="36"/>
        </w:numPr>
        <w:spacing w:line="360" w:lineRule="auto"/>
        <w:rPr>
          <w:rFonts w:cs="Arial"/>
          <w:sz w:val="32"/>
          <w:szCs w:val="32"/>
        </w:rPr>
      </w:pPr>
      <w:r w:rsidRPr="0016058E">
        <w:rPr>
          <w:rFonts w:cs="Arial"/>
          <w:sz w:val="32"/>
          <w:szCs w:val="32"/>
        </w:rPr>
        <w:t>24 January 2026 – Lost Atoms – The play explores how memory affects the way we look at love</w:t>
      </w:r>
    </w:p>
    <w:p w14:paraId="7EB6D75C" w14:textId="77777777" w:rsidR="004D6A17" w:rsidRPr="0016058E" w:rsidRDefault="004D6A17" w:rsidP="004D6A17">
      <w:pPr>
        <w:pStyle w:val="NoSpacing"/>
        <w:spacing w:line="360" w:lineRule="auto"/>
        <w:rPr>
          <w:rFonts w:cs="Arial"/>
          <w:sz w:val="32"/>
          <w:szCs w:val="32"/>
        </w:rPr>
      </w:pPr>
      <w:r w:rsidRPr="0016058E">
        <w:rPr>
          <w:rFonts w:cs="Arial"/>
          <w:sz w:val="32"/>
          <w:szCs w:val="32"/>
        </w:rPr>
        <w:lastRenderedPageBreak/>
        <w:t>Cooper’s Hall</w:t>
      </w:r>
    </w:p>
    <w:p w14:paraId="4770E2D3" w14:textId="77777777" w:rsidR="004D6A17" w:rsidRPr="0016058E" w:rsidRDefault="004D6A17" w:rsidP="004D6A17">
      <w:pPr>
        <w:pStyle w:val="NoSpacing"/>
        <w:numPr>
          <w:ilvl w:val="0"/>
          <w:numId w:val="37"/>
        </w:numPr>
        <w:spacing w:line="360" w:lineRule="auto"/>
        <w:rPr>
          <w:rFonts w:cs="Arial"/>
          <w:b/>
          <w:bCs/>
          <w:sz w:val="32"/>
          <w:szCs w:val="32"/>
        </w:rPr>
      </w:pPr>
      <w:r w:rsidRPr="0016058E">
        <w:rPr>
          <w:rFonts w:cs="Arial"/>
          <w:sz w:val="32"/>
          <w:szCs w:val="32"/>
        </w:rPr>
        <w:t xml:space="preserve">1 to 8 October – Inside: The Childhood of an Artist. A multisensory biography, audio described, virtual reality experience, using the Meta Quest 3 headset. Includes music by Dan Jones and Evelyn Glennie.  Each performance is under 30 minutes. </w:t>
      </w:r>
    </w:p>
    <w:p w14:paraId="50BAA2FA" w14:textId="77777777" w:rsidR="004D6A17" w:rsidRPr="0016058E" w:rsidRDefault="004D6A17" w:rsidP="004D6A17">
      <w:pPr>
        <w:pStyle w:val="NoSpacing"/>
        <w:spacing w:line="360" w:lineRule="auto"/>
        <w:rPr>
          <w:rFonts w:cs="Arial"/>
          <w:b/>
          <w:bCs/>
          <w:sz w:val="32"/>
          <w:szCs w:val="32"/>
        </w:rPr>
      </w:pPr>
      <w:r w:rsidRPr="0016058E">
        <w:rPr>
          <w:rFonts w:cs="Arial"/>
          <w:sz w:val="32"/>
          <w:szCs w:val="32"/>
        </w:rPr>
        <w:t xml:space="preserve">More details and to book - ring the Box office – 0117 987 7877 </w:t>
      </w:r>
    </w:p>
    <w:p w14:paraId="16CA2A81" w14:textId="77777777" w:rsidR="000815C6" w:rsidRPr="00124A8D" w:rsidRDefault="000815C6" w:rsidP="00CD0607">
      <w:pPr>
        <w:pStyle w:val="Arialnormal"/>
        <w:rPr>
          <w:b/>
        </w:rPr>
      </w:pPr>
    </w:p>
    <w:p w14:paraId="2672467B" w14:textId="77777777" w:rsidR="005F05E7" w:rsidRDefault="005F05E7" w:rsidP="005F05E7">
      <w:pPr>
        <w:pStyle w:val="Heading1"/>
      </w:pPr>
      <w:bookmarkStart w:id="15" w:name="_Toc209707054"/>
      <w:bookmarkEnd w:id="13"/>
      <w:r>
        <w:t>Children and Young People</w:t>
      </w:r>
      <w:bookmarkEnd w:id="15"/>
    </w:p>
    <w:p w14:paraId="0FD694D4" w14:textId="77777777" w:rsidR="00445A5C" w:rsidRDefault="00445A5C" w:rsidP="00445A5C">
      <w:pPr>
        <w:pStyle w:val="Heading2"/>
      </w:pPr>
      <w:r w:rsidRPr="00445A5C">
        <w:t>Building Prospects workshops for young people</w:t>
      </w:r>
    </w:p>
    <w:p w14:paraId="0439BAB0" w14:textId="605DF6EC" w:rsidR="00445A5C" w:rsidRPr="00445A5C" w:rsidRDefault="00445A5C" w:rsidP="00445A5C">
      <w:pPr>
        <w:rPr>
          <w:lang w:eastAsia="en-GB"/>
        </w:rPr>
      </w:pPr>
      <w:r w:rsidRPr="00445A5C">
        <w:rPr>
          <w:lang w:eastAsia="en-GB"/>
        </w:rPr>
        <w:t>Building Prospects is back with a refreshed series of fun, peer-led online workshops for ages 13–18. Running from 15 September to 15 October, sessions take place on Mondays or Wednesdays, 5–6pm via Zoom. Young people can build confidence, develop life and employability skills, explore career pathways, and connect with peers.</w:t>
      </w:r>
    </w:p>
    <w:p w14:paraId="1F11B922" w14:textId="5713DF47" w:rsidR="00445A5C" w:rsidRDefault="00445A5C" w:rsidP="00445A5C">
      <w:r w:rsidRPr="00445A5C">
        <w:rPr>
          <w:lang w:eastAsia="en-GB"/>
        </w:rPr>
        <w:t xml:space="preserve">Apply online: </w:t>
      </w:r>
      <w:hyperlink r:id="rId39" w:tgtFrame="_new" w:history="1">
        <w:r w:rsidR="00A74E41">
          <w:rPr>
            <w:rStyle w:val="Hyperlink"/>
          </w:rPr>
          <w:t>Building Prospects application form</w:t>
        </w:r>
      </w:hyperlink>
    </w:p>
    <w:p w14:paraId="591AE12B" w14:textId="77777777" w:rsidR="00D1796F" w:rsidRDefault="00D1796F" w:rsidP="00D1796F">
      <w:pPr>
        <w:pStyle w:val="Heading2"/>
      </w:pPr>
      <w:r w:rsidRPr="00D1796F">
        <w:t>Opportunities from VICTA for children and young people</w:t>
      </w:r>
    </w:p>
    <w:p w14:paraId="7A3878EF" w14:textId="4DEEB176" w:rsidR="00D1796F" w:rsidRPr="00D1796F" w:rsidRDefault="00D1796F" w:rsidP="00D1796F">
      <w:r w:rsidRPr="00D1796F">
        <w:t>VICTA has a range of activities open for application this autumn and winter:</w:t>
      </w:r>
    </w:p>
    <w:p w14:paraId="63846D5F" w14:textId="77777777" w:rsidR="00D1796F" w:rsidRPr="00D1796F" w:rsidRDefault="00D1796F" w:rsidP="00D1796F">
      <w:r w:rsidRPr="00D1796F">
        <w:rPr>
          <w:b/>
          <w:bCs/>
        </w:rPr>
        <w:t>Families</w:t>
      </w:r>
    </w:p>
    <w:p w14:paraId="6A64BBC9" w14:textId="77777777" w:rsidR="00D1796F" w:rsidRPr="00D1796F" w:rsidRDefault="00D1796F" w:rsidP="00D1796F">
      <w:pPr>
        <w:numPr>
          <w:ilvl w:val="0"/>
          <w:numId w:val="27"/>
        </w:numPr>
      </w:pPr>
      <w:r w:rsidRPr="00D1796F">
        <w:lastRenderedPageBreak/>
        <w:t>Circus Starr Big Top Show, Milton Keynes – 1 October (free tickets)</w:t>
      </w:r>
    </w:p>
    <w:p w14:paraId="35850BE6" w14:textId="77777777" w:rsidR="00D1796F" w:rsidRPr="00D1796F" w:rsidRDefault="00D1796F" w:rsidP="00D1796F">
      <w:pPr>
        <w:numPr>
          <w:ilvl w:val="0"/>
          <w:numId w:val="27"/>
        </w:numPr>
      </w:pPr>
      <w:r w:rsidRPr="00D1796F">
        <w:t>Sport Young Achievers Day, Kent – 8 November (£5pp)</w:t>
      </w:r>
    </w:p>
    <w:p w14:paraId="4C265663" w14:textId="77777777" w:rsidR="00D1796F" w:rsidRPr="00D1796F" w:rsidRDefault="00D1796F" w:rsidP="00D1796F">
      <w:pPr>
        <w:numPr>
          <w:ilvl w:val="0"/>
          <w:numId w:val="27"/>
        </w:numPr>
      </w:pPr>
      <w:r w:rsidRPr="00D1796F">
        <w:t>Young Achievers Create Family Day, Tate Modern, London – 29 November (£5pp, age 5+)</w:t>
      </w:r>
    </w:p>
    <w:p w14:paraId="75CCFA04" w14:textId="77777777" w:rsidR="00D1796F" w:rsidRPr="00D1796F" w:rsidRDefault="00D1796F" w:rsidP="00D1796F">
      <w:r w:rsidRPr="00D1796F">
        <w:rPr>
          <w:b/>
          <w:bCs/>
        </w:rPr>
        <w:t>Ages 10–13</w:t>
      </w:r>
    </w:p>
    <w:p w14:paraId="53A0546D" w14:textId="77777777" w:rsidR="00D1796F" w:rsidRPr="00D1796F" w:rsidRDefault="00D1796F" w:rsidP="00D1796F">
      <w:pPr>
        <w:numPr>
          <w:ilvl w:val="0"/>
          <w:numId w:val="28"/>
        </w:numPr>
      </w:pPr>
      <w:r w:rsidRPr="00D1796F">
        <w:t>Online Taskmaster Club, October–November (£10pp)</w:t>
      </w:r>
    </w:p>
    <w:p w14:paraId="48D3C5DE" w14:textId="77777777" w:rsidR="00D1796F" w:rsidRPr="00D1796F" w:rsidRDefault="00D1796F" w:rsidP="00D1796F">
      <w:pPr>
        <w:numPr>
          <w:ilvl w:val="0"/>
          <w:numId w:val="28"/>
        </w:numPr>
      </w:pPr>
      <w:r w:rsidRPr="00D1796F">
        <w:t>Equine Taster Day, Borehamwood – 30 October (£20pp)</w:t>
      </w:r>
    </w:p>
    <w:p w14:paraId="7F5AC18B" w14:textId="77777777" w:rsidR="00D1796F" w:rsidRPr="00D1796F" w:rsidRDefault="00D1796F" w:rsidP="00D1796F">
      <w:pPr>
        <w:numPr>
          <w:ilvl w:val="0"/>
          <w:numId w:val="28"/>
        </w:numPr>
      </w:pPr>
      <w:r w:rsidRPr="00D1796F">
        <w:t>Lions International Peace Essay &amp; Poster Competitions – free, closing October</w:t>
      </w:r>
    </w:p>
    <w:p w14:paraId="57BFE0EA" w14:textId="77777777" w:rsidR="00D1796F" w:rsidRPr="00D1796F" w:rsidRDefault="00D1796F" w:rsidP="00D1796F">
      <w:r w:rsidRPr="00D1796F">
        <w:rPr>
          <w:b/>
          <w:bCs/>
        </w:rPr>
        <w:t>Ages 14–17</w:t>
      </w:r>
    </w:p>
    <w:p w14:paraId="77244EBD" w14:textId="77777777" w:rsidR="00D1796F" w:rsidRPr="00D1796F" w:rsidRDefault="00D1796F" w:rsidP="00D1796F">
      <w:pPr>
        <w:numPr>
          <w:ilvl w:val="0"/>
          <w:numId w:val="29"/>
        </w:numPr>
      </w:pPr>
      <w:r w:rsidRPr="00D1796F">
        <w:t>Sports Leadership Residential, RNC Hereford – 27–31 October (£50pp)</w:t>
      </w:r>
    </w:p>
    <w:p w14:paraId="46EDB1C7" w14:textId="77777777" w:rsidR="00D1796F" w:rsidRPr="00D1796F" w:rsidRDefault="00D1796F" w:rsidP="00D1796F">
      <w:pPr>
        <w:numPr>
          <w:ilvl w:val="0"/>
          <w:numId w:val="29"/>
        </w:numPr>
      </w:pPr>
      <w:r w:rsidRPr="00D1796F">
        <w:t>Spanish Celebration Day, NCW Worcester – 28 October (£5pp)</w:t>
      </w:r>
    </w:p>
    <w:p w14:paraId="27CA08B8" w14:textId="77777777" w:rsidR="00D1796F" w:rsidRPr="00D1796F" w:rsidRDefault="00D1796F" w:rsidP="00D1796F">
      <w:pPr>
        <w:numPr>
          <w:ilvl w:val="0"/>
          <w:numId w:val="29"/>
        </w:numPr>
      </w:pPr>
      <w:r w:rsidRPr="00D1796F">
        <w:t>Behind the Scenes at Shakespeare North Playhouse – 31 October (£20pp)</w:t>
      </w:r>
    </w:p>
    <w:p w14:paraId="0CBD4421" w14:textId="77777777" w:rsidR="00D1796F" w:rsidRPr="00D1796F" w:rsidRDefault="00D1796F" w:rsidP="00D1796F">
      <w:r w:rsidRPr="00D1796F">
        <w:rPr>
          <w:b/>
          <w:bCs/>
        </w:rPr>
        <w:t>Ages 18+</w:t>
      </w:r>
    </w:p>
    <w:p w14:paraId="53EB4BD4" w14:textId="77777777" w:rsidR="00D1796F" w:rsidRPr="00D1796F" w:rsidRDefault="00D1796F" w:rsidP="00D1796F">
      <w:pPr>
        <w:numPr>
          <w:ilvl w:val="0"/>
          <w:numId w:val="30"/>
        </w:numPr>
      </w:pPr>
      <w:r w:rsidRPr="00D1796F">
        <w:t>Get Workplace Ready employability programme – RNC Hereford &amp; self-led learning</w:t>
      </w:r>
    </w:p>
    <w:p w14:paraId="04C8D372" w14:textId="77777777" w:rsidR="00D1796F" w:rsidRPr="00D1796F" w:rsidRDefault="00D1796F" w:rsidP="00D1796F">
      <w:pPr>
        <w:numPr>
          <w:ilvl w:val="0"/>
          <w:numId w:val="30"/>
        </w:numPr>
      </w:pPr>
      <w:r w:rsidRPr="00D1796F">
        <w:t>Hair &amp; Care workshops – ongoing (£5 refundable)</w:t>
      </w:r>
    </w:p>
    <w:p w14:paraId="27645E35" w14:textId="77777777" w:rsidR="00D1796F" w:rsidRPr="00D1796F" w:rsidRDefault="00D1796F" w:rsidP="00D1796F">
      <w:pPr>
        <w:numPr>
          <w:ilvl w:val="0"/>
          <w:numId w:val="30"/>
        </w:numPr>
      </w:pPr>
      <w:r w:rsidRPr="00D1796F">
        <w:lastRenderedPageBreak/>
        <w:t>Arts Award Blind Photography Course, London Institute of Photography – 12–15 November (£75pp)</w:t>
      </w:r>
    </w:p>
    <w:p w14:paraId="507EEE05" w14:textId="77777777" w:rsidR="00D1796F" w:rsidRPr="00D1796F" w:rsidRDefault="00D1796F" w:rsidP="00D1796F">
      <w:r w:rsidRPr="00D1796F">
        <w:rPr>
          <w:b/>
          <w:bCs/>
        </w:rPr>
        <w:t>Further sport</w:t>
      </w:r>
    </w:p>
    <w:p w14:paraId="307E1CB2" w14:textId="77777777" w:rsidR="00D1796F" w:rsidRPr="00D1796F" w:rsidRDefault="00D1796F" w:rsidP="00D1796F">
      <w:pPr>
        <w:numPr>
          <w:ilvl w:val="0"/>
          <w:numId w:val="31"/>
        </w:numPr>
      </w:pPr>
      <w:r w:rsidRPr="00D1796F">
        <w:t>VI Climbing taster, Manchester (ages 10–17, £5pp)</w:t>
      </w:r>
    </w:p>
    <w:p w14:paraId="711F9B33" w14:textId="77777777" w:rsidR="00D1796F" w:rsidRPr="00D1796F" w:rsidRDefault="00D1796F" w:rsidP="00D1796F">
      <w:pPr>
        <w:numPr>
          <w:ilvl w:val="0"/>
          <w:numId w:val="31"/>
        </w:numPr>
      </w:pPr>
      <w:r w:rsidRPr="00D1796F">
        <w:t xml:space="preserve">FA England Talent Days travel </w:t>
      </w:r>
      <w:proofErr w:type="gramStart"/>
      <w:r w:rsidRPr="00D1796F">
        <w:t>offer</w:t>
      </w:r>
      <w:proofErr w:type="gramEnd"/>
      <w:r w:rsidRPr="00D1796F">
        <w:t xml:space="preserve"> (ages 7–16)</w:t>
      </w:r>
    </w:p>
    <w:p w14:paraId="6491D8C1" w14:textId="77777777" w:rsidR="00D1796F" w:rsidRPr="00D1796F" w:rsidRDefault="00D1796F" w:rsidP="00D1796F">
      <w:pPr>
        <w:numPr>
          <w:ilvl w:val="0"/>
          <w:numId w:val="31"/>
        </w:numPr>
      </w:pPr>
      <w:r w:rsidRPr="00D1796F">
        <w:t>VI Cycling taster, Derby (ages 12–19, free)</w:t>
      </w:r>
    </w:p>
    <w:p w14:paraId="7DD49D7F" w14:textId="377576D0" w:rsidR="00D1796F" w:rsidRDefault="00D1796F" w:rsidP="00445A5C">
      <w:r w:rsidRPr="00D1796F">
        <w:t xml:space="preserve">Full details and applications: </w:t>
      </w:r>
      <w:hyperlink r:id="rId40" w:history="1">
        <w:r w:rsidR="009919A2" w:rsidRPr="009919A2">
          <w:rPr>
            <w:rStyle w:val="Hyperlink"/>
          </w:rPr>
          <w:t>www.victa.org.uk</w:t>
        </w:r>
      </w:hyperlink>
    </w:p>
    <w:p w14:paraId="5CE3B214" w14:textId="77777777" w:rsidR="0085475D" w:rsidRDefault="0085475D" w:rsidP="0085475D">
      <w:pPr>
        <w:pStyle w:val="Heading2"/>
      </w:pPr>
      <w:r w:rsidRPr="0085475D">
        <w:t>VICTA Early Years Sensory Discovery Packs</w:t>
      </w:r>
    </w:p>
    <w:p w14:paraId="51BD3DF3" w14:textId="594C3D97" w:rsidR="0085475D" w:rsidRPr="0085475D" w:rsidRDefault="0085475D" w:rsidP="0085475D">
      <w:r w:rsidRPr="0085475D">
        <w:t>VICTA offers free Sensory Discovery Packs for children aged 0–4 who are vision impaired. Each pack is filled with specially chosen sensory items to help families enjoy playtime together. Online play ideas are also included to help parents get started.</w:t>
      </w:r>
    </w:p>
    <w:p w14:paraId="76396D4C" w14:textId="3D01F9C3" w:rsidR="0085475D" w:rsidRPr="00445A5C" w:rsidRDefault="0085475D" w:rsidP="00445A5C">
      <w:r w:rsidRPr="0085475D">
        <w:t xml:space="preserve">Parents and professionals can apply for baby or toddler packs here: </w:t>
      </w:r>
      <w:hyperlink r:id="rId41" w:tgtFrame="_new" w:history="1">
        <w:r w:rsidRPr="0085475D">
          <w:rPr>
            <w:rStyle w:val="Hyperlink"/>
          </w:rPr>
          <w:t>victaparents.org.uk/early-years-sensory-pack</w:t>
        </w:r>
      </w:hyperlink>
    </w:p>
    <w:p w14:paraId="3D06F800" w14:textId="77777777" w:rsidR="005A4370" w:rsidRDefault="005A4370" w:rsidP="005A4370">
      <w:pPr>
        <w:pStyle w:val="Heading2"/>
      </w:pPr>
      <w:r>
        <w:t>I</w:t>
      </w:r>
      <w:r w:rsidRPr="009A2B22">
        <w:t>nclusive sport opportunities from Ignite Bristol</w:t>
      </w:r>
    </w:p>
    <w:p w14:paraId="4F64E001" w14:textId="77777777" w:rsidR="005A4370" w:rsidRPr="009A2B22" w:rsidRDefault="005A4370" w:rsidP="005A4370">
      <w:pPr>
        <w:rPr>
          <w:lang w:eastAsia="en-GB"/>
        </w:rPr>
      </w:pPr>
      <w:proofErr w:type="spellStart"/>
      <w:r w:rsidRPr="009A2B22">
        <w:rPr>
          <w:b/>
          <w:bCs/>
          <w:lang w:eastAsia="en-GB"/>
        </w:rPr>
        <w:t>Flyerz</w:t>
      </w:r>
      <w:proofErr w:type="spellEnd"/>
      <w:r w:rsidRPr="009A2B22">
        <w:rPr>
          <w:b/>
          <w:bCs/>
          <w:lang w:eastAsia="en-GB"/>
        </w:rPr>
        <w:t xml:space="preserve"> Hockey</w:t>
      </w:r>
      <w:r w:rsidRPr="009A2B22">
        <w:rPr>
          <w:lang w:eastAsia="en-GB"/>
        </w:rPr>
        <w:br/>
        <w:t>Fortnightly inclusive hockey sessions for disabled and neurodivergent children and adults. Free, equipment provided, no experience needed.</w:t>
      </w:r>
      <w:r w:rsidRPr="009A2B22">
        <w:rPr>
          <w:lang w:eastAsia="en-GB"/>
        </w:rPr>
        <w:br/>
        <w:t>Tuesdays, 6–7pm, OB’s Pitch, Beggar Bush Lane, BS8 3TH.</w:t>
      </w:r>
      <w:r w:rsidRPr="009A2B22">
        <w:rPr>
          <w:lang w:eastAsia="en-GB"/>
        </w:rPr>
        <w:br/>
        <w:t>Contact Lizzie: 07511 700220</w:t>
      </w:r>
    </w:p>
    <w:p w14:paraId="6BF2758E" w14:textId="77777777" w:rsidR="005A4370" w:rsidRPr="009A2B22" w:rsidRDefault="005A4370" w:rsidP="005A4370">
      <w:pPr>
        <w:rPr>
          <w:lang w:eastAsia="en-GB"/>
        </w:rPr>
      </w:pPr>
      <w:r w:rsidRPr="009A2B22">
        <w:rPr>
          <w:b/>
          <w:bCs/>
          <w:lang w:eastAsia="en-GB"/>
        </w:rPr>
        <w:lastRenderedPageBreak/>
        <w:t>Wheelchair Basketball</w:t>
      </w:r>
      <w:r w:rsidRPr="009A2B22">
        <w:rPr>
          <w:lang w:eastAsia="en-GB"/>
        </w:rPr>
        <w:br/>
        <w:t>Weekly sessions for children with additional needs and siblings. Sports wheelchairs provided.</w:t>
      </w:r>
      <w:r w:rsidRPr="009A2B22">
        <w:rPr>
          <w:lang w:eastAsia="en-GB"/>
        </w:rPr>
        <w:br/>
        <w:t>Mondays, 4:30–5:30pm, Kingswood Leisure Centre, BS16 4RH.</w:t>
      </w:r>
      <w:r w:rsidRPr="009A2B22">
        <w:rPr>
          <w:lang w:eastAsia="en-GB"/>
        </w:rPr>
        <w:br/>
        <w:t>Contact Jenny for details.</w:t>
      </w:r>
    </w:p>
    <w:p w14:paraId="4F94B7B4" w14:textId="77777777" w:rsidR="005A4370" w:rsidRPr="009A2B22" w:rsidRDefault="005A4370" w:rsidP="005A4370">
      <w:pPr>
        <w:rPr>
          <w:lang w:eastAsia="en-GB"/>
        </w:rPr>
      </w:pPr>
      <w:r w:rsidRPr="009A2B22">
        <w:rPr>
          <w:b/>
          <w:bCs/>
          <w:lang w:eastAsia="en-GB"/>
        </w:rPr>
        <w:t>Female &amp; Non-Binary Sessions – Expression of Interest</w:t>
      </w:r>
      <w:r w:rsidRPr="009A2B22">
        <w:rPr>
          <w:lang w:eastAsia="en-GB"/>
        </w:rPr>
        <w:br/>
        <w:t>Ignite Bristol is seeking views on how to make sport more welcoming for girls and non-binary young people.</w:t>
      </w:r>
      <w:r w:rsidRPr="009A2B22">
        <w:rPr>
          <w:lang w:eastAsia="en-GB"/>
        </w:rPr>
        <w:br/>
        <w:t xml:space="preserve">Complete the form: </w:t>
      </w:r>
      <w:hyperlink r:id="rId42" w:tgtFrame="_new" w:history="1">
        <w:r w:rsidRPr="009A2B22">
          <w:rPr>
            <w:rStyle w:val="Hyperlink"/>
            <w:lang w:eastAsia="en-GB"/>
          </w:rPr>
          <w:t>https://forms.office.com/e/XsaAWCCVHY</w:t>
        </w:r>
      </w:hyperlink>
    </w:p>
    <w:p w14:paraId="17585C9E" w14:textId="77777777" w:rsidR="005A4370" w:rsidRPr="006A49EC" w:rsidRDefault="005A4370" w:rsidP="005A4370">
      <w:pPr>
        <w:rPr>
          <w:lang w:eastAsia="en-GB"/>
        </w:rPr>
      </w:pPr>
      <w:r w:rsidRPr="001B3A62">
        <w:rPr>
          <w:lang w:eastAsia="en-GB"/>
        </w:rPr>
        <w:t xml:space="preserve">Find out more: </w:t>
      </w:r>
      <w:hyperlink r:id="rId43" w:tgtFrame="_new" w:history="1">
        <w:r w:rsidRPr="001B3A62">
          <w:rPr>
            <w:rStyle w:val="Hyperlink"/>
            <w:lang w:eastAsia="en-GB"/>
          </w:rPr>
          <w:t>ignitebristol.co.uk</w:t>
        </w:r>
      </w:hyperlink>
    </w:p>
    <w:p w14:paraId="7B491380" w14:textId="77777777" w:rsidR="00A23127" w:rsidRDefault="00A23127" w:rsidP="00A23127">
      <w:pPr>
        <w:pStyle w:val="Heading2"/>
      </w:pPr>
      <w:r w:rsidRPr="00CD3B0A">
        <w:t>FA Para Football – England Talent Days</w:t>
      </w:r>
    </w:p>
    <w:p w14:paraId="3D7E1554" w14:textId="77777777" w:rsidR="00A23127" w:rsidRPr="00CD3B0A" w:rsidRDefault="00A23127" w:rsidP="00A23127">
      <w:pPr>
        <w:spacing w:after="160"/>
      </w:pPr>
      <w:r w:rsidRPr="00CD3B0A">
        <w:t>For ages 7–16 with a visual impairment, cerebral palsy, or hearing impairment. First step on the Para Football pathway. Upcoming dates: 18 October 2025 and 1 April 2026 at St George’s Park, DE13 9PD. Register online</w:t>
      </w:r>
      <w:r>
        <w:t xml:space="preserve"> - </w:t>
      </w:r>
      <w:hyperlink r:id="rId44" w:tgtFrame="_new" w:history="1">
        <w:r w:rsidRPr="009D58B8">
          <w:rPr>
            <w:rStyle w:val="Hyperlink"/>
            <w:lang w:eastAsia="en-GB"/>
          </w:rPr>
          <w:t>https://forms.office.com/e/RqFfguz20V</w:t>
        </w:r>
      </w:hyperlink>
    </w:p>
    <w:p w14:paraId="29050CDC" w14:textId="77777777" w:rsidR="00A23127" w:rsidRDefault="00A23127" w:rsidP="00A23127">
      <w:pPr>
        <w:pStyle w:val="Heading2"/>
      </w:pPr>
      <w:r w:rsidRPr="00CD3B0A">
        <w:t>Guide Dogs Children’s Services</w:t>
      </w:r>
    </w:p>
    <w:p w14:paraId="41CB297D" w14:textId="77777777" w:rsidR="00A23127" w:rsidRPr="00CD3B0A" w:rsidRDefault="00A23127" w:rsidP="00A23127">
      <w:pPr>
        <w:spacing w:after="160"/>
      </w:pPr>
      <w:hyperlink r:id="rId45" w:history="1">
        <w:r w:rsidRPr="00654D07">
          <w:rPr>
            <w:rStyle w:val="Hyperlink"/>
          </w:rPr>
          <w:t>Guide Dog s</w:t>
        </w:r>
        <w:r w:rsidRPr="00CD3B0A">
          <w:rPr>
            <w:rStyle w:val="Hyperlink"/>
          </w:rPr>
          <w:t>ervices for children</w:t>
        </w:r>
      </w:hyperlink>
      <w:r w:rsidRPr="00CD3B0A">
        <w:t xml:space="preserve"> with vision impairment and their families, from independent living skills to family events. My Time to Play (ages 0–4) helps children develop through play. Groups are running in Bath &amp; </w:t>
      </w:r>
      <w:proofErr w:type="gramStart"/>
      <w:r w:rsidRPr="00CD3B0A">
        <w:t>North East</w:t>
      </w:r>
      <w:proofErr w:type="gramEnd"/>
      <w:r w:rsidRPr="00CD3B0A">
        <w:t xml:space="preserve"> Somerset, with new ones starting in South Gloucestershire and North Somerset this autumn.</w:t>
      </w:r>
    </w:p>
    <w:p w14:paraId="2A038AE3" w14:textId="77777777" w:rsidR="00A23127" w:rsidRPr="00CD3B0A" w:rsidRDefault="00A23127" w:rsidP="00A23127">
      <w:pPr>
        <w:pStyle w:val="Heading2"/>
      </w:pPr>
      <w:r w:rsidRPr="00CD3B0A">
        <w:lastRenderedPageBreak/>
        <w:t>RNC events for young people</w:t>
      </w:r>
    </w:p>
    <w:p w14:paraId="64F3DE36" w14:textId="77777777" w:rsidR="00A23127" w:rsidRPr="00CD3B0A" w:rsidRDefault="00A23127" w:rsidP="00A23127">
      <w:pPr>
        <w:numPr>
          <w:ilvl w:val="0"/>
          <w:numId w:val="45"/>
        </w:numPr>
        <w:spacing w:after="160"/>
      </w:pPr>
      <w:r w:rsidRPr="00CD3B0A">
        <w:t>Have a Go Weekend (25–26 October) for ages 13–17: free activities and accommodation.</w:t>
      </w:r>
    </w:p>
    <w:p w14:paraId="7AA09CD9" w14:textId="77777777" w:rsidR="00A23127" w:rsidRDefault="00A23127" w:rsidP="00A23127">
      <w:pPr>
        <w:numPr>
          <w:ilvl w:val="0"/>
          <w:numId w:val="45"/>
        </w:numPr>
        <w:spacing w:after="160"/>
      </w:pPr>
      <w:r w:rsidRPr="00CD3B0A">
        <w:t>Get Workplace Ready (ages 18–29): free three-month course starting 27 October.</w:t>
      </w:r>
    </w:p>
    <w:p w14:paraId="7EAE2BDC" w14:textId="77777777" w:rsidR="00A23127" w:rsidRPr="00CD3B0A" w:rsidRDefault="00A23127" w:rsidP="00A23127">
      <w:pPr>
        <w:spacing w:after="160"/>
      </w:pPr>
      <w:r w:rsidRPr="00CF505F">
        <w:rPr>
          <w:lang w:eastAsia="en-GB"/>
        </w:rPr>
        <w:t xml:space="preserve">Details and booking: </w:t>
      </w:r>
      <w:hyperlink r:id="rId46" w:tgtFrame="_new" w:history="1">
        <w:r w:rsidRPr="00CF505F">
          <w:rPr>
            <w:rStyle w:val="Hyperlink"/>
            <w:lang w:eastAsia="en-GB"/>
          </w:rPr>
          <w:t>www.rnc.ac.uk</w:t>
        </w:r>
      </w:hyperlink>
    </w:p>
    <w:p w14:paraId="7AD5A103" w14:textId="77777777" w:rsidR="00A23127" w:rsidRDefault="00A23127" w:rsidP="00A23127">
      <w:pPr>
        <w:pStyle w:val="Heading2"/>
      </w:pPr>
      <w:r w:rsidRPr="00CD3B0A">
        <w:t>The Outlook Trust</w:t>
      </w:r>
    </w:p>
    <w:p w14:paraId="708EE74C" w14:textId="77777777" w:rsidR="00A23127" w:rsidRPr="00CD3B0A" w:rsidRDefault="00A23127" w:rsidP="00A23127">
      <w:pPr>
        <w:spacing w:after="160"/>
      </w:pPr>
      <w:r w:rsidRPr="00CD3B0A">
        <w:t>Outdoor activity and residential breaks for blind and partially sighted children and young people with additional disabilities.</w:t>
      </w:r>
      <w:r>
        <w:t xml:space="preserve"> Link - </w:t>
      </w:r>
      <w:hyperlink r:id="rId47" w:history="1">
        <w:r w:rsidRPr="00CF505F">
          <w:rPr>
            <w:rStyle w:val="Hyperlink"/>
            <w:lang w:eastAsia="en-GB"/>
          </w:rPr>
          <w:t xml:space="preserve">About </w:t>
        </w:r>
        <w:proofErr w:type="gramStart"/>
        <w:r w:rsidRPr="00CF505F">
          <w:rPr>
            <w:rStyle w:val="Hyperlink"/>
            <w:lang w:eastAsia="en-GB"/>
          </w:rPr>
          <w:t>The</w:t>
        </w:r>
        <w:proofErr w:type="gramEnd"/>
        <w:r w:rsidRPr="00CF505F">
          <w:rPr>
            <w:rStyle w:val="Hyperlink"/>
            <w:lang w:eastAsia="en-GB"/>
          </w:rPr>
          <w:t xml:space="preserve"> Outlook Trust Charity</w:t>
        </w:r>
      </w:hyperlink>
    </w:p>
    <w:p w14:paraId="354C4E83" w14:textId="77777777" w:rsidR="00A23127" w:rsidRDefault="00A23127" w:rsidP="00A23127">
      <w:pPr>
        <w:pStyle w:val="Heading2"/>
      </w:pPr>
      <w:r w:rsidRPr="00CD3B0A">
        <w:t>Super 1s girls’ cricket</w:t>
      </w:r>
    </w:p>
    <w:p w14:paraId="4B6CD3D4" w14:textId="77777777" w:rsidR="00A23127" w:rsidRPr="00CD3B0A" w:rsidRDefault="00A23127" w:rsidP="00A23127">
      <w:pPr>
        <w:spacing w:after="160"/>
      </w:pPr>
      <w:r w:rsidRPr="00CD3B0A">
        <w:t>Free inclusive sessions for girls aged 12–25 with SEND. Mondays, 6–7pm, Hanham Cricket Club, BS15 3NP</w:t>
      </w:r>
      <w:r>
        <w:t xml:space="preserve"> </w:t>
      </w:r>
      <w:hyperlink r:id="rId48" w:history="1">
        <w:r w:rsidRPr="00CF505F">
          <w:rPr>
            <w:rStyle w:val="Hyperlink"/>
            <w:lang w:eastAsia="en-GB"/>
          </w:rPr>
          <w:t>jeanette.tate@glosccc.co.uk</w:t>
        </w:r>
      </w:hyperlink>
    </w:p>
    <w:p w14:paraId="2907367F" w14:textId="77777777" w:rsidR="00A23127" w:rsidRDefault="00A23127" w:rsidP="00A23127">
      <w:pPr>
        <w:pStyle w:val="Heading2"/>
      </w:pPr>
      <w:r w:rsidRPr="00CD3B0A">
        <w:t>City of Bristol Para Swimming</w:t>
      </w:r>
    </w:p>
    <w:p w14:paraId="14C26EBF" w14:textId="77777777" w:rsidR="00A23127" w:rsidRPr="00CD3B0A" w:rsidRDefault="00A23127" w:rsidP="00A23127">
      <w:pPr>
        <w:spacing w:after="160"/>
      </w:pPr>
      <w:r w:rsidRPr="00CD3B0A">
        <w:t>Trials for confident swimmers aged 7+ with basic stroke ability. Flexible to individual needs.</w:t>
      </w:r>
      <w:r>
        <w:t xml:space="preserve"> Coach Kiera - </w:t>
      </w:r>
      <w:hyperlink r:id="rId49" w:history="1">
        <w:r w:rsidRPr="00097BB7">
          <w:rPr>
            <w:rStyle w:val="Hyperlink"/>
            <w:lang w:eastAsia="en-GB"/>
          </w:rPr>
          <w:t>cobscpara@gmail.com</w:t>
        </w:r>
      </w:hyperlink>
      <w:r>
        <w:rPr>
          <w:lang w:eastAsia="en-GB"/>
        </w:rPr>
        <w:t xml:space="preserve"> </w:t>
      </w:r>
      <w:r w:rsidRPr="00CF505F">
        <w:rPr>
          <w:lang w:eastAsia="en-GB"/>
        </w:rPr>
        <w:t xml:space="preserve"> </w:t>
      </w:r>
    </w:p>
    <w:p w14:paraId="423C4F49" w14:textId="77777777" w:rsidR="00A23127" w:rsidRDefault="00A23127" w:rsidP="00A23127">
      <w:pPr>
        <w:pStyle w:val="Heading2"/>
      </w:pPr>
      <w:r w:rsidRPr="00CD3B0A">
        <w:t>Inclusive tennis – Winterbourne</w:t>
      </w:r>
    </w:p>
    <w:p w14:paraId="021F493E" w14:textId="26771A65" w:rsidR="00A23127" w:rsidRPr="00CD3B0A" w:rsidRDefault="00A23127" w:rsidP="00A23127">
      <w:pPr>
        <w:spacing w:after="160"/>
      </w:pPr>
      <w:r w:rsidRPr="00CD3B0A">
        <w:t>For ages 8–18 who are disabled, d/Deaf, or neurodivergent. Thursdays, 5–5.45pm at Winterbourne Tennis Club. First session free.</w:t>
      </w:r>
      <w:r>
        <w:t xml:space="preserve"> </w:t>
      </w:r>
      <w:hyperlink r:id="rId50" w:tgtFrame="_new" w:history="1">
        <w:r w:rsidRPr="00AE76D2">
          <w:rPr>
            <w:rStyle w:val="Hyperlink"/>
            <w:lang w:eastAsia="en-GB"/>
          </w:rPr>
          <w:t>Winterbourne Tennis Club booking link</w:t>
        </w:r>
      </w:hyperlink>
    </w:p>
    <w:p w14:paraId="05497750" w14:textId="77777777" w:rsidR="00A23127" w:rsidRPr="00CD3B0A" w:rsidRDefault="00A23127" w:rsidP="00A23127">
      <w:pPr>
        <w:pStyle w:val="Heading2"/>
      </w:pPr>
      <w:r w:rsidRPr="00CD3B0A">
        <w:lastRenderedPageBreak/>
        <w:t>Online groups</w:t>
      </w:r>
    </w:p>
    <w:p w14:paraId="6E72FCD9" w14:textId="77777777" w:rsidR="00A23127" w:rsidRPr="00CD3B0A" w:rsidRDefault="00A23127" w:rsidP="00A23127">
      <w:pPr>
        <w:numPr>
          <w:ilvl w:val="0"/>
          <w:numId w:val="46"/>
        </w:numPr>
        <w:spacing w:after="160"/>
      </w:pPr>
      <w:hyperlink r:id="rId51" w:history="1">
        <w:r w:rsidRPr="00CD3B0A">
          <w:rPr>
            <w:rStyle w:val="Hyperlink"/>
          </w:rPr>
          <w:t>LOOK Healthy Parent Carer Programme</w:t>
        </w:r>
      </w:hyperlink>
      <w:r w:rsidRPr="00CD3B0A">
        <w:t>: 12-week online course in Spring 2026 (apply by 3 November).</w:t>
      </w:r>
    </w:p>
    <w:p w14:paraId="4C5AF7EC" w14:textId="77777777" w:rsidR="00A23127" w:rsidRPr="00CD3B0A" w:rsidRDefault="00A23127" w:rsidP="00A23127">
      <w:pPr>
        <w:numPr>
          <w:ilvl w:val="0"/>
          <w:numId w:val="46"/>
        </w:numPr>
        <w:spacing w:after="160"/>
      </w:pPr>
      <w:r w:rsidRPr="00CD3B0A">
        <w:t xml:space="preserve">Retina UK online </w:t>
      </w:r>
      <w:hyperlink r:id="rId52" w:history="1">
        <w:r w:rsidRPr="001E3F30">
          <w:rPr>
            <w:rStyle w:val="Hyperlink"/>
          </w:rPr>
          <w:t>Peer Support Group for the parents and carers</w:t>
        </w:r>
      </w:hyperlink>
      <w:r w:rsidRPr="00654D07">
        <w:t xml:space="preserve"> </w:t>
      </w:r>
      <w:proofErr w:type="spellStart"/>
      <w:r w:rsidRPr="00CD3B0A">
        <w:t>carers</w:t>
      </w:r>
      <w:proofErr w:type="spellEnd"/>
      <w:r w:rsidRPr="00CD3B0A">
        <w:t xml:space="preserve"> of children with inherited retinal dystrophy</w:t>
      </w:r>
    </w:p>
    <w:p w14:paraId="5B4AD40D" w14:textId="77777777" w:rsidR="000815C6" w:rsidRDefault="000815C6" w:rsidP="000815C6">
      <w:pPr>
        <w:pStyle w:val="Arialnormal"/>
      </w:pPr>
    </w:p>
    <w:p w14:paraId="352897E2" w14:textId="77777777" w:rsidR="0082325F" w:rsidRDefault="0082325F" w:rsidP="0082325F">
      <w:pPr>
        <w:pStyle w:val="Heading1"/>
      </w:pPr>
      <w:bookmarkStart w:id="16" w:name="_Toc209707055"/>
      <w:r>
        <w:t>Research Opportunities</w:t>
      </w:r>
      <w:bookmarkEnd w:id="16"/>
    </w:p>
    <w:p w14:paraId="2032D9D9" w14:textId="5CBD6887" w:rsidR="00D60521" w:rsidRDefault="00D60521" w:rsidP="00D60521">
      <w:pPr>
        <w:pStyle w:val="Heading2"/>
      </w:pPr>
      <w:r w:rsidRPr="00D60521">
        <w:t xml:space="preserve">Have your say – Sight Support </w:t>
      </w:r>
      <w:r w:rsidR="00A23127">
        <w:t xml:space="preserve">West of England </w:t>
      </w:r>
      <w:r w:rsidRPr="00D60521">
        <w:t>survey</w:t>
      </w:r>
    </w:p>
    <w:p w14:paraId="02BB04B6" w14:textId="29A453E2" w:rsidR="00D60521" w:rsidRPr="00D60521" w:rsidRDefault="00D60521" w:rsidP="00D60521">
      <w:pPr>
        <w:rPr>
          <w:lang w:eastAsia="en-GB"/>
        </w:rPr>
      </w:pPr>
      <w:r w:rsidRPr="00D60521">
        <w:rPr>
          <w:lang w:eastAsia="en-GB"/>
        </w:rPr>
        <w:t>We’d love to hear from anyone with lived experience of sight loss about how we can best support people across our region. Our short survey takes about 15 minutes, and all responses will be kept confidential.</w:t>
      </w:r>
    </w:p>
    <w:p w14:paraId="5BB078FB" w14:textId="77777777" w:rsidR="00D60521" w:rsidRPr="00D60521" w:rsidRDefault="00D60521" w:rsidP="00D60521">
      <w:pPr>
        <w:rPr>
          <w:lang w:eastAsia="en-GB"/>
        </w:rPr>
      </w:pPr>
      <w:r w:rsidRPr="00D60521">
        <w:rPr>
          <w:lang w:eastAsia="en-GB"/>
        </w:rPr>
        <w:t>You can take part in the way that suits you best:</w:t>
      </w:r>
    </w:p>
    <w:p w14:paraId="1C1E1E3D" w14:textId="77777777" w:rsidR="00D60521" w:rsidRPr="00995F6F" w:rsidRDefault="00D60521" w:rsidP="00995F6F">
      <w:pPr>
        <w:pStyle w:val="Arialnormal"/>
        <w:numPr>
          <w:ilvl w:val="0"/>
          <w:numId w:val="8"/>
        </w:numPr>
        <w:rPr>
          <w:rFonts w:cs="Arial"/>
          <w:szCs w:val="32"/>
        </w:rPr>
      </w:pPr>
      <w:r w:rsidRPr="00995F6F">
        <w:rPr>
          <w:rFonts w:cs="Arial"/>
          <w:szCs w:val="32"/>
        </w:rPr>
        <w:t xml:space="preserve">Online: </w:t>
      </w:r>
      <w:hyperlink r:id="rId53" w:tgtFrame="_new" w:history="1">
        <w:r w:rsidRPr="00995F6F">
          <w:rPr>
            <w:rStyle w:val="Hyperlink"/>
            <w:rFonts w:cs="Arial"/>
            <w:szCs w:val="32"/>
          </w:rPr>
          <w:t>https://forms.office.com/e/vb73YjaTyQ</w:t>
        </w:r>
      </w:hyperlink>
    </w:p>
    <w:p w14:paraId="0F77C4D5" w14:textId="77777777" w:rsidR="00995F6F" w:rsidRPr="00995F6F" w:rsidRDefault="00995F6F" w:rsidP="00995F6F">
      <w:pPr>
        <w:pStyle w:val="Arialnormal"/>
        <w:numPr>
          <w:ilvl w:val="0"/>
          <w:numId w:val="8"/>
        </w:numPr>
        <w:rPr>
          <w:rFonts w:eastAsia="Times New Roman" w:cs="Arial"/>
          <w:szCs w:val="32"/>
        </w:rPr>
      </w:pPr>
      <w:r w:rsidRPr="00995F6F">
        <w:rPr>
          <w:rFonts w:eastAsia="Times New Roman" w:cs="Arial"/>
          <w:szCs w:val="32"/>
        </w:rPr>
        <w:t>By phone: call 0117 322 4885</w:t>
      </w:r>
    </w:p>
    <w:p w14:paraId="00C6DBDA" w14:textId="77777777" w:rsidR="00995F6F" w:rsidRPr="00995F6F" w:rsidRDefault="00995F6F" w:rsidP="00995F6F">
      <w:pPr>
        <w:pStyle w:val="Arialnormal"/>
        <w:numPr>
          <w:ilvl w:val="0"/>
          <w:numId w:val="8"/>
        </w:numPr>
        <w:rPr>
          <w:rFonts w:eastAsia="Times New Roman" w:cs="Arial"/>
          <w:szCs w:val="32"/>
        </w:rPr>
      </w:pPr>
      <w:r w:rsidRPr="00995F6F">
        <w:rPr>
          <w:rFonts w:eastAsia="Times New Roman" w:cs="Arial"/>
          <w:szCs w:val="32"/>
        </w:rPr>
        <w:t>At your local hub in October</w:t>
      </w:r>
    </w:p>
    <w:p w14:paraId="67ECDDB6" w14:textId="77777777" w:rsidR="00995F6F" w:rsidRPr="00995F6F" w:rsidRDefault="00995F6F" w:rsidP="00995F6F">
      <w:pPr>
        <w:pStyle w:val="Arialnormal"/>
        <w:numPr>
          <w:ilvl w:val="0"/>
          <w:numId w:val="8"/>
        </w:numPr>
        <w:rPr>
          <w:rFonts w:eastAsia="Times New Roman" w:cs="Arial"/>
          <w:szCs w:val="32"/>
        </w:rPr>
      </w:pPr>
      <w:r w:rsidRPr="00995F6F">
        <w:rPr>
          <w:rFonts w:eastAsia="Times New Roman" w:cs="Arial"/>
          <w:szCs w:val="32"/>
        </w:rPr>
        <w:t>In writing, if you received our survey letter</w:t>
      </w:r>
    </w:p>
    <w:p w14:paraId="0F3A5DFD" w14:textId="4ACB3358" w:rsidR="00D60521" w:rsidRPr="00995F6F" w:rsidRDefault="00995F6F" w:rsidP="00995F6F">
      <w:pPr>
        <w:pStyle w:val="Arialnormal"/>
        <w:rPr>
          <w:rFonts w:eastAsia="Times New Roman" w:cs="Arial"/>
          <w:szCs w:val="32"/>
        </w:rPr>
      </w:pPr>
      <w:r w:rsidRPr="00995F6F">
        <w:rPr>
          <w:rFonts w:eastAsia="Times New Roman" w:cs="Arial"/>
          <w:szCs w:val="32"/>
        </w:rPr>
        <w:t>The survey closes on 5 November. Results will be shared in the summer edition of Visible magazine.</w:t>
      </w:r>
    </w:p>
    <w:p w14:paraId="715CE1C9" w14:textId="77777777" w:rsidR="00BC5AC0" w:rsidRDefault="00BC5AC0" w:rsidP="00BC5AC0">
      <w:pPr>
        <w:pStyle w:val="Heading2"/>
      </w:pPr>
      <w:r w:rsidRPr="00BC5AC0">
        <w:lastRenderedPageBreak/>
        <w:t>How will you vote? – RNIB survey</w:t>
      </w:r>
    </w:p>
    <w:p w14:paraId="18FC6925" w14:textId="21B16CB8" w:rsidR="00BC5AC0" w:rsidRPr="00BC5AC0" w:rsidRDefault="009E07D6" w:rsidP="00BC5AC0">
      <w:pPr>
        <w:rPr>
          <w:lang w:eastAsia="en-GB"/>
        </w:rPr>
      </w:pPr>
      <w:r w:rsidRPr="009E07D6">
        <w:rPr>
          <w:lang w:eastAsia="en-GB"/>
        </w:rPr>
        <w:t xml:space="preserve">Further to the survey on local support provided by </w:t>
      </w:r>
      <w:r w:rsidR="006C27D3">
        <w:rPr>
          <w:lang w:eastAsia="en-GB"/>
        </w:rPr>
        <w:t>us here at Sight Support</w:t>
      </w:r>
      <w:r w:rsidRPr="009E07D6">
        <w:rPr>
          <w:lang w:eastAsia="en-GB"/>
        </w:rPr>
        <w:t xml:space="preserve">, the RNIB </w:t>
      </w:r>
      <w:r w:rsidR="006C27D3">
        <w:rPr>
          <w:lang w:eastAsia="en-GB"/>
        </w:rPr>
        <w:t xml:space="preserve">have </w:t>
      </w:r>
      <w:r w:rsidR="00BC5AC0" w:rsidRPr="00BC5AC0">
        <w:rPr>
          <w:lang w:eastAsia="en-GB"/>
        </w:rPr>
        <w:t>gathered ideas for new ways to support people with sight loss and now want your views on which could make the biggest difference. They are keen to hear from people living with sight loss, family and friends, and health or care professionals.</w:t>
      </w:r>
    </w:p>
    <w:p w14:paraId="265A62CC" w14:textId="77777777" w:rsidR="00BC5AC0" w:rsidRPr="00BC5AC0" w:rsidRDefault="00BC5AC0" w:rsidP="00BC5AC0">
      <w:pPr>
        <w:rPr>
          <w:lang w:eastAsia="en-GB"/>
        </w:rPr>
      </w:pPr>
      <w:r w:rsidRPr="00BC5AC0">
        <w:rPr>
          <w:lang w:eastAsia="en-GB"/>
        </w:rPr>
        <w:t>The survey takes 20–30 minutes, includes a quick eligibility check (age 18+), and is open until Wednesday 8 October 2025.</w:t>
      </w:r>
    </w:p>
    <w:p w14:paraId="5743E8D2" w14:textId="27A2F72C" w:rsidR="00BC5AC0" w:rsidRDefault="00BC5AC0" w:rsidP="00BC5AC0">
      <w:pPr>
        <w:rPr>
          <w:lang w:eastAsia="en-GB"/>
        </w:rPr>
      </w:pPr>
      <w:r w:rsidRPr="00BC5AC0">
        <w:rPr>
          <w:lang w:eastAsia="en-GB"/>
        </w:rPr>
        <w:t xml:space="preserve">Take part here: </w:t>
      </w:r>
      <w:hyperlink r:id="rId54" w:tgtFrame="_new" w:history="1">
        <w:r w:rsidRPr="00BC5AC0">
          <w:rPr>
            <w:rStyle w:val="Hyperlink"/>
            <w:lang w:eastAsia="en-GB"/>
          </w:rPr>
          <w:t>http://bit.ly/4251Rt5</w:t>
        </w:r>
      </w:hyperlink>
    </w:p>
    <w:p w14:paraId="25988F0C" w14:textId="77777777" w:rsidR="00AA3191" w:rsidRDefault="00AA3191" w:rsidP="00AA3191">
      <w:pPr>
        <w:pStyle w:val="Heading2"/>
      </w:pPr>
      <w:r w:rsidRPr="00AA3191">
        <w:t>AI-EMPOWERED: research on AI and disabled people’s work</w:t>
      </w:r>
    </w:p>
    <w:p w14:paraId="3E1B9CCB" w14:textId="08D98419" w:rsidR="00C21112" w:rsidRPr="00BC5AC0" w:rsidRDefault="00C21112" w:rsidP="00BC5AC0">
      <w:pPr>
        <w:rPr>
          <w:lang w:eastAsia="en-GB"/>
        </w:rPr>
      </w:pPr>
      <w:r w:rsidRPr="00C21112">
        <w:rPr>
          <w:lang w:eastAsia="en-GB"/>
        </w:rPr>
        <w:t>University of Birmingham researchers are exploring how AI is changing work for disabled people. Disabled people, employers, and stakeholders can join confidential surveys and interviews. Participation is voluntary and ethically approved.</w:t>
      </w:r>
      <w:r w:rsidRPr="00C21112">
        <w:rPr>
          <w:lang w:eastAsia="en-GB"/>
        </w:rPr>
        <w:br/>
        <w:t xml:space="preserve">Learn more and take part: </w:t>
      </w:r>
      <w:hyperlink r:id="rId55" w:history="1">
        <w:r w:rsidRPr="00EC7610">
          <w:rPr>
            <w:rStyle w:val="Hyperlink"/>
            <w:lang w:eastAsia="en-GB"/>
          </w:rPr>
          <w:t>ai-empowered.org.uk</w:t>
        </w:r>
        <w:r w:rsidR="00AA3191" w:rsidRPr="00EC7610">
          <w:rPr>
            <w:rStyle w:val="Hyperlink"/>
            <w:lang w:eastAsia="en-GB"/>
          </w:rPr>
          <w:t xml:space="preserve"> </w:t>
        </w:r>
      </w:hyperlink>
      <w:r w:rsidR="00AA3191">
        <w:rPr>
          <w:lang w:eastAsia="en-GB"/>
        </w:rPr>
        <w:t xml:space="preserve"> </w:t>
      </w:r>
      <w:r w:rsidRPr="00C21112">
        <w:rPr>
          <w:lang w:eastAsia="en-GB"/>
        </w:rPr>
        <w:br/>
        <w:t xml:space="preserve">Contact: </w:t>
      </w:r>
      <w:hyperlink r:id="rId56" w:history="1">
        <w:r w:rsidR="00AA3191" w:rsidRPr="00414AFC">
          <w:rPr>
            <w:rStyle w:val="Hyperlink"/>
            <w:lang w:eastAsia="en-GB"/>
          </w:rPr>
          <w:t>d.wheatley@bham.ac.uk</w:t>
        </w:r>
      </w:hyperlink>
      <w:r w:rsidR="00AA3191">
        <w:rPr>
          <w:lang w:eastAsia="en-GB"/>
        </w:rPr>
        <w:t xml:space="preserve"> </w:t>
      </w:r>
    </w:p>
    <w:p w14:paraId="1FF39A9C" w14:textId="77777777" w:rsidR="00D84CD4" w:rsidRDefault="00D84CD4" w:rsidP="00D84CD4">
      <w:pPr>
        <w:pStyle w:val="Heading2"/>
      </w:pPr>
      <w:r w:rsidRPr="00D84CD4">
        <w:t>Research study: childhood vision and sensory impairment</w:t>
      </w:r>
    </w:p>
    <w:p w14:paraId="3A72B5B2" w14:textId="73D726AC" w:rsidR="00D84CD4" w:rsidRPr="00D84CD4" w:rsidRDefault="00D84CD4" w:rsidP="00D84CD4">
      <w:pPr>
        <w:rPr>
          <w:lang w:eastAsia="en-GB"/>
        </w:rPr>
      </w:pPr>
      <w:r w:rsidRPr="00D84CD4">
        <w:rPr>
          <w:lang w:eastAsia="en-GB"/>
        </w:rPr>
        <w:t xml:space="preserve">Parents and professionals with experience of childhood vision impairment (including combined conditions such as VI and autism or deafness) are invited to take part in a University </w:t>
      </w:r>
      <w:r w:rsidRPr="00D84CD4">
        <w:rPr>
          <w:lang w:eastAsia="en-GB"/>
        </w:rPr>
        <w:lastRenderedPageBreak/>
        <w:t>College London study. The aim is to identify future research priorities based on real-world needs.</w:t>
      </w:r>
    </w:p>
    <w:p w14:paraId="5DB13B83" w14:textId="77777777" w:rsidR="00D84CD4" w:rsidRPr="00D84CD4" w:rsidRDefault="00D84CD4" w:rsidP="00D84CD4">
      <w:pPr>
        <w:rPr>
          <w:lang w:eastAsia="en-GB"/>
        </w:rPr>
      </w:pPr>
      <w:r w:rsidRPr="00D84CD4">
        <w:rPr>
          <w:lang w:eastAsia="en-GB"/>
        </w:rPr>
        <w:t>Taking part involves completing an anonymous online survey lasting around 10–15 minutes. Participation is voluntary and confidential.</w:t>
      </w:r>
    </w:p>
    <w:p w14:paraId="73450639" w14:textId="2D9DD685" w:rsidR="00D84CD4" w:rsidRPr="00D84CD4" w:rsidRDefault="00D84CD4" w:rsidP="00D84CD4">
      <w:pPr>
        <w:rPr>
          <w:lang w:eastAsia="en-GB"/>
        </w:rPr>
      </w:pPr>
      <w:r w:rsidRPr="00D84CD4">
        <w:rPr>
          <w:lang w:eastAsia="en-GB"/>
        </w:rPr>
        <w:t xml:space="preserve">For more information or to request the survey link, contact Xinyu Yang at </w:t>
      </w:r>
      <w:hyperlink r:id="rId57" w:history="1">
        <w:r w:rsidRPr="00D84CD4">
          <w:rPr>
            <w:rStyle w:val="Hyperlink"/>
            <w:lang w:eastAsia="en-GB"/>
          </w:rPr>
          <w:t>zcjtxya@ucl.ac.uk</w:t>
        </w:r>
      </w:hyperlink>
      <w:r>
        <w:rPr>
          <w:lang w:eastAsia="en-GB"/>
        </w:rPr>
        <w:t xml:space="preserve"> </w:t>
      </w:r>
      <w:r w:rsidR="00661E0D">
        <w:rPr>
          <w:lang w:eastAsia="en-GB"/>
        </w:rPr>
        <w:t xml:space="preserve">or see this </w:t>
      </w:r>
      <w:hyperlink r:id="rId58" w:history="1">
        <w:proofErr w:type="spellStart"/>
        <w:r w:rsidR="000D2E97" w:rsidRPr="000D2E97">
          <w:rPr>
            <w:rStyle w:val="Hyperlink"/>
            <w:lang w:eastAsia="en-GB"/>
          </w:rPr>
          <w:t>UCl</w:t>
        </w:r>
        <w:proofErr w:type="spellEnd"/>
        <w:r w:rsidR="000D2E97" w:rsidRPr="000D2E97">
          <w:rPr>
            <w:rStyle w:val="Hyperlink"/>
            <w:lang w:eastAsia="en-GB"/>
          </w:rPr>
          <w:t xml:space="preserve"> participation information </w:t>
        </w:r>
        <w:r w:rsidR="00661E0D" w:rsidRPr="000D2E97">
          <w:rPr>
            <w:rStyle w:val="Hyperlink"/>
            <w:lang w:eastAsia="en-GB"/>
          </w:rPr>
          <w:t>webpage</w:t>
        </w:r>
      </w:hyperlink>
    </w:p>
    <w:p w14:paraId="32A7394F" w14:textId="77777777" w:rsidR="00806A71" w:rsidRDefault="00806A71" w:rsidP="0082325F">
      <w:pPr>
        <w:rPr>
          <w:lang w:eastAsia="en-GB"/>
        </w:rPr>
      </w:pPr>
    </w:p>
    <w:p w14:paraId="3B3FEB02" w14:textId="2E49875C" w:rsidR="00CF66AE" w:rsidRDefault="00CF66AE" w:rsidP="00B76299">
      <w:pPr>
        <w:pStyle w:val="Heading1"/>
      </w:pPr>
      <w:bookmarkStart w:id="17" w:name="_Toc209707056"/>
      <w:r>
        <w:t>Online Events / Notices / Gr</w:t>
      </w:r>
      <w:r w:rsidR="00B76299">
        <w:t>oups / Socials</w:t>
      </w:r>
      <w:bookmarkEnd w:id="17"/>
    </w:p>
    <w:p w14:paraId="5746A9A0" w14:textId="77777777" w:rsidR="009A4029" w:rsidRDefault="00884E72" w:rsidP="00CD0607">
      <w:pPr>
        <w:pStyle w:val="Arialnormal"/>
      </w:pPr>
      <w:r w:rsidRPr="00884E72">
        <w:t>Looking for online groups, events or peer support?</w:t>
      </w:r>
      <w:r w:rsidRPr="00884E72">
        <w:br/>
      </w:r>
      <w:r w:rsidR="00351272">
        <w:t>You can find</w:t>
      </w:r>
      <w:r w:rsidRPr="00884E72">
        <w:t xml:space="preserve"> many of our regular online listings</w:t>
      </w:r>
      <w:r w:rsidR="009D4545">
        <w:t>,</w:t>
      </w:r>
      <w:r w:rsidRPr="00884E72">
        <w:t xml:space="preserve"> including national social groups, webinars and condition-specific support</w:t>
      </w:r>
      <w:r w:rsidR="009D4545">
        <w:t>, on</w:t>
      </w:r>
      <w:r w:rsidRPr="00884E72">
        <w:t xml:space="preserve"> our website. </w:t>
      </w:r>
      <w:r w:rsidR="009D4545">
        <w:t xml:space="preserve"> </w:t>
      </w:r>
      <w:r w:rsidRPr="00884E72">
        <w:t>Visit</w:t>
      </w:r>
      <w:r w:rsidR="009A4FC9">
        <w:t xml:space="preserve"> our </w:t>
      </w:r>
      <w:hyperlink r:id="rId59"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4022DF2A" w14:textId="77777777" w:rsidR="00FC0EA5" w:rsidRPr="00492AE1" w:rsidRDefault="00FC0EA5" w:rsidP="00FC0EA5">
      <w:pPr>
        <w:spacing w:after="160" w:line="278" w:lineRule="auto"/>
      </w:pPr>
      <w:hyperlink r:id="rId60" w:history="1">
        <w:r w:rsidRPr="007D73A9">
          <w:rPr>
            <w:rStyle w:val="Hyperlink"/>
            <w:b/>
            <w:bCs/>
          </w:rPr>
          <w:t>Blind Ambition</w:t>
        </w:r>
      </w:hyperlink>
      <w:r>
        <w:rPr>
          <w:b/>
          <w:bCs/>
        </w:rPr>
        <w:t xml:space="preserve"> </w:t>
      </w:r>
    </w:p>
    <w:p w14:paraId="14D813B8" w14:textId="77777777" w:rsidR="00FC0EA5" w:rsidRPr="00492AE1" w:rsidRDefault="00FC0EA5" w:rsidP="00FC0EA5">
      <w:pPr>
        <w:numPr>
          <w:ilvl w:val="0"/>
          <w:numId w:val="42"/>
        </w:numPr>
        <w:spacing w:after="160" w:line="278" w:lineRule="auto"/>
      </w:pPr>
      <w:r w:rsidRPr="00492AE1">
        <w:t>Monthly Working Age Forum sessions discussing employment-related issues. The next is on 14 October.</w:t>
      </w:r>
    </w:p>
    <w:p w14:paraId="40793BEE" w14:textId="77777777" w:rsidR="00FC0EA5" w:rsidRPr="00492AE1" w:rsidRDefault="00FC0EA5" w:rsidP="00FC0EA5">
      <w:pPr>
        <w:spacing w:after="160" w:line="278" w:lineRule="auto"/>
      </w:pPr>
      <w:hyperlink r:id="rId61" w:history="1">
        <w:r w:rsidRPr="007D73A9">
          <w:rPr>
            <w:rStyle w:val="Hyperlink"/>
            <w:b/>
            <w:bCs/>
          </w:rPr>
          <w:t>Deafblind UK events</w:t>
        </w:r>
      </w:hyperlink>
    </w:p>
    <w:p w14:paraId="05FCFB3F" w14:textId="77777777" w:rsidR="00FC0EA5" w:rsidRPr="00492AE1" w:rsidRDefault="00FC0EA5" w:rsidP="00FC0EA5">
      <w:pPr>
        <w:numPr>
          <w:ilvl w:val="0"/>
          <w:numId w:val="43"/>
        </w:numPr>
        <w:spacing w:after="160" w:line="278" w:lineRule="auto"/>
      </w:pPr>
      <w:r w:rsidRPr="00492AE1">
        <w:t>Fortnightly Zoom sessions on Friday afternoons offering on-the-spot tech support for people with dual sensory loss. The next is on 3 October.</w:t>
      </w:r>
    </w:p>
    <w:p w14:paraId="553F54EF" w14:textId="77777777" w:rsidR="00FC0EA5" w:rsidRDefault="00FC0EA5" w:rsidP="00FC0EA5">
      <w:pPr>
        <w:numPr>
          <w:ilvl w:val="0"/>
          <w:numId w:val="43"/>
        </w:numPr>
        <w:spacing w:after="160" w:line="278" w:lineRule="auto"/>
      </w:pPr>
      <w:r w:rsidRPr="00492AE1">
        <w:t>Fortnightly online Job Club for people with sight and hearing loss. The next meeting is on 3 October.</w:t>
      </w:r>
    </w:p>
    <w:p w14:paraId="79AA45BD" w14:textId="77777777" w:rsidR="00FC0EA5" w:rsidRPr="00492AE1" w:rsidRDefault="00FC0EA5" w:rsidP="00FC0EA5">
      <w:pPr>
        <w:numPr>
          <w:ilvl w:val="0"/>
          <w:numId w:val="43"/>
        </w:numPr>
        <w:spacing w:after="160" w:line="278" w:lineRule="auto"/>
      </w:pPr>
      <w:hyperlink r:id="rId62" w:history="1">
        <w:r w:rsidRPr="00DA3FAA">
          <w:rPr>
            <w:rStyle w:val="Hyperlink"/>
          </w:rPr>
          <w:t>Online annual Deafblind conference</w:t>
        </w:r>
      </w:hyperlink>
      <w:r>
        <w:t xml:space="preserve"> 9</w:t>
      </w:r>
      <w:r w:rsidRPr="00DA3FAA">
        <w:rPr>
          <w:vertAlign w:val="superscript"/>
        </w:rPr>
        <w:t>th</w:t>
      </w:r>
      <w:r>
        <w:t xml:space="preserve"> October</w:t>
      </w:r>
    </w:p>
    <w:p w14:paraId="1442599A" w14:textId="77777777" w:rsidR="00FC0EA5" w:rsidRDefault="00FC0EA5" w:rsidP="00FC0EA5">
      <w:pPr>
        <w:rPr>
          <w:b/>
          <w:bCs/>
        </w:rPr>
      </w:pPr>
      <w:hyperlink r:id="rId63" w:history="1">
        <w:r w:rsidRPr="00DA3FAA">
          <w:rPr>
            <w:rStyle w:val="Hyperlink"/>
            <w:b/>
            <w:bCs/>
          </w:rPr>
          <w:t>Fight For Sight</w:t>
        </w:r>
      </w:hyperlink>
    </w:p>
    <w:p w14:paraId="507418D3" w14:textId="77777777" w:rsidR="00FC0EA5" w:rsidRPr="00DA3FAA" w:rsidRDefault="00FC0EA5" w:rsidP="00FC0EA5">
      <w:r w:rsidRPr="00DA3FAA">
        <w:t>Online webinars</w:t>
      </w:r>
    </w:p>
    <w:p w14:paraId="10E9331E" w14:textId="77777777" w:rsidR="00FC0EA5" w:rsidRDefault="00FC0EA5" w:rsidP="00FC0EA5">
      <w:hyperlink r:id="rId64" w:history="1">
        <w:r w:rsidRPr="00492AE1">
          <w:rPr>
            <w:rStyle w:val="Hyperlink"/>
            <w:b/>
            <w:bCs/>
          </w:rPr>
          <w:t>Glaucoma UK</w:t>
        </w:r>
      </w:hyperlink>
    </w:p>
    <w:p w14:paraId="5D5ABEEB" w14:textId="77777777" w:rsidR="00FC0EA5" w:rsidRPr="00492AE1" w:rsidRDefault="00FC0EA5" w:rsidP="00FC0EA5">
      <w:pPr>
        <w:spacing w:after="160" w:line="278" w:lineRule="auto"/>
      </w:pPr>
      <w:r>
        <w:t xml:space="preserve">Offer both face to face and online meetings. </w:t>
      </w:r>
      <w:r w:rsidRPr="00492AE1">
        <w:t>Next Digital Support Group meeting: 7pm on 28 October. Topic: Driving and Glaucoma.</w:t>
      </w:r>
    </w:p>
    <w:p w14:paraId="7D5B1FF9" w14:textId="77777777" w:rsidR="00FC0EA5" w:rsidRPr="00492AE1" w:rsidRDefault="00FC0EA5" w:rsidP="00FC0EA5">
      <w:pPr>
        <w:spacing w:after="160" w:line="278" w:lineRule="auto"/>
      </w:pPr>
      <w:hyperlink r:id="rId65" w:history="1">
        <w:r w:rsidRPr="00492AE1">
          <w:rPr>
            <w:rStyle w:val="Hyperlink"/>
            <w:b/>
            <w:bCs/>
          </w:rPr>
          <w:t>Macular Society</w:t>
        </w:r>
      </w:hyperlink>
    </w:p>
    <w:p w14:paraId="2BE69529" w14:textId="77777777" w:rsidR="00FC0EA5" w:rsidRPr="00492AE1" w:rsidRDefault="00FC0EA5" w:rsidP="00FC0EA5">
      <w:pPr>
        <w:numPr>
          <w:ilvl w:val="0"/>
          <w:numId w:val="44"/>
        </w:numPr>
        <w:spacing w:after="160" w:line="278" w:lineRule="auto"/>
      </w:pPr>
      <w:r w:rsidRPr="00492AE1">
        <w:t>My Macular and Me monthly webinars. Next session: 21 October (topic TBC).</w:t>
      </w:r>
    </w:p>
    <w:p w14:paraId="47F5098E" w14:textId="77777777" w:rsidR="00FC0EA5" w:rsidRPr="00492AE1" w:rsidRDefault="00FC0EA5" w:rsidP="00FC0EA5">
      <w:pPr>
        <w:numPr>
          <w:ilvl w:val="0"/>
          <w:numId w:val="44"/>
        </w:numPr>
        <w:spacing w:after="160" w:line="278" w:lineRule="auto"/>
      </w:pPr>
      <w:r w:rsidRPr="00492AE1">
        <w:t xml:space="preserve">Online condition-specific groups for people with diabetic macular oedema, myopic macular degeneration, </w:t>
      </w:r>
      <w:proofErr w:type="gramStart"/>
      <w:r w:rsidRPr="00492AE1">
        <w:t>Best</w:t>
      </w:r>
      <w:proofErr w:type="gramEnd"/>
      <w:r w:rsidRPr="00492AE1">
        <w:t xml:space="preserve"> disease, Sorsby’s fundus dystrophy, and Punctate Inner Choroidopathy (PIC). Also, a group for people with early onset macular degeneration.</w:t>
      </w:r>
    </w:p>
    <w:p w14:paraId="1E7C6740" w14:textId="77777777" w:rsidR="00FC0EA5" w:rsidRDefault="00FC0EA5" w:rsidP="00FC0EA5">
      <w:hyperlink r:id="rId66" w:history="1">
        <w:r w:rsidRPr="00492AE1">
          <w:rPr>
            <w:rStyle w:val="Hyperlink"/>
            <w:b/>
            <w:bCs/>
          </w:rPr>
          <w:t>Marfan Trust</w:t>
        </w:r>
      </w:hyperlink>
    </w:p>
    <w:p w14:paraId="2591D3D9" w14:textId="77777777" w:rsidR="00FC0EA5" w:rsidRPr="00492AE1" w:rsidRDefault="00FC0EA5" w:rsidP="00FC0EA5">
      <w:pPr>
        <w:spacing w:after="160" w:line="278" w:lineRule="auto"/>
      </w:pPr>
      <w:r w:rsidRPr="00492AE1">
        <w:t xml:space="preserve">Runs </w:t>
      </w:r>
      <w:proofErr w:type="spellStart"/>
      <w:proofErr w:type="gramStart"/>
      <w:r w:rsidRPr="00492AE1">
        <w:t>a</w:t>
      </w:r>
      <w:proofErr w:type="spellEnd"/>
      <w:proofErr w:type="gramEnd"/>
      <w:r w:rsidRPr="00492AE1">
        <w:t xml:space="preserve"> </w:t>
      </w:r>
      <w:r>
        <w:t>online clinics</w:t>
      </w:r>
      <w:r w:rsidRPr="00492AE1">
        <w:t xml:space="preserve"> for people affected by Marfan syndrome.</w:t>
      </w:r>
    </w:p>
    <w:p w14:paraId="6678FE40" w14:textId="77777777" w:rsidR="00FC0EA5" w:rsidRDefault="00FC0EA5" w:rsidP="00FC0EA5">
      <w:hyperlink r:id="rId67" w:history="1">
        <w:r w:rsidRPr="00492AE1">
          <w:rPr>
            <w:rStyle w:val="Hyperlink"/>
            <w:b/>
            <w:bCs/>
          </w:rPr>
          <w:t>Nystagmus Network</w:t>
        </w:r>
      </w:hyperlink>
    </w:p>
    <w:p w14:paraId="4ABED5F6" w14:textId="77777777" w:rsidR="00FC0EA5" w:rsidRDefault="00FC0EA5" w:rsidP="00FC0EA5">
      <w:r w:rsidRPr="00492AE1">
        <w:t xml:space="preserve">Runs virtual support groups for adults with acquired or congenital nystagmus. </w:t>
      </w:r>
    </w:p>
    <w:p w14:paraId="162309BF" w14:textId="77777777" w:rsidR="00FC0EA5" w:rsidRDefault="00FC0EA5" w:rsidP="00FC0EA5">
      <w:hyperlink r:id="rId68" w:history="1">
        <w:r w:rsidRPr="00DA3FAA">
          <w:rPr>
            <w:rStyle w:val="Hyperlink"/>
          </w:rPr>
          <w:t>Retina UK</w:t>
        </w:r>
      </w:hyperlink>
      <w:r w:rsidRPr="00DA3FAA">
        <w:t xml:space="preserve"> </w:t>
      </w:r>
    </w:p>
    <w:p w14:paraId="5939B3E2" w14:textId="77777777" w:rsidR="00FC0EA5" w:rsidRPr="00492AE1" w:rsidRDefault="00FC0EA5" w:rsidP="00FC0EA5">
      <w:pPr>
        <w:spacing w:after="160" w:line="278" w:lineRule="auto"/>
      </w:pPr>
      <w:r>
        <w:t>R</w:t>
      </w:r>
      <w:r w:rsidRPr="00DA3FAA">
        <w:t>uns a wide range of Peer Support Groups</w:t>
      </w:r>
    </w:p>
    <w:p w14:paraId="15B6DA98" w14:textId="77777777" w:rsidR="00FC0EA5" w:rsidRDefault="00FC0EA5" w:rsidP="00FC0EA5">
      <w:hyperlink r:id="rId69" w:history="1">
        <w:r w:rsidRPr="00492AE1">
          <w:rPr>
            <w:rStyle w:val="Hyperlink"/>
            <w:b/>
            <w:bCs/>
          </w:rPr>
          <w:t>RNIB</w:t>
        </w:r>
        <w:r w:rsidRPr="00C5049A">
          <w:rPr>
            <w:rStyle w:val="Hyperlink"/>
            <w:b/>
            <w:bCs/>
          </w:rPr>
          <w:t xml:space="preserve"> online groups</w:t>
        </w:r>
      </w:hyperlink>
    </w:p>
    <w:p w14:paraId="22ECA581" w14:textId="77777777" w:rsidR="00FC0EA5" w:rsidRDefault="00FC0EA5" w:rsidP="00FC0EA5">
      <w:r w:rsidRPr="00492AE1">
        <w:lastRenderedPageBreak/>
        <w:t>Community Connection telephone groups, run by RNIB’s Talk &amp; Support service.</w:t>
      </w:r>
    </w:p>
    <w:p w14:paraId="6B9606C0" w14:textId="77777777" w:rsidR="00FC0EA5" w:rsidRDefault="00FC0EA5" w:rsidP="00FC0EA5">
      <w:hyperlink r:id="rId70" w:history="1">
        <w:r w:rsidRPr="00492AE1">
          <w:rPr>
            <w:rStyle w:val="Hyperlink"/>
            <w:b/>
            <w:bCs/>
          </w:rPr>
          <w:t>Sense</w:t>
        </w:r>
      </w:hyperlink>
    </w:p>
    <w:p w14:paraId="758DD920" w14:textId="77777777" w:rsidR="00FC0EA5" w:rsidRPr="00492AE1" w:rsidRDefault="00FC0EA5" w:rsidP="00FC0EA5">
      <w:pPr>
        <w:spacing w:after="160" w:line="278" w:lineRule="auto"/>
      </w:pPr>
      <w:r w:rsidRPr="00492AE1">
        <w:t xml:space="preserve">Runs a range of activities online and by phone for people with </w:t>
      </w:r>
      <w:proofErr w:type="spellStart"/>
      <w:r w:rsidRPr="00492AE1">
        <w:t>deafblindness</w:t>
      </w:r>
      <w:proofErr w:type="spellEnd"/>
      <w:r w:rsidRPr="00492AE1">
        <w:t>.</w:t>
      </w:r>
    </w:p>
    <w:p w14:paraId="5DCF97AF" w14:textId="77777777" w:rsidR="00FC0EA5" w:rsidRDefault="00FC0EA5" w:rsidP="00FC0EA5">
      <w:hyperlink r:id="rId71" w:history="1">
        <w:r>
          <w:rPr>
            <w:rStyle w:val="Hyperlink"/>
          </w:rPr>
          <w:t>The R</w:t>
        </w:r>
        <w:r w:rsidRPr="00DA3FAA">
          <w:rPr>
            <w:rStyle w:val="Hyperlink"/>
          </w:rPr>
          <w:t>oyal Collection</w:t>
        </w:r>
      </w:hyperlink>
    </w:p>
    <w:p w14:paraId="7FFB0689" w14:textId="77777777" w:rsidR="00FC0EA5" w:rsidRPr="00492AE1" w:rsidRDefault="00FC0EA5" w:rsidP="00FC0EA5">
      <w:pPr>
        <w:spacing w:after="160" w:line="278" w:lineRule="auto"/>
      </w:pPr>
      <w:r>
        <w:t>Free</w:t>
      </w:r>
      <w:r w:rsidRPr="00DA3FAA">
        <w:t xml:space="preserve"> monthly online lectures for blind and </w:t>
      </w:r>
      <w:proofErr w:type="gramStart"/>
      <w:r w:rsidRPr="00DA3FAA">
        <w:t>partially-sighted</w:t>
      </w:r>
      <w:proofErr w:type="gramEnd"/>
      <w:r w:rsidRPr="00DA3FAA">
        <w:t xml:space="preserve"> people on the first Tuesday of the month</w:t>
      </w:r>
    </w:p>
    <w:p w14:paraId="5C36C089" w14:textId="77777777" w:rsidR="00FC0EA5" w:rsidRDefault="00FC0EA5" w:rsidP="00FC0EA5">
      <w:hyperlink r:id="rId72" w:history="1">
        <w:r w:rsidRPr="00492AE1">
          <w:rPr>
            <w:rStyle w:val="Hyperlink"/>
            <w:b/>
            <w:bCs/>
          </w:rPr>
          <w:t>Thomas Pocklington Trust</w:t>
        </w:r>
      </w:hyperlink>
      <w:r w:rsidRPr="00492AE1">
        <w:rPr>
          <w:b/>
          <w:bCs/>
        </w:rPr>
        <w:t xml:space="preserve"> </w:t>
      </w:r>
    </w:p>
    <w:p w14:paraId="3B8530E5" w14:textId="77777777" w:rsidR="00FC0EA5" w:rsidRPr="00492AE1" w:rsidRDefault="00FC0EA5" w:rsidP="00FC0EA5">
      <w:pPr>
        <w:spacing w:after="160" w:line="278" w:lineRule="auto"/>
      </w:pPr>
      <w:r w:rsidRPr="00492AE1">
        <w:t>Let’s Talk Jobs workshops – next session on 13 October: Creating the best you at interview.</w:t>
      </w:r>
    </w:p>
    <w:p w14:paraId="4EF61C29" w14:textId="3D415276" w:rsidR="000D2E97" w:rsidRDefault="00FC0EA5" w:rsidP="00FC0EA5">
      <w:pPr>
        <w:spacing w:after="160" w:line="278" w:lineRule="auto"/>
      </w:pPr>
      <w:hyperlink r:id="rId73" w:history="1">
        <w:r w:rsidRPr="00DA3FAA">
          <w:rPr>
            <w:rStyle w:val="Hyperlink"/>
            <w:b/>
            <w:bCs/>
          </w:rPr>
          <w:t xml:space="preserve">UK </w:t>
        </w:r>
        <w:r w:rsidRPr="00492AE1">
          <w:rPr>
            <w:rStyle w:val="Hyperlink"/>
            <w:b/>
            <w:bCs/>
          </w:rPr>
          <w:t>Keratoconus Self-Help and Support Organisation</w:t>
        </w:r>
      </w:hyperlink>
      <w:r w:rsidRPr="00492AE1">
        <w:br/>
        <w:t>Holds quarterly Zoom meetings. Next one is on 4 December.</w:t>
      </w:r>
    </w:p>
    <w:p w14:paraId="3D91B86B" w14:textId="77777777" w:rsidR="009A4029" w:rsidRDefault="009A4029" w:rsidP="00CD0607">
      <w:pPr>
        <w:pStyle w:val="Arialnormal"/>
      </w:pPr>
    </w:p>
    <w:p w14:paraId="4B7E27DE" w14:textId="37002EAC" w:rsidR="18B3D9BD" w:rsidRPr="0073795E" w:rsidRDefault="00992346" w:rsidP="00BC1A75">
      <w:pPr>
        <w:pStyle w:val="Heading1"/>
      </w:pPr>
      <w:bookmarkStart w:id="18" w:name="_Toc209707057"/>
      <w:r w:rsidRPr="0073795E">
        <w:t>End of document</w:t>
      </w:r>
      <w:bookmarkEnd w:id="18"/>
      <w:r w:rsidRPr="0073795E">
        <w:t xml:space="preserve"> </w:t>
      </w:r>
    </w:p>
    <w:p w14:paraId="356ECAB5" w14:textId="77777777" w:rsidR="00341670" w:rsidRPr="0073795E" w:rsidRDefault="00341670" w:rsidP="003622A5">
      <w:pPr>
        <w:pBdr>
          <w:top w:val="single" w:sz="4" w:space="1" w:color="auto"/>
          <w:left w:val="single" w:sz="4" w:space="4" w:color="auto"/>
          <w:bottom w:val="single" w:sz="4" w:space="1" w:color="auto"/>
          <w:right w:val="single" w:sz="4" w:space="4" w:color="auto"/>
        </w:pBdr>
        <w:rPr>
          <w:rFonts w:cs="Arial"/>
          <w:szCs w:val="32"/>
        </w:rPr>
      </w:pPr>
      <w:r w:rsidRPr="0073795E">
        <w:rPr>
          <w:rFonts w:cs="Arial"/>
          <w:szCs w:val="32"/>
        </w:rPr>
        <w:t xml:space="preserve">Tel 0117 322 4885, Email </w:t>
      </w:r>
      <w:hyperlink r:id="rId74" w:history="1">
        <w:r w:rsidRPr="0073795E">
          <w:rPr>
            <w:rStyle w:val="Hyperlink"/>
            <w:rFonts w:cs="Arial"/>
            <w:color w:val="auto"/>
            <w:szCs w:val="32"/>
          </w:rPr>
          <w:t>info@sightsupportwest.org.uk</w:t>
        </w:r>
      </w:hyperlink>
    </w:p>
    <w:p w14:paraId="70BE6303" w14:textId="6593C63E" w:rsidR="00006E89" w:rsidRPr="00892AE4" w:rsidRDefault="00341670" w:rsidP="00892AE4">
      <w:pPr>
        <w:pBdr>
          <w:top w:val="single" w:sz="4" w:space="1" w:color="auto"/>
          <w:left w:val="single" w:sz="4" w:space="4" w:color="auto"/>
          <w:bottom w:val="single" w:sz="4" w:space="1" w:color="auto"/>
          <w:right w:val="single" w:sz="4" w:space="4" w:color="auto"/>
        </w:pBdr>
        <w:rPr>
          <w:rFonts w:cs="Arial"/>
          <w:szCs w:val="32"/>
        </w:rPr>
      </w:pPr>
      <w:r w:rsidRPr="0073795E">
        <w:rPr>
          <w:rFonts w:cs="Arial"/>
          <w:szCs w:val="32"/>
        </w:rPr>
        <w:t>Sight Support is a registered charity no 1178384</w:t>
      </w:r>
      <w:r w:rsidR="002C4B96" w:rsidRPr="0073795E">
        <w:rPr>
          <w:rFonts w:cs="Arial"/>
          <w:szCs w:val="32"/>
        </w:rPr>
        <w:t xml:space="preserve">. </w:t>
      </w:r>
      <w:r w:rsidRPr="0073795E">
        <w:rPr>
          <w:rFonts w:cs="Arial"/>
          <w:szCs w:val="32"/>
        </w:rPr>
        <w:t>Registered Office: St Lucy’s Sight Centre,</w:t>
      </w:r>
      <w:r w:rsidR="0010584A" w:rsidRPr="0073795E">
        <w:rPr>
          <w:rFonts w:cs="Arial"/>
          <w:szCs w:val="32"/>
        </w:rPr>
        <w:t xml:space="preserve"> </w:t>
      </w:r>
      <w:proofErr w:type="spellStart"/>
      <w:r w:rsidRPr="0073795E">
        <w:rPr>
          <w:rFonts w:cs="Arial"/>
          <w:szCs w:val="32"/>
        </w:rPr>
        <w:t>Browfort</w:t>
      </w:r>
      <w:proofErr w:type="spellEnd"/>
      <w:r w:rsidRPr="0073795E">
        <w:rPr>
          <w:rFonts w:cs="Arial"/>
          <w:szCs w:val="32"/>
        </w:rPr>
        <w:t>, Bath Road, Devizes, Wiltshire, SN10 2AT</w:t>
      </w:r>
    </w:p>
    <w:sectPr w:rsidR="00006E89" w:rsidRPr="00892AE4" w:rsidSect="001C7C74">
      <w:footerReference w:type="default" r:id="rId75"/>
      <w:headerReference w:type="first" r:id="rId76"/>
      <w:footerReference w:type="first" r:id="rId77"/>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5170C" w14:textId="77777777" w:rsidR="00273A18" w:rsidRDefault="00273A18" w:rsidP="007D5B28">
      <w:r>
        <w:separator/>
      </w:r>
    </w:p>
  </w:endnote>
  <w:endnote w:type="continuationSeparator" w:id="0">
    <w:p w14:paraId="5AA6A581" w14:textId="77777777" w:rsidR="00273A18" w:rsidRDefault="00273A18" w:rsidP="007D5B28">
      <w:r>
        <w:continuationSeparator/>
      </w:r>
    </w:p>
  </w:endnote>
  <w:endnote w:type="continuationNotice" w:id="1">
    <w:p w14:paraId="10CA3AB9" w14:textId="77777777" w:rsidR="00273A18" w:rsidRDefault="00273A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2C1D7" w14:textId="77777777" w:rsidR="00273A18" w:rsidRDefault="00273A18" w:rsidP="007D5B28">
      <w:r>
        <w:separator/>
      </w:r>
    </w:p>
  </w:footnote>
  <w:footnote w:type="continuationSeparator" w:id="0">
    <w:p w14:paraId="7401EDEA" w14:textId="77777777" w:rsidR="00273A18" w:rsidRDefault="00273A18" w:rsidP="007D5B28">
      <w:r>
        <w:continuationSeparator/>
      </w:r>
    </w:p>
  </w:footnote>
  <w:footnote w:type="continuationNotice" w:id="1">
    <w:p w14:paraId="6F76AEDA" w14:textId="77777777" w:rsidR="00273A18" w:rsidRDefault="00273A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2FC2FF8"/>
    <w:multiLevelType w:val="multilevel"/>
    <w:tmpl w:val="DAC4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3DF3A97"/>
    <w:multiLevelType w:val="hybridMultilevel"/>
    <w:tmpl w:val="E2EAD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07FE5D01"/>
    <w:multiLevelType w:val="hybridMultilevel"/>
    <w:tmpl w:val="873EB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A63D9C"/>
    <w:multiLevelType w:val="hybridMultilevel"/>
    <w:tmpl w:val="026E8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D06367"/>
    <w:multiLevelType w:val="hybridMultilevel"/>
    <w:tmpl w:val="828EE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153EB4"/>
    <w:multiLevelType w:val="multilevel"/>
    <w:tmpl w:val="9544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B23D89"/>
    <w:multiLevelType w:val="multilevel"/>
    <w:tmpl w:val="C7B0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1E6611"/>
    <w:multiLevelType w:val="hybridMultilevel"/>
    <w:tmpl w:val="3A125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A73C5C"/>
    <w:multiLevelType w:val="hybridMultilevel"/>
    <w:tmpl w:val="AB6CF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17091"/>
    <w:multiLevelType w:val="hybridMultilevel"/>
    <w:tmpl w:val="74D47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803"/>
    <w:multiLevelType w:val="hybridMultilevel"/>
    <w:tmpl w:val="B55E4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8A4FAD"/>
    <w:multiLevelType w:val="multilevel"/>
    <w:tmpl w:val="EE14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560FF1"/>
    <w:multiLevelType w:val="hybridMultilevel"/>
    <w:tmpl w:val="2FC04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8"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D4D9E"/>
    <w:multiLevelType w:val="multilevel"/>
    <w:tmpl w:val="C9A6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E642A5"/>
    <w:multiLevelType w:val="hybridMultilevel"/>
    <w:tmpl w:val="127C8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EC712C"/>
    <w:multiLevelType w:val="multilevel"/>
    <w:tmpl w:val="D23A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050EDF"/>
    <w:multiLevelType w:val="multilevel"/>
    <w:tmpl w:val="79D8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270C9D"/>
    <w:multiLevelType w:val="multilevel"/>
    <w:tmpl w:val="0FB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B007CD"/>
    <w:multiLevelType w:val="hybridMultilevel"/>
    <w:tmpl w:val="CB900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CF7F86"/>
    <w:multiLevelType w:val="hybridMultilevel"/>
    <w:tmpl w:val="22F2F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267472"/>
    <w:multiLevelType w:val="multilevel"/>
    <w:tmpl w:val="0582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88441F"/>
    <w:multiLevelType w:val="hybridMultilevel"/>
    <w:tmpl w:val="2F22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CA7B54"/>
    <w:multiLevelType w:val="hybridMultilevel"/>
    <w:tmpl w:val="3F52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0" w15:restartNumberingAfterBreak="0">
    <w:nsid w:val="4C256B82"/>
    <w:multiLevelType w:val="multilevel"/>
    <w:tmpl w:val="44C24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352156"/>
    <w:multiLevelType w:val="multilevel"/>
    <w:tmpl w:val="13C4A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F621B8"/>
    <w:multiLevelType w:val="hybridMultilevel"/>
    <w:tmpl w:val="8E38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553231"/>
    <w:multiLevelType w:val="multilevel"/>
    <w:tmpl w:val="9B429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E31C7F"/>
    <w:multiLevelType w:val="multilevel"/>
    <w:tmpl w:val="BF84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8735FA"/>
    <w:multiLevelType w:val="hybridMultilevel"/>
    <w:tmpl w:val="F4CE0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F66340"/>
    <w:multiLevelType w:val="hybridMultilevel"/>
    <w:tmpl w:val="A560D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3E1B98"/>
    <w:multiLevelType w:val="multilevel"/>
    <w:tmpl w:val="932A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E521A8"/>
    <w:multiLevelType w:val="multilevel"/>
    <w:tmpl w:val="DCC6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D566D92"/>
    <w:multiLevelType w:val="multilevel"/>
    <w:tmpl w:val="A000A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417543"/>
    <w:multiLevelType w:val="hybridMultilevel"/>
    <w:tmpl w:val="A4F6F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2094CED"/>
    <w:multiLevelType w:val="hybridMultilevel"/>
    <w:tmpl w:val="E112E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2D555FC"/>
    <w:multiLevelType w:val="multilevel"/>
    <w:tmpl w:val="F800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DF2B83"/>
    <w:multiLevelType w:val="multilevel"/>
    <w:tmpl w:val="09CC2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0A1AA4"/>
    <w:multiLevelType w:val="hybridMultilevel"/>
    <w:tmpl w:val="8392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0E4E44"/>
    <w:multiLevelType w:val="hybridMultilevel"/>
    <w:tmpl w:val="A7C4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4F11F18"/>
    <w:multiLevelType w:val="hybridMultilevel"/>
    <w:tmpl w:val="3F5CF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3855484">
    <w:abstractNumId w:val="0"/>
  </w:num>
  <w:num w:numId="2" w16cid:durableId="1327709962">
    <w:abstractNumId w:val="2"/>
  </w:num>
  <w:num w:numId="3" w16cid:durableId="1566254736">
    <w:abstractNumId w:val="4"/>
  </w:num>
  <w:num w:numId="4" w16cid:durableId="337121511">
    <w:abstractNumId w:val="17"/>
  </w:num>
  <w:num w:numId="5" w16cid:durableId="1666934922">
    <w:abstractNumId w:val="29"/>
  </w:num>
  <w:num w:numId="6" w16cid:durableId="563637469">
    <w:abstractNumId w:val="20"/>
  </w:num>
  <w:num w:numId="7" w16cid:durableId="756944264">
    <w:abstractNumId w:val="28"/>
  </w:num>
  <w:num w:numId="8" w16cid:durableId="939410036">
    <w:abstractNumId w:val="11"/>
  </w:num>
  <w:num w:numId="9" w16cid:durableId="1142889297">
    <w:abstractNumId w:val="16"/>
  </w:num>
  <w:num w:numId="10" w16cid:durableId="1416239973">
    <w:abstractNumId w:val="25"/>
  </w:num>
  <w:num w:numId="11" w16cid:durableId="689139632">
    <w:abstractNumId w:val="6"/>
  </w:num>
  <w:num w:numId="12" w16cid:durableId="1215508675">
    <w:abstractNumId w:val="35"/>
  </w:num>
  <w:num w:numId="13" w16cid:durableId="746348181">
    <w:abstractNumId w:val="24"/>
  </w:num>
  <w:num w:numId="14" w16cid:durableId="853689628">
    <w:abstractNumId w:val="12"/>
  </w:num>
  <w:num w:numId="15" w16cid:durableId="1288975756">
    <w:abstractNumId w:val="5"/>
  </w:num>
  <w:num w:numId="16" w16cid:durableId="1677883138">
    <w:abstractNumId w:val="40"/>
  </w:num>
  <w:num w:numId="17" w16cid:durableId="2039501654">
    <w:abstractNumId w:val="33"/>
  </w:num>
  <w:num w:numId="18" w16cid:durableId="119426287">
    <w:abstractNumId w:val="39"/>
  </w:num>
  <w:num w:numId="19" w16cid:durableId="2100060783">
    <w:abstractNumId w:val="26"/>
  </w:num>
  <w:num w:numId="20" w16cid:durableId="1592201793">
    <w:abstractNumId w:val="10"/>
  </w:num>
  <w:num w:numId="21" w16cid:durableId="722947678">
    <w:abstractNumId w:val="30"/>
  </w:num>
  <w:num w:numId="22" w16cid:durableId="863207401">
    <w:abstractNumId w:val="32"/>
  </w:num>
  <w:num w:numId="23" w16cid:durableId="62871573">
    <w:abstractNumId w:val="47"/>
  </w:num>
  <w:num w:numId="24" w16cid:durableId="908808348">
    <w:abstractNumId w:val="22"/>
  </w:num>
  <w:num w:numId="25" w16cid:durableId="1143889867">
    <w:abstractNumId w:val="23"/>
  </w:num>
  <w:num w:numId="26" w16cid:durableId="782458500">
    <w:abstractNumId w:val="21"/>
  </w:num>
  <w:num w:numId="27" w16cid:durableId="390160045">
    <w:abstractNumId w:val="7"/>
  </w:num>
  <w:num w:numId="28" w16cid:durableId="1182939875">
    <w:abstractNumId w:val="41"/>
  </w:num>
  <w:num w:numId="29" w16cid:durableId="1206213405">
    <w:abstractNumId w:val="34"/>
  </w:num>
  <w:num w:numId="30" w16cid:durableId="889222060">
    <w:abstractNumId w:val="18"/>
  </w:num>
  <w:num w:numId="31" w16cid:durableId="1277560708">
    <w:abstractNumId w:val="43"/>
  </w:num>
  <w:num w:numId="32" w16cid:durableId="1086653253">
    <w:abstractNumId w:val="44"/>
  </w:num>
  <w:num w:numId="33" w16cid:durableId="1371757614">
    <w:abstractNumId w:val="31"/>
  </w:num>
  <w:num w:numId="34" w16cid:durableId="889731897">
    <w:abstractNumId w:val="27"/>
  </w:num>
  <w:num w:numId="35" w16cid:durableId="2115980836">
    <w:abstractNumId w:val="46"/>
  </w:num>
  <w:num w:numId="36" w16cid:durableId="1272937427">
    <w:abstractNumId w:val="8"/>
  </w:num>
  <w:num w:numId="37" w16cid:durableId="1221333109">
    <w:abstractNumId w:val="3"/>
  </w:num>
  <w:num w:numId="38" w16cid:durableId="173301054">
    <w:abstractNumId w:val="45"/>
  </w:num>
  <w:num w:numId="39" w16cid:durableId="98335394">
    <w:abstractNumId w:val="36"/>
  </w:num>
  <w:num w:numId="40" w16cid:durableId="1342733180">
    <w:abstractNumId w:val="14"/>
  </w:num>
  <w:num w:numId="41" w16cid:durableId="1227834458">
    <w:abstractNumId w:val="42"/>
  </w:num>
  <w:num w:numId="42" w16cid:durableId="639189820">
    <w:abstractNumId w:val="37"/>
  </w:num>
  <w:num w:numId="43" w16cid:durableId="810555113">
    <w:abstractNumId w:val="19"/>
  </w:num>
  <w:num w:numId="44" w16cid:durableId="363599267">
    <w:abstractNumId w:val="9"/>
  </w:num>
  <w:num w:numId="45" w16cid:durableId="64229763">
    <w:abstractNumId w:val="38"/>
  </w:num>
  <w:num w:numId="46" w16cid:durableId="1984037494">
    <w:abstractNumId w:val="1"/>
  </w:num>
  <w:num w:numId="47" w16cid:durableId="1161392573">
    <w:abstractNumId w:val="13"/>
  </w:num>
  <w:num w:numId="48" w16cid:durableId="2131892312">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7AE"/>
    <w:rsid w:val="00006E89"/>
    <w:rsid w:val="000071A3"/>
    <w:rsid w:val="00007980"/>
    <w:rsid w:val="00007B12"/>
    <w:rsid w:val="000101CD"/>
    <w:rsid w:val="00010ACB"/>
    <w:rsid w:val="000112E6"/>
    <w:rsid w:val="00011789"/>
    <w:rsid w:val="00011842"/>
    <w:rsid w:val="00011DFD"/>
    <w:rsid w:val="00011F38"/>
    <w:rsid w:val="000122F4"/>
    <w:rsid w:val="00014031"/>
    <w:rsid w:val="0001404E"/>
    <w:rsid w:val="000140AA"/>
    <w:rsid w:val="0001554A"/>
    <w:rsid w:val="00015953"/>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C04"/>
    <w:rsid w:val="00051DCE"/>
    <w:rsid w:val="00052266"/>
    <w:rsid w:val="00052691"/>
    <w:rsid w:val="00052FD6"/>
    <w:rsid w:val="00053218"/>
    <w:rsid w:val="00053234"/>
    <w:rsid w:val="00053313"/>
    <w:rsid w:val="000538E1"/>
    <w:rsid w:val="00053926"/>
    <w:rsid w:val="000544BA"/>
    <w:rsid w:val="00054CC3"/>
    <w:rsid w:val="00054CCA"/>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64D3"/>
    <w:rsid w:val="000766C5"/>
    <w:rsid w:val="000767AF"/>
    <w:rsid w:val="00076EDC"/>
    <w:rsid w:val="00077525"/>
    <w:rsid w:val="000806F6"/>
    <w:rsid w:val="00080BA5"/>
    <w:rsid w:val="000815C6"/>
    <w:rsid w:val="00081850"/>
    <w:rsid w:val="000823D6"/>
    <w:rsid w:val="00082987"/>
    <w:rsid w:val="00082E9F"/>
    <w:rsid w:val="00082F82"/>
    <w:rsid w:val="00083AA8"/>
    <w:rsid w:val="00083C9C"/>
    <w:rsid w:val="00083D16"/>
    <w:rsid w:val="000844E3"/>
    <w:rsid w:val="00084CEC"/>
    <w:rsid w:val="0008578C"/>
    <w:rsid w:val="000872D9"/>
    <w:rsid w:val="0008780B"/>
    <w:rsid w:val="00087D32"/>
    <w:rsid w:val="00090701"/>
    <w:rsid w:val="00090D22"/>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CD"/>
    <w:rsid w:val="000A764C"/>
    <w:rsid w:val="000B0249"/>
    <w:rsid w:val="000B0E5F"/>
    <w:rsid w:val="000B1583"/>
    <w:rsid w:val="000B238F"/>
    <w:rsid w:val="000B26E9"/>
    <w:rsid w:val="000B2810"/>
    <w:rsid w:val="000B28F8"/>
    <w:rsid w:val="000B2A42"/>
    <w:rsid w:val="000B2D8E"/>
    <w:rsid w:val="000B380F"/>
    <w:rsid w:val="000B39F9"/>
    <w:rsid w:val="000B3F98"/>
    <w:rsid w:val="000B4505"/>
    <w:rsid w:val="000B4AD0"/>
    <w:rsid w:val="000B4EDD"/>
    <w:rsid w:val="000B4FD5"/>
    <w:rsid w:val="000B55F2"/>
    <w:rsid w:val="000B5B36"/>
    <w:rsid w:val="000B5D14"/>
    <w:rsid w:val="000B674D"/>
    <w:rsid w:val="000B683B"/>
    <w:rsid w:val="000B7659"/>
    <w:rsid w:val="000B7984"/>
    <w:rsid w:val="000B7B88"/>
    <w:rsid w:val="000C014B"/>
    <w:rsid w:val="000C0860"/>
    <w:rsid w:val="000C2D47"/>
    <w:rsid w:val="000C3091"/>
    <w:rsid w:val="000C3A05"/>
    <w:rsid w:val="000C4014"/>
    <w:rsid w:val="000C4426"/>
    <w:rsid w:val="000C6134"/>
    <w:rsid w:val="000C63B7"/>
    <w:rsid w:val="000C6B47"/>
    <w:rsid w:val="000C6C1E"/>
    <w:rsid w:val="000C7162"/>
    <w:rsid w:val="000C71AF"/>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F5A"/>
    <w:rsid w:val="000E424A"/>
    <w:rsid w:val="000E4817"/>
    <w:rsid w:val="000E50F4"/>
    <w:rsid w:val="000E53D3"/>
    <w:rsid w:val="000E6163"/>
    <w:rsid w:val="000E6587"/>
    <w:rsid w:val="000E6923"/>
    <w:rsid w:val="000E6A1E"/>
    <w:rsid w:val="000E6DA8"/>
    <w:rsid w:val="000E6DFA"/>
    <w:rsid w:val="000E6E7D"/>
    <w:rsid w:val="000E734D"/>
    <w:rsid w:val="000E73B9"/>
    <w:rsid w:val="000E7697"/>
    <w:rsid w:val="000E76FF"/>
    <w:rsid w:val="000E7D7F"/>
    <w:rsid w:val="000F12E5"/>
    <w:rsid w:val="000F1352"/>
    <w:rsid w:val="000F2249"/>
    <w:rsid w:val="000F2898"/>
    <w:rsid w:val="000F30DC"/>
    <w:rsid w:val="000F31F1"/>
    <w:rsid w:val="000F3E02"/>
    <w:rsid w:val="000F3E13"/>
    <w:rsid w:val="000F3FB6"/>
    <w:rsid w:val="000F4157"/>
    <w:rsid w:val="000F4261"/>
    <w:rsid w:val="000F4709"/>
    <w:rsid w:val="000F4E3C"/>
    <w:rsid w:val="000F51D1"/>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C28"/>
    <w:rsid w:val="00101478"/>
    <w:rsid w:val="00101AF9"/>
    <w:rsid w:val="00101D9B"/>
    <w:rsid w:val="0010227C"/>
    <w:rsid w:val="0010259E"/>
    <w:rsid w:val="00102B18"/>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BD6"/>
    <w:rsid w:val="00114026"/>
    <w:rsid w:val="001142A6"/>
    <w:rsid w:val="00114405"/>
    <w:rsid w:val="00114552"/>
    <w:rsid w:val="00114757"/>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E0"/>
    <w:rsid w:val="00134D82"/>
    <w:rsid w:val="001350CA"/>
    <w:rsid w:val="0013596C"/>
    <w:rsid w:val="00135C28"/>
    <w:rsid w:val="00135DB9"/>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E13"/>
    <w:rsid w:val="00145397"/>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227"/>
    <w:rsid w:val="001652D7"/>
    <w:rsid w:val="001657A5"/>
    <w:rsid w:val="00165DCF"/>
    <w:rsid w:val="0016629C"/>
    <w:rsid w:val="00166488"/>
    <w:rsid w:val="0016672E"/>
    <w:rsid w:val="001668BA"/>
    <w:rsid w:val="00166B6D"/>
    <w:rsid w:val="00167B69"/>
    <w:rsid w:val="00167DD0"/>
    <w:rsid w:val="0017027C"/>
    <w:rsid w:val="00170ACD"/>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FF6"/>
    <w:rsid w:val="0018640E"/>
    <w:rsid w:val="00186655"/>
    <w:rsid w:val="0018672E"/>
    <w:rsid w:val="00187488"/>
    <w:rsid w:val="00187594"/>
    <w:rsid w:val="001877A3"/>
    <w:rsid w:val="001909E6"/>
    <w:rsid w:val="00190FD5"/>
    <w:rsid w:val="00191718"/>
    <w:rsid w:val="00191833"/>
    <w:rsid w:val="00191E05"/>
    <w:rsid w:val="00191F6E"/>
    <w:rsid w:val="001925C7"/>
    <w:rsid w:val="00192C67"/>
    <w:rsid w:val="00192DBB"/>
    <w:rsid w:val="00192E69"/>
    <w:rsid w:val="00193057"/>
    <w:rsid w:val="001932A5"/>
    <w:rsid w:val="00193818"/>
    <w:rsid w:val="0019385C"/>
    <w:rsid w:val="00193AF6"/>
    <w:rsid w:val="00193CB5"/>
    <w:rsid w:val="00193CDB"/>
    <w:rsid w:val="001945C9"/>
    <w:rsid w:val="00194BA6"/>
    <w:rsid w:val="00194BC9"/>
    <w:rsid w:val="00194E25"/>
    <w:rsid w:val="001950CF"/>
    <w:rsid w:val="0019518A"/>
    <w:rsid w:val="00195278"/>
    <w:rsid w:val="00195AD1"/>
    <w:rsid w:val="00195CBF"/>
    <w:rsid w:val="00195FCB"/>
    <w:rsid w:val="00196519"/>
    <w:rsid w:val="0019676B"/>
    <w:rsid w:val="001967EC"/>
    <w:rsid w:val="00196EB0"/>
    <w:rsid w:val="00196F17"/>
    <w:rsid w:val="00196FEA"/>
    <w:rsid w:val="001974EF"/>
    <w:rsid w:val="00197B82"/>
    <w:rsid w:val="00197C18"/>
    <w:rsid w:val="001A01CA"/>
    <w:rsid w:val="001A0BF0"/>
    <w:rsid w:val="001A0DF1"/>
    <w:rsid w:val="001A13E4"/>
    <w:rsid w:val="001A175E"/>
    <w:rsid w:val="001A2702"/>
    <w:rsid w:val="001A37EA"/>
    <w:rsid w:val="001A4145"/>
    <w:rsid w:val="001A4162"/>
    <w:rsid w:val="001A4703"/>
    <w:rsid w:val="001A51BA"/>
    <w:rsid w:val="001A54EA"/>
    <w:rsid w:val="001A726B"/>
    <w:rsid w:val="001A781E"/>
    <w:rsid w:val="001B0087"/>
    <w:rsid w:val="001B0205"/>
    <w:rsid w:val="001B091D"/>
    <w:rsid w:val="001B09FF"/>
    <w:rsid w:val="001B0ED0"/>
    <w:rsid w:val="001B0F4C"/>
    <w:rsid w:val="001B0F50"/>
    <w:rsid w:val="001B1044"/>
    <w:rsid w:val="001B1591"/>
    <w:rsid w:val="001B160B"/>
    <w:rsid w:val="001B1BA9"/>
    <w:rsid w:val="001B1BD1"/>
    <w:rsid w:val="001B1BD2"/>
    <w:rsid w:val="001B2515"/>
    <w:rsid w:val="001B25CB"/>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CC2"/>
    <w:rsid w:val="001C72F2"/>
    <w:rsid w:val="001C7882"/>
    <w:rsid w:val="001C7AEF"/>
    <w:rsid w:val="001C7B31"/>
    <w:rsid w:val="001C7C7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C0C"/>
    <w:rsid w:val="001E2F0D"/>
    <w:rsid w:val="001E312D"/>
    <w:rsid w:val="001E34C9"/>
    <w:rsid w:val="001E3546"/>
    <w:rsid w:val="001E35E9"/>
    <w:rsid w:val="001E3E88"/>
    <w:rsid w:val="001E42C5"/>
    <w:rsid w:val="001E4E13"/>
    <w:rsid w:val="001E511F"/>
    <w:rsid w:val="001E540D"/>
    <w:rsid w:val="001E657A"/>
    <w:rsid w:val="001E6CA5"/>
    <w:rsid w:val="001E6F8A"/>
    <w:rsid w:val="001E75A7"/>
    <w:rsid w:val="001F00A4"/>
    <w:rsid w:val="001F00A8"/>
    <w:rsid w:val="001F0978"/>
    <w:rsid w:val="001F0BB1"/>
    <w:rsid w:val="001F0D95"/>
    <w:rsid w:val="001F1675"/>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4F4"/>
    <w:rsid w:val="002134FB"/>
    <w:rsid w:val="00213B69"/>
    <w:rsid w:val="00213F71"/>
    <w:rsid w:val="00214581"/>
    <w:rsid w:val="0021483E"/>
    <w:rsid w:val="00214A94"/>
    <w:rsid w:val="0021523F"/>
    <w:rsid w:val="002153F7"/>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2725"/>
    <w:rsid w:val="00222A03"/>
    <w:rsid w:val="00222DC7"/>
    <w:rsid w:val="00222E72"/>
    <w:rsid w:val="00224060"/>
    <w:rsid w:val="00224858"/>
    <w:rsid w:val="00224982"/>
    <w:rsid w:val="00224D67"/>
    <w:rsid w:val="002251B6"/>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7FB"/>
    <w:rsid w:val="00245CD9"/>
    <w:rsid w:val="00245CFC"/>
    <w:rsid w:val="002464AF"/>
    <w:rsid w:val="0024672B"/>
    <w:rsid w:val="00246CD7"/>
    <w:rsid w:val="00246F60"/>
    <w:rsid w:val="002478DC"/>
    <w:rsid w:val="00247973"/>
    <w:rsid w:val="00247A84"/>
    <w:rsid w:val="00247B28"/>
    <w:rsid w:val="00247FE2"/>
    <w:rsid w:val="00250466"/>
    <w:rsid w:val="0025170B"/>
    <w:rsid w:val="00251A85"/>
    <w:rsid w:val="00251F4C"/>
    <w:rsid w:val="00251F8A"/>
    <w:rsid w:val="002523C3"/>
    <w:rsid w:val="00252C44"/>
    <w:rsid w:val="00252ED6"/>
    <w:rsid w:val="00253B81"/>
    <w:rsid w:val="00253BF6"/>
    <w:rsid w:val="002540DD"/>
    <w:rsid w:val="002542CD"/>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80"/>
    <w:rsid w:val="002729F0"/>
    <w:rsid w:val="00272A2C"/>
    <w:rsid w:val="00272CE0"/>
    <w:rsid w:val="00272D56"/>
    <w:rsid w:val="00273A18"/>
    <w:rsid w:val="002743B1"/>
    <w:rsid w:val="00274EC8"/>
    <w:rsid w:val="00274EE9"/>
    <w:rsid w:val="00274F98"/>
    <w:rsid w:val="002753D0"/>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75A7"/>
    <w:rsid w:val="00290C34"/>
    <w:rsid w:val="00290F4F"/>
    <w:rsid w:val="0029286F"/>
    <w:rsid w:val="00293816"/>
    <w:rsid w:val="00293C9F"/>
    <w:rsid w:val="00293CCA"/>
    <w:rsid w:val="00294E9A"/>
    <w:rsid w:val="00295225"/>
    <w:rsid w:val="00295C30"/>
    <w:rsid w:val="00295E20"/>
    <w:rsid w:val="0029628A"/>
    <w:rsid w:val="0029717F"/>
    <w:rsid w:val="002971F3"/>
    <w:rsid w:val="002978EC"/>
    <w:rsid w:val="002979AF"/>
    <w:rsid w:val="002A0294"/>
    <w:rsid w:val="002A09EC"/>
    <w:rsid w:val="002A0CA1"/>
    <w:rsid w:val="002A10DC"/>
    <w:rsid w:val="002A17B8"/>
    <w:rsid w:val="002A224B"/>
    <w:rsid w:val="002A2D2B"/>
    <w:rsid w:val="002A2D4C"/>
    <w:rsid w:val="002A3588"/>
    <w:rsid w:val="002A36B4"/>
    <w:rsid w:val="002A3F27"/>
    <w:rsid w:val="002A40AB"/>
    <w:rsid w:val="002A447B"/>
    <w:rsid w:val="002A46AE"/>
    <w:rsid w:val="002A494A"/>
    <w:rsid w:val="002A4D4C"/>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4D2"/>
    <w:rsid w:val="002C2048"/>
    <w:rsid w:val="002C2E8B"/>
    <w:rsid w:val="002C2F7F"/>
    <w:rsid w:val="002C3177"/>
    <w:rsid w:val="002C331B"/>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70E2"/>
    <w:rsid w:val="002C75F3"/>
    <w:rsid w:val="002C7DDB"/>
    <w:rsid w:val="002C7F26"/>
    <w:rsid w:val="002D00C2"/>
    <w:rsid w:val="002D0630"/>
    <w:rsid w:val="002D066D"/>
    <w:rsid w:val="002D08CF"/>
    <w:rsid w:val="002D0A9E"/>
    <w:rsid w:val="002D102D"/>
    <w:rsid w:val="002D160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512A"/>
    <w:rsid w:val="002D5904"/>
    <w:rsid w:val="002D686B"/>
    <w:rsid w:val="002D6977"/>
    <w:rsid w:val="002D6A90"/>
    <w:rsid w:val="002D6C3E"/>
    <w:rsid w:val="002D72B3"/>
    <w:rsid w:val="002D7542"/>
    <w:rsid w:val="002D7C54"/>
    <w:rsid w:val="002D7FD6"/>
    <w:rsid w:val="002E0006"/>
    <w:rsid w:val="002E04F3"/>
    <w:rsid w:val="002E0744"/>
    <w:rsid w:val="002E0F73"/>
    <w:rsid w:val="002E15AF"/>
    <w:rsid w:val="002E1A1B"/>
    <w:rsid w:val="002E1B03"/>
    <w:rsid w:val="002E1E3D"/>
    <w:rsid w:val="002E20B8"/>
    <w:rsid w:val="002E219C"/>
    <w:rsid w:val="002E2224"/>
    <w:rsid w:val="002E3023"/>
    <w:rsid w:val="002E3317"/>
    <w:rsid w:val="002E360D"/>
    <w:rsid w:val="002E3CE1"/>
    <w:rsid w:val="002E3CF6"/>
    <w:rsid w:val="002E3D2C"/>
    <w:rsid w:val="002E56CE"/>
    <w:rsid w:val="002E57CB"/>
    <w:rsid w:val="002E57F2"/>
    <w:rsid w:val="002E5E3B"/>
    <w:rsid w:val="002E5E73"/>
    <w:rsid w:val="002E67D8"/>
    <w:rsid w:val="002E682E"/>
    <w:rsid w:val="002E6C2C"/>
    <w:rsid w:val="002E6E35"/>
    <w:rsid w:val="002E6EE3"/>
    <w:rsid w:val="002E74FF"/>
    <w:rsid w:val="002E759E"/>
    <w:rsid w:val="002E76A6"/>
    <w:rsid w:val="002F0838"/>
    <w:rsid w:val="002F08AA"/>
    <w:rsid w:val="002F0ABD"/>
    <w:rsid w:val="002F1264"/>
    <w:rsid w:val="002F172D"/>
    <w:rsid w:val="002F1AFE"/>
    <w:rsid w:val="002F208B"/>
    <w:rsid w:val="002F20B4"/>
    <w:rsid w:val="002F2753"/>
    <w:rsid w:val="002F2D8D"/>
    <w:rsid w:val="002F39AF"/>
    <w:rsid w:val="002F46C0"/>
    <w:rsid w:val="002F5946"/>
    <w:rsid w:val="002F5B2C"/>
    <w:rsid w:val="002F5B42"/>
    <w:rsid w:val="002F62B8"/>
    <w:rsid w:val="002F780A"/>
    <w:rsid w:val="00300088"/>
    <w:rsid w:val="003006A7"/>
    <w:rsid w:val="003007CD"/>
    <w:rsid w:val="00300A9C"/>
    <w:rsid w:val="00300B9D"/>
    <w:rsid w:val="0030158D"/>
    <w:rsid w:val="00301B60"/>
    <w:rsid w:val="00301D25"/>
    <w:rsid w:val="00302B07"/>
    <w:rsid w:val="00302E3B"/>
    <w:rsid w:val="00303028"/>
    <w:rsid w:val="003037C2"/>
    <w:rsid w:val="00304329"/>
    <w:rsid w:val="003045E0"/>
    <w:rsid w:val="00304956"/>
    <w:rsid w:val="00304B99"/>
    <w:rsid w:val="00305314"/>
    <w:rsid w:val="003056E4"/>
    <w:rsid w:val="00305B3E"/>
    <w:rsid w:val="00305CA3"/>
    <w:rsid w:val="003068B0"/>
    <w:rsid w:val="00306E4C"/>
    <w:rsid w:val="00307509"/>
    <w:rsid w:val="00307694"/>
    <w:rsid w:val="003104FE"/>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728B"/>
    <w:rsid w:val="0031751F"/>
    <w:rsid w:val="003176FD"/>
    <w:rsid w:val="00317A21"/>
    <w:rsid w:val="00317FE9"/>
    <w:rsid w:val="00317FF1"/>
    <w:rsid w:val="00320BDB"/>
    <w:rsid w:val="00320E47"/>
    <w:rsid w:val="00320F71"/>
    <w:rsid w:val="00321262"/>
    <w:rsid w:val="003213D8"/>
    <w:rsid w:val="00321CD4"/>
    <w:rsid w:val="00321E1C"/>
    <w:rsid w:val="0032216F"/>
    <w:rsid w:val="00322B67"/>
    <w:rsid w:val="00322CEE"/>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1A65"/>
    <w:rsid w:val="00331CF8"/>
    <w:rsid w:val="00331D44"/>
    <w:rsid w:val="003322CE"/>
    <w:rsid w:val="00333608"/>
    <w:rsid w:val="003337ED"/>
    <w:rsid w:val="00333A6E"/>
    <w:rsid w:val="00333FD1"/>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1670"/>
    <w:rsid w:val="00341971"/>
    <w:rsid w:val="003419F4"/>
    <w:rsid w:val="00341B8C"/>
    <w:rsid w:val="0034226E"/>
    <w:rsid w:val="003422E7"/>
    <w:rsid w:val="00342C50"/>
    <w:rsid w:val="00343407"/>
    <w:rsid w:val="00343F4A"/>
    <w:rsid w:val="0034434A"/>
    <w:rsid w:val="0034480C"/>
    <w:rsid w:val="00344ED7"/>
    <w:rsid w:val="0034581E"/>
    <w:rsid w:val="00346D74"/>
    <w:rsid w:val="00347304"/>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4130"/>
    <w:rsid w:val="00364B7D"/>
    <w:rsid w:val="00365176"/>
    <w:rsid w:val="00365B79"/>
    <w:rsid w:val="00365DD6"/>
    <w:rsid w:val="00365F18"/>
    <w:rsid w:val="00366770"/>
    <w:rsid w:val="00366D51"/>
    <w:rsid w:val="003670B7"/>
    <w:rsid w:val="00367953"/>
    <w:rsid w:val="003700F9"/>
    <w:rsid w:val="00370109"/>
    <w:rsid w:val="003704B7"/>
    <w:rsid w:val="00370FA1"/>
    <w:rsid w:val="00371C7F"/>
    <w:rsid w:val="00371DAF"/>
    <w:rsid w:val="003725D8"/>
    <w:rsid w:val="0037305D"/>
    <w:rsid w:val="003730B0"/>
    <w:rsid w:val="00373286"/>
    <w:rsid w:val="00373951"/>
    <w:rsid w:val="00374B7C"/>
    <w:rsid w:val="00375B15"/>
    <w:rsid w:val="00375FCD"/>
    <w:rsid w:val="00376490"/>
    <w:rsid w:val="003765B7"/>
    <w:rsid w:val="00376740"/>
    <w:rsid w:val="00376A37"/>
    <w:rsid w:val="00376D59"/>
    <w:rsid w:val="003779E4"/>
    <w:rsid w:val="00380321"/>
    <w:rsid w:val="00380617"/>
    <w:rsid w:val="0038096A"/>
    <w:rsid w:val="00380B19"/>
    <w:rsid w:val="00380ECE"/>
    <w:rsid w:val="003810E2"/>
    <w:rsid w:val="00381159"/>
    <w:rsid w:val="00381295"/>
    <w:rsid w:val="0038171E"/>
    <w:rsid w:val="003821DE"/>
    <w:rsid w:val="00382B5E"/>
    <w:rsid w:val="00382E3E"/>
    <w:rsid w:val="00382F61"/>
    <w:rsid w:val="003837BA"/>
    <w:rsid w:val="00385441"/>
    <w:rsid w:val="0038599A"/>
    <w:rsid w:val="00385B3D"/>
    <w:rsid w:val="00385FD6"/>
    <w:rsid w:val="00386018"/>
    <w:rsid w:val="00386AAF"/>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410"/>
    <w:rsid w:val="00395EFC"/>
    <w:rsid w:val="00396A9B"/>
    <w:rsid w:val="00396B1D"/>
    <w:rsid w:val="00396D61"/>
    <w:rsid w:val="00396DA7"/>
    <w:rsid w:val="003A01B0"/>
    <w:rsid w:val="003A0298"/>
    <w:rsid w:val="003A0E46"/>
    <w:rsid w:val="003A14A8"/>
    <w:rsid w:val="003A1946"/>
    <w:rsid w:val="003A2012"/>
    <w:rsid w:val="003A2BD0"/>
    <w:rsid w:val="003A2FC0"/>
    <w:rsid w:val="003A3DE1"/>
    <w:rsid w:val="003A4DB1"/>
    <w:rsid w:val="003A594E"/>
    <w:rsid w:val="003A5C2C"/>
    <w:rsid w:val="003A5DB9"/>
    <w:rsid w:val="003A5E83"/>
    <w:rsid w:val="003A6070"/>
    <w:rsid w:val="003A616A"/>
    <w:rsid w:val="003A62D0"/>
    <w:rsid w:val="003A6697"/>
    <w:rsid w:val="003A6756"/>
    <w:rsid w:val="003A6AB5"/>
    <w:rsid w:val="003A6F31"/>
    <w:rsid w:val="003A6FDC"/>
    <w:rsid w:val="003B00CC"/>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89B"/>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F41"/>
    <w:rsid w:val="003D21CF"/>
    <w:rsid w:val="003D2E2D"/>
    <w:rsid w:val="003D32B4"/>
    <w:rsid w:val="003D3B00"/>
    <w:rsid w:val="003D4127"/>
    <w:rsid w:val="003D4C44"/>
    <w:rsid w:val="003D56E8"/>
    <w:rsid w:val="003D5740"/>
    <w:rsid w:val="003D673E"/>
    <w:rsid w:val="003D690D"/>
    <w:rsid w:val="003D6D29"/>
    <w:rsid w:val="003D720D"/>
    <w:rsid w:val="003D78ED"/>
    <w:rsid w:val="003D7A7C"/>
    <w:rsid w:val="003D7D2F"/>
    <w:rsid w:val="003E039F"/>
    <w:rsid w:val="003E049C"/>
    <w:rsid w:val="003E1E1F"/>
    <w:rsid w:val="003E2327"/>
    <w:rsid w:val="003E263B"/>
    <w:rsid w:val="003E2FDC"/>
    <w:rsid w:val="003E3A02"/>
    <w:rsid w:val="003E3E8D"/>
    <w:rsid w:val="003E4250"/>
    <w:rsid w:val="003E4B66"/>
    <w:rsid w:val="003E5270"/>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40DD"/>
    <w:rsid w:val="003F45D2"/>
    <w:rsid w:val="003F4E72"/>
    <w:rsid w:val="003F564F"/>
    <w:rsid w:val="003F5D82"/>
    <w:rsid w:val="003F5FA6"/>
    <w:rsid w:val="003F643C"/>
    <w:rsid w:val="003F682B"/>
    <w:rsid w:val="003F7036"/>
    <w:rsid w:val="003F70CA"/>
    <w:rsid w:val="003F7703"/>
    <w:rsid w:val="003F7BFF"/>
    <w:rsid w:val="00400531"/>
    <w:rsid w:val="00402A7A"/>
    <w:rsid w:val="00403122"/>
    <w:rsid w:val="00403D7D"/>
    <w:rsid w:val="0040418A"/>
    <w:rsid w:val="00404382"/>
    <w:rsid w:val="0040477A"/>
    <w:rsid w:val="00405FCC"/>
    <w:rsid w:val="004065B5"/>
    <w:rsid w:val="004067D9"/>
    <w:rsid w:val="00407082"/>
    <w:rsid w:val="00407EBF"/>
    <w:rsid w:val="00407FEF"/>
    <w:rsid w:val="004100AB"/>
    <w:rsid w:val="00410277"/>
    <w:rsid w:val="004102D0"/>
    <w:rsid w:val="004103DA"/>
    <w:rsid w:val="00410546"/>
    <w:rsid w:val="0041088B"/>
    <w:rsid w:val="00410996"/>
    <w:rsid w:val="004114E5"/>
    <w:rsid w:val="004120DA"/>
    <w:rsid w:val="0041237C"/>
    <w:rsid w:val="00412466"/>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99D"/>
    <w:rsid w:val="00416FA6"/>
    <w:rsid w:val="004172E5"/>
    <w:rsid w:val="00417A35"/>
    <w:rsid w:val="00417C2D"/>
    <w:rsid w:val="00417CD7"/>
    <w:rsid w:val="0042066F"/>
    <w:rsid w:val="004208A0"/>
    <w:rsid w:val="00420AEE"/>
    <w:rsid w:val="004229F6"/>
    <w:rsid w:val="004231EF"/>
    <w:rsid w:val="00423532"/>
    <w:rsid w:val="00423E9D"/>
    <w:rsid w:val="0042419C"/>
    <w:rsid w:val="00424485"/>
    <w:rsid w:val="004244B3"/>
    <w:rsid w:val="0042483B"/>
    <w:rsid w:val="00424ABA"/>
    <w:rsid w:val="00424EFF"/>
    <w:rsid w:val="00425019"/>
    <w:rsid w:val="00425250"/>
    <w:rsid w:val="00425704"/>
    <w:rsid w:val="004259D4"/>
    <w:rsid w:val="004260F4"/>
    <w:rsid w:val="00426C32"/>
    <w:rsid w:val="00426CDA"/>
    <w:rsid w:val="00426D86"/>
    <w:rsid w:val="004273A4"/>
    <w:rsid w:val="0043010A"/>
    <w:rsid w:val="00430E05"/>
    <w:rsid w:val="004313DC"/>
    <w:rsid w:val="004313E4"/>
    <w:rsid w:val="00431745"/>
    <w:rsid w:val="004317CA"/>
    <w:rsid w:val="0043239D"/>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15BA"/>
    <w:rsid w:val="00441EA4"/>
    <w:rsid w:val="004425A7"/>
    <w:rsid w:val="00442632"/>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2083"/>
    <w:rsid w:val="004522FF"/>
    <w:rsid w:val="00452413"/>
    <w:rsid w:val="00452BA9"/>
    <w:rsid w:val="004530DE"/>
    <w:rsid w:val="0045348A"/>
    <w:rsid w:val="00453A98"/>
    <w:rsid w:val="00454258"/>
    <w:rsid w:val="00454B97"/>
    <w:rsid w:val="00454B9D"/>
    <w:rsid w:val="00454F64"/>
    <w:rsid w:val="00455784"/>
    <w:rsid w:val="004561D7"/>
    <w:rsid w:val="00456317"/>
    <w:rsid w:val="00456CBF"/>
    <w:rsid w:val="004600F7"/>
    <w:rsid w:val="004602EA"/>
    <w:rsid w:val="0046072A"/>
    <w:rsid w:val="004610D1"/>
    <w:rsid w:val="00461DCC"/>
    <w:rsid w:val="00461E08"/>
    <w:rsid w:val="00461EDE"/>
    <w:rsid w:val="00461F96"/>
    <w:rsid w:val="00461F9B"/>
    <w:rsid w:val="00462DFC"/>
    <w:rsid w:val="00462EDA"/>
    <w:rsid w:val="00462F1E"/>
    <w:rsid w:val="0046342E"/>
    <w:rsid w:val="00463C99"/>
    <w:rsid w:val="00464783"/>
    <w:rsid w:val="004649AC"/>
    <w:rsid w:val="004656D9"/>
    <w:rsid w:val="00467143"/>
    <w:rsid w:val="00467329"/>
    <w:rsid w:val="00467CCF"/>
    <w:rsid w:val="0047029C"/>
    <w:rsid w:val="0047031F"/>
    <w:rsid w:val="004708F6"/>
    <w:rsid w:val="00470B16"/>
    <w:rsid w:val="00470B2B"/>
    <w:rsid w:val="0047115A"/>
    <w:rsid w:val="00471E66"/>
    <w:rsid w:val="00472964"/>
    <w:rsid w:val="004734F4"/>
    <w:rsid w:val="00473B2B"/>
    <w:rsid w:val="004740B1"/>
    <w:rsid w:val="00474906"/>
    <w:rsid w:val="00474FE5"/>
    <w:rsid w:val="0047508F"/>
    <w:rsid w:val="004751FA"/>
    <w:rsid w:val="004754DE"/>
    <w:rsid w:val="004758BB"/>
    <w:rsid w:val="00475E31"/>
    <w:rsid w:val="00475F82"/>
    <w:rsid w:val="00476E92"/>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7FA"/>
    <w:rsid w:val="004900F1"/>
    <w:rsid w:val="004912A5"/>
    <w:rsid w:val="00492B9B"/>
    <w:rsid w:val="00493069"/>
    <w:rsid w:val="004932A0"/>
    <w:rsid w:val="00493699"/>
    <w:rsid w:val="0049427A"/>
    <w:rsid w:val="00494943"/>
    <w:rsid w:val="004953BC"/>
    <w:rsid w:val="00495FD5"/>
    <w:rsid w:val="004969E3"/>
    <w:rsid w:val="00496FF4"/>
    <w:rsid w:val="004972F9"/>
    <w:rsid w:val="004977CA"/>
    <w:rsid w:val="004978F5"/>
    <w:rsid w:val="004A0121"/>
    <w:rsid w:val="004A0261"/>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BD2"/>
    <w:rsid w:val="004B1FC0"/>
    <w:rsid w:val="004B2E80"/>
    <w:rsid w:val="004B2EA6"/>
    <w:rsid w:val="004B4414"/>
    <w:rsid w:val="004B465D"/>
    <w:rsid w:val="004B49CD"/>
    <w:rsid w:val="004B4B5D"/>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A50"/>
    <w:rsid w:val="004C45F2"/>
    <w:rsid w:val="004C5D5D"/>
    <w:rsid w:val="004C5E34"/>
    <w:rsid w:val="004C6100"/>
    <w:rsid w:val="004C6559"/>
    <w:rsid w:val="004C73BA"/>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E012C"/>
    <w:rsid w:val="004E0858"/>
    <w:rsid w:val="004E09E0"/>
    <w:rsid w:val="004E11CA"/>
    <w:rsid w:val="004E1B68"/>
    <w:rsid w:val="004E1E94"/>
    <w:rsid w:val="004E208A"/>
    <w:rsid w:val="004E258F"/>
    <w:rsid w:val="004E2AE2"/>
    <w:rsid w:val="004E2BFE"/>
    <w:rsid w:val="004E3023"/>
    <w:rsid w:val="004E30E1"/>
    <w:rsid w:val="004E3385"/>
    <w:rsid w:val="004E3D38"/>
    <w:rsid w:val="004E41DD"/>
    <w:rsid w:val="004E4203"/>
    <w:rsid w:val="004E46C5"/>
    <w:rsid w:val="004E4F41"/>
    <w:rsid w:val="004E55C2"/>
    <w:rsid w:val="004E5949"/>
    <w:rsid w:val="004E5E57"/>
    <w:rsid w:val="004E6409"/>
    <w:rsid w:val="004E661B"/>
    <w:rsid w:val="004E74EE"/>
    <w:rsid w:val="004F0211"/>
    <w:rsid w:val="004F0693"/>
    <w:rsid w:val="004F07DF"/>
    <w:rsid w:val="004F0866"/>
    <w:rsid w:val="004F131D"/>
    <w:rsid w:val="004F1A14"/>
    <w:rsid w:val="004F2097"/>
    <w:rsid w:val="004F3058"/>
    <w:rsid w:val="004F331B"/>
    <w:rsid w:val="004F3573"/>
    <w:rsid w:val="004F4D98"/>
    <w:rsid w:val="004F4E97"/>
    <w:rsid w:val="004F518B"/>
    <w:rsid w:val="004F5B2D"/>
    <w:rsid w:val="004F66D9"/>
    <w:rsid w:val="004F6C5F"/>
    <w:rsid w:val="004F7A58"/>
    <w:rsid w:val="005004BC"/>
    <w:rsid w:val="00500947"/>
    <w:rsid w:val="00500996"/>
    <w:rsid w:val="00500F67"/>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35C"/>
    <w:rsid w:val="005135BF"/>
    <w:rsid w:val="00513BA9"/>
    <w:rsid w:val="00513DCB"/>
    <w:rsid w:val="005142B4"/>
    <w:rsid w:val="0051455A"/>
    <w:rsid w:val="005146E8"/>
    <w:rsid w:val="005149E1"/>
    <w:rsid w:val="00514B33"/>
    <w:rsid w:val="00515AA5"/>
    <w:rsid w:val="0051611C"/>
    <w:rsid w:val="00516223"/>
    <w:rsid w:val="00516926"/>
    <w:rsid w:val="0051692E"/>
    <w:rsid w:val="00516BEC"/>
    <w:rsid w:val="00517021"/>
    <w:rsid w:val="005203E6"/>
    <w:rsid w:val="00520A1C"/>
    <w:rsid w:val="00520C5E"/>
    <w:rsid w:val="00520D59"/>
    <w:rsid w:val="00520D7F"/>
    <w:rsid w:val="00520E40"/>
    <w:rsid w:val="0052161B"/>
    <w:rsid w:val="005221C9"/>
    <w:rsid w:val="00522B83"/>
    <w:rsid w:val="005242D7"/>
    <w:rsid w:val="005246EB"/>
    <w:rsid w:val="0052492B"/>
    <w:rsid w:val="0052499C"/>
    <w:rsid w:val="0052521A"/>
    <w:rsid w:val="0052639C"/>
    <w:rsid w:val="005267E2"/>
    <w:rsid w:val="00527716"/>
    <w:rsid w:val="00527CCD"/>
    <w:rsid w:val="005304A8"/>
    <w:rsid w:val="00530712"/>
    <w:rsid w:val="00530E6D"/>
    <w:rsid w:val="0053120A"/>
    <w:rsid w:val="005320E9"/>
    <w:rsid w:val="00532338"/>
    <w:rsid w:val="005329F5"/>
    <w:rsid w:val="00532A7C"/>
    <w:rsid w:val="00532D6D"/>
    <w:rsid w:val="00533B6D"/>
    <w:rsid w:val="005344F9"/>
    <w:rsid w:val="00534A90"/>
    <w:rsid w:val="00534CAA"/>
    <w:rsid w:val="00534FCF"/>
    <w:rsid w:val="005351D1"/>
    <w:rsid w:val="00535424"/>
    <w:rsid w:val="00535734"/>
    <w:rsid w:val="00536E65"/>
    <w:rsid w:val="00536EC9"/>
    <w:rsid w:val="0053708C"/>
    <w:rsid w:val="00537704"/>
    <w:rsid w:val="00540076"/>
    <w:rsid w:val="0054130D"/>
    <w:rsid w:val="00541958"/>
    <w:rsid w:val="00542585"/>
    <w:rsid w:val="00543014"/>
    <w:rsid w:val="0054368E"/>
    <w:rsid w:val="00543B21"/>
    <w:rsid w:val="00544726"/>
    <w:rsid w:val="005456E2"/>
    <w:rsid w:val="0054620F"/>
    <w:rsid w:val="00546426"/>
    <w:rsid w:val="00546D3C"/>
    <w:rsid w:val="0054728E"/>
    <w:rsid w:val="00547D52"/>
    <w:rsid w:val="00550A9F"/>
    <w:rsid w:val="005512A3"/>
    <w:rsid w:val="005513DD"/>
    <w:rsid w:val="0055173A"/>
    <w:rsid w:val="00551A1D"/>
    <w:rsid w:val="00551AB7"/>
    <w:rsid w:val="00552A20"/>
    <w:rsid w:val="00552EF5"/>
    <w:rsid w:val="00553C1E"/>
    <w:rsid w:val="00554F9F"/>
    <w:rsid w:val="00555754"/>
    <w:rsid w:val="005557CD"/>
    <w:rsid w:val="00555FFB"/>
    <w:rsid w:val="0055674E"/>
    <w:rsid w:val="00556A4A"/>
    <w:rsid w:val="00556CC9"/>
    <w:rsid w:val="00556F47"/>
    <w:rsid w:val="00556FD9"/>
    <w:rsid w:val="0055752F"/>
    <w:rsid w:val="00560E1B"/>
    <w:rsid w:val="005638C8"/>
    <w:rsid w:val="00563E7D"/>
    <w:rsid w:val="005640E8"/>
    <w:rsid w:val="005648A3"/>
    <w:rsid w:val="0056498F"/>
    <w:rsid w:val="005652DC"/>
    <w:rsid w:val="00565424"/>
    <w:rsid w:val="00565654"/>
    <w:rsid w:val="0056619A"/>
    <w:rsid w:val="00566DE2"/>
    <w:rsid w:val="00566E4E"/>
    <w:rsid w:val="005671B4"/>
    <w:rsid w:val="00567219"/>
    <w:rsid w:val="005677D9"/>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64C3"/>
    <w:rsid w:val="00576A7F"/>
    <w:rsid w:val="00576D76"/>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4018"/>
    <w:rsid w:val="00594131"/>
    <w:rsid w:val="005942E0"/>
    <w:rsid w:val="005943D4"/>
    <w:rsid w:val="00594465"/>
    <w:rsid w:val="005944B8"/>
    <w:rsid w:val="005950F2"/>
    <w:rsid w:val="005954E6"/>
    <w:rsid w:val="00595700"/>
    <w:rsid w:val="005969A6"/>
    <w:rsid w:val="00596D3B"/>
    <w:rsid w:val="005970C9"/>
    <w:rsid w:val="00597372"/>
    <w:rsid w:val="005A0012"/>
    <w:rsid w:val="005A0C4A"/>
    <w:rsid w:val="005A108D"/>
    <w:rsid w:val="005A1AC7"/>
    <w:rsid w:val="005A2024"/>
    <w:rsid w:val="005A203C"/>
    <w:rsid w:val="005A2470"/>
    <w:rsid w:val="005A32F9"/>
    <w:rsid w:val="005A330B"/>
    <w:rsid w:val="005A3397"/>
    <w:rsid w:val="005A3489"/>
    <w:rsid w:val="005A4370"/>
    <w:rsid w:val="005A4830"/>
    <w:rsid w:val="005A493F"/>
    <w:rsid w:val="005A4C2E"/>
    <w:rsid w:val="005A5B58"/>
    <w:rsid w:val="005A60B2"/>
    <w:rsid w:val="005A62E7"/>
    <w:rsid w:val="005A6536"/>
    <w:rsid w:val="005A6AFA"/>
    <w:rsid w:val="005A6B34"/>
    <w:rsid w:val="005A768F"/>
    <w:rsid w:val="005A7915"/>
    <w:rsid w:val="005A7B2B"/>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4732"/>
    <w:rsid w:val="005C4D3E"/>
    <w:rsid w:val="005C565F"/>
    <w:rsid w:val="005C5875"/>
    <w:rsid w:val="005C6047"/>
    <w:rsid w:val="005C65F1"/>
    <w:rsid w:val="005C7382"/>
    <w:rsid w:val="005C73F4"/>
    <w:rsid w:val="005C7C5C"/>
    <w:rsid w:val="005C7F12"/>
    <w:rsid w:val="005C7F54"/>
    <w:rsid w:val="005D0527"/>
    <w:rsid w:val="005D13DD"/>
    <w:rsid w:val="005D208D"/>
    <w:rsid w:val="005D2789"/>
    <w:rsid w:val="005D27E0"/>
    <w:rsid w:val="005D2CBF"/>
    <w:rsid w:val="005D3763"/>
    <w:rsid w:val="005D4ABE"/>
    <w:rsid w:val="005D597E"/>
    <w:rsid w:val="005D5B00"/>
    <w:rsid w:val="005D5C69"/>
    <w:rsid w:val="005D6905"/>
    <w:rsid w:val="005D6924"/>
    <w:rsid w:val="005D6B77"/>
    <w:rsid w:val="005D6FC9"/>
    <w:rsid w:val="005D7024"/>
    <w:rsid w:val="005D7242"/>
    <w:rsid w:val="005D7763"/>
    <w:rsid w:val="005D7DE7"/>
    <w:rsid w:val="005E0342"/>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EE"/>
    <w:rsid w:val="006030C2"/>
    <w:rsid w:val="006031C7"/>
    <w:rsid w:val="006032ED"/>
    <w:rsid w:val="00603F53"/>
    <w:rsid w:val="0060466E"/>
    <w:rsid w:val="006046CD"/>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AC8"/>
    <w:rsid w:val="006241D1"/>
    <w:rsid w:val="00624549"/>
    <w:rsid w:val="006245A2"/>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ECD"/>
    <w:rsid w:val="00633FF8"/>
    <w:rsid w:val="0063471D"/>
    <w:rsid w:val="006347E9"/>
    <w:rsid w:val="00634FDB"/>
    <w:rsid w:val="006352A5"/>
    <w:rsid w:val="0063560A"/>
    <w:rsid w:val="00635680"/>
    <w:rsid w:val="006359C6"/>
    <w:rsid w:val="006363F6"/>
    <w:rsid w:val="00636499"/>
    <w:rsid w:val="00636CA5"/>
    <w:rsid w:val="00636E18"/>
    <w:rsid w:val="00636F9E"/>
    <w:rsid w:val="00636FAD"/>
    <w:rsid w:val="006376C6"/>
    <w:rsid w:val="0063770F"/>
    <w:rsid w:val="00637840"/>
    <w:rsid w:val="00640182"/>
    <w:rsid w:val="00640690"/>
    <w:rsid w:val="006407FF"/>
    <w:rsid w:val="00640A2C"/>
    <w:rsid w:val="00641392"/>
    <w:rsid w:val="006414D1"/>
    <w:rsid w:val="00641687"/>
    <w:rsid w:val="00642393"/>
    <w:rsid w:val="00642423"/>
    <w:rsid w:val="006427E2"/>
    <w:rsid w:val="0064325E"/>
    <w:rsid w:val="00643503"/>
    <w:rsid w:val="00644444"/>
    <w:rsid w:val="006448C7"/>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20B1"/>
    <w:rsid w:val="00652CFE"/>
    <w:rsid w:val="00652D62"/>
    <w:rsid w:val="00652E6B"/>
    <w:rsid w:val="00653539"/>
    <w:rsid w:val="006537D9"/>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694"/>
    <w:rsid w:val="00662A17"/>
    <w:rsid w:val="0066302C"/>
    <w:rsid w:val="00663033"/>
    <w:rsid w:val="00663548"/>
    <w:rsid w:val="006636BD"/>
    <w:rsid w:val="0066483B"/>
    <w:rsid w:val="00664BBE"/>
    <w:rsid w:val="00664C8F"/>
    <w:rsid w:val="00665179"/>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FFF"/>
    <w:rsid w:val="00672A51"/>
    <w:rsid w:val="00674E81"/>
    <w:rsid w:val="006756EC"/>
    <w:rsid w:val="00675BA5"/>
    <w:rsid w:val="0067671C"/>
    <w:rsid w:val="00676BCC"/>
    <w:rsid w:val="00677528"/>
    <w:rsid w:val="00677C0C"/>
    <w:rsid w:val="006802DD"/>
    <w:rsid w:val="006802E6"/>
    <w:rsid w:val="0068048C"/>
    <w:rsid w:val="0068067F"/>
    <w:rsid w:val="00680E9B"/>
    <w:rsid w:val="00681059"/>
    <w:rsid w:val="006818B5"/>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BE"/>
    <w:rsid w:val="006A2BCB"/>
    <w:rsid w:val="006A2E48"/>
    <w:rsid w:val="006A3140"/>
    <w:rsid w:val="006A36A9"/>
    <w:rsid w:val="006A3932"/>
    <w:rsid w:val="006A3F72"/>
    <w:rsid w:val="006A43B7"/>
    <w:rsid w:val="006A49EC"/>
    <w:rsid w:val="006A4BBD"/>
    <w:rsid w:val="006A51BB"/>
    <w:rsid w:val="006A54AA"/>
    <w:rsid w:val="006A5690"/>
    <w:rsid w:val="006A58FC"/>
    <w:rsid w:val="006A5964"/>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740"/>
    <w:rsid w:val="006B2751"/>
    <w:rsid w:val="006B2976"/>
    <w:rsid w:val="006B2BC4"/>
    <w:rsid w:val="006B2D7E"/>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59F"/>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F05"/>
    <w:rsid w:val="006E4523"/>
    <w:rsid w:val="006E4C02"/>
    <w:rsid w:val="006E5BD2"/>
    <w:rsid w:val="006E670E"/>
    <w:rsid w:val="006E6F20"/>
    <w:rsid w:val="006E73A8"/>
    <w:rsid w:val="006E751C"/>
    <w:rsid w:val="006E7666"/>
    <w:rsid w:val="006E7C20"/>
    <w:rsid w:val="006F02C8"/>
    <w:rsid w:val="006F049E"/>
    <w:rsid w:val="006F08FB"/>
    <w:rsid w:val="006F0E7F"/>
    <w:rsid w:val="006F2AD1"/>
    <w:rsid w:val="006F2DA9"/>
    <w:rsid w:val="006F2F27"/>
    <w:rsid w:val="006F2FCE"/>
    <w:rsid w:val="006F3237"/>
    <w:rsid w:val="006F3D6D"/>
    <w:rsid w:val="006F41D9"/>
    <w:rsid w:val="006F46E1"/>
    <w:rsid w:val="006F4766"/>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DF"/>
    <w:rsid w:val="00707AA2"/>
    <w:rsid w:val="0071015A"/>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2E1"/>
    <w:rsid w:val="007424A2"/>
    <w:rsid w:val="00742DC7"/>
    <w:rsid w:val="00742F1E"/>
    <w:rsid w:val="00742F24"/>
    <w:rsid w:val="0074389A"/>
    <w:rsid w:val="00743D57"/>
    <w:rsid w:val="0074448D"/>
    <w:rsid w:val="00745174"/>
    <w:rsid w:val="00745B81"/>
    <w:rsid w:val="00745C2B"/>
    <w:rsid w:val="00746939"/>
    <w:rsid w:val="00747377"/>
    <w:rsid w:val="007476C5"/>
    <w:rsid w:val="007476ED"/>
    <w:rsid w:val="007478CF"/>
    <w:rsid w:val="00747A03"/>
    <w:rsid w:val="00750B14"/>
    <w:rsid w:val="00750B65"/>
    <w:rsid w:val="00750EE1"/>
    <w:rsid w:val="0075134E"/>
    <w:rsid w:val="00751475"/>
    <w:rsid w:val="00751CDB"/>
    <w:rsid w:val="007523AF"/>
    <w:rsid w:val="007537AB"/>
    <w:rsid w:val="00753F60"/>
    <w:rsid w:val="00754A1F"/>
    <w:rsid w:val="00755E14"/>
    <w:rsid w:val="007560F7"/>
    <w:rsid w:val="007560FD"/>
    <w:rsid w:val="0075627F"/>
    <w:rsid w:val="0075689F"/>
    <w:rsid w:val="00760284"/>
    <w:rsid w:val="007606F8"/>
    <w:rsid w:val="00760759"/>
    <w:rsid w:val="007607A7"/>
    <w:rsid w:val="007608FC"/>
    <w:rsid w:val="00760F27"/>
    <w:rsid w:val="00761025"/>
    <w:rsid w:val="007614D7"/>
    <w:rsid w:val="00761558"/>
    <w:rsid w:val="00761E66"/>
    <w:rsid w:val="00762003"/>
    <w:rsid w:val="007625D4"/>
    <w:rsid w:val="00762853"/>
    <w:rsid w:val="00762D60"/>
    <w:rsid w:val="007637BE"/>
    <w:rsid w:val="00763C11"/>
    <w:rsid w:val="00763F6D"/>
    <w:rsid w:val="007646AB"/>
    <w:rsid w:val="007649AB"/>
    <w:rsid w:val="00764BA1"/>
    <w:rsid w:val="00765AC5"/>
    <w:rsid w:val="00765B52"/>
    <w:rsid w:val="007662A9"/>
    <w:rsid w:val="00766890"/>
    <w:rsid w:val="00766913"/>
    <w:rsid w:val="00766CBB"/>
    <w:rsid w:val="00766EC0"/>
    <w:rsid w:val="00766F7C"/>
    <w:rsid w:val="00767101"/>
    <w:rsid w:val="00767327"/>
    <w:rsid w:val="0076793B"/>
    <w:rsid w:val="00767CC3"/>
    <w:rsid w:val="0077106E"/>
    <w:rsid w:val="00771623"/>
    <w:rsid w:val="00771C92"/>
    <w:rsid w:val="0077241C"/>
    <w:rsid w:val="00772B3D"/>
    <w:rsid w:val="007735A3"/>
    <w:rsid w:val="00773D0E"/>
    <w:rsid w:val="007745F4"/>
    <w:rsid w:val="00774F63"/>
    <w:rsid w:val="0077520E"/>
    <w:rsid w:val="007753E9"/>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514C"/>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F6D"/>
    <w:rsid w:val="007970CA"/>
    <w:rsid w:val="00797615"/>
    <w:rsid w:val="007976B1"/>
    <w:rsid w:val="00797942"/>
    <w:rsid w:val="007A0C32"/>
    <w:rsid w:val="007A0DE5"/>
    <w:rsid w:val="007A1EBC"/>
    <w:rsid w:val="007A1F96"/>
    <w:rsid w:val="007A1FEF"/>
    <w:rsid w:val="007A2443"/>
    <w:rsid w:val="007A2A69"/>
    <w:rsid w:val="007A2C71"/>
    <w:rsid w:val="007A311B"/>
    <w:rsid w:val="007A31DC"/>
    <w:rsid w:val="007A361E"/>
    <w:rsid w:val="007A414D"/>
    <w:rsid w:val="007A528E"/>
    <w:rsid w:val="007A6543"/>
    <w:rsid w:val="007A6A1D"/>
    <w:rsid w:val="007A7448"/>
    <w:rsid w:val="007A7525"/>
    <w:rsid w:val="007A7C4A"/>
    <w:rsid w:val="007B0010"/>
    <w:rsid w:val="007B040A"/>
    <w:rsid w:val="007B04E1"/>
    <w:rsid w:val="007B0663"/>
    <w:rsid w:val="007B0CFB"/>
    <w:rsid w:val="007B0FB2"/>
    <w:rsid w:val="007B1BAA"/>
    <w:rsid w:val="007B1E07"/>
    <w:rsid w:val="007B2653"/>
    <w:rsid w:val="007B29DD"/>
    <w:rsid w:val="007B4208"/>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AAE"/>
    <w:rsid w:val="007C1ABA"/>
    <w:rsid w:val="007C1C79"/>
    <w:rsid w:val="007C1D3E"/>
    <w:rsid w:val="007C211B"/>
    <w:rsid w:val="007C2187"/>
    <w:rsid w:val="007C3312"/>
    <w:rsid w:val="007C3458"/>
    <w:rsid w:val="007C367D"/>
    <w:rsid w:val="007C3860"/>
    <w:rsid w:val="007C392A"/>
    <w:rsid w:val="007C4C3F"/>
    <w:rsid w:val="007C6A4D"/>
    <w:rsid w:val="007C6ED2"/>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624"/>
    <w:rsid w:val="007D46CE"/>
    <w:rsid w:val="007D4E1B"/>
    <w:rsid w:val="007D51EE"/>
    <w:rsid w:val="007D5788"/>
    <w:rsid w:val="007D5B28"/>
    <w:rsid w:val="007D5EDD"/>
    <w:rsid w:val="007D625F"/>
    <w:rsid w:val="007D6358"/>
    <w:rsid w:val="007D6777"/>
    <w:rsid w:val="007D70CC"/>
    <w:rsid w:val="007D7886"/>
    <w:rsid w:val="007D7CAC"/>
    <w:rsid w:val="007E06E9"/>
    <w:rsid w:val="007E0B90"/>
    <w:rsid w:val="007E11FC"/>
    <w:rsid w:val="007E132D"/>
    <w:rsid w:val="007E1B7F"/>
    <w:rsid w:val="007E1F82"/>
    <w:rsid w:val="007E33A0"/>
    <w:rsid w:val="007E33BC"/>
    <w:rsid w:val="007E3BEB"/>
    <w:rsid w:val="007E3D5D"/>
    <w:rsid w:val="007E3D7A"/>
    <w:rsid w:val="007E3D80"/>
    <w:rsid w:val="007E3F47"/>
    <w:rsid w:val="007E3F7E"/>
    <w:rsid w:val="007E4645"/>
    <w:rsid w:val="007E4D8B"/>
    <w:rsid w:val="007E5133"/>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21ED"/>
    <w:rsid w:val="00802A83"/>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5BD"/>
    <w:rsid w:val="00817C1F"/>
    <w:rsid w:val="008207F3"/>
    <w:rsid w:val="00820C84"/>
    <w:rsid w:val="00821054"/>
    <w:rsid w:val="008210A6"/>
    <w:rsid w:val="00821D7F"/>
    <w:rsid w:val="008221C5"/>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8E2"/>
    <w:rsid w:val="00830BD6"/>
    <w:rsid w:val="00831156"/>
    <w:rsid w:val="008317A6"/>
    <w:rsid w:val="00832202"/>
    <w:rsid w:val="00832B5A"/>
    <w:rsid w:val="00833858"/>
    <w:rsid w:val="00833D1B"/>
    <w:rsid w:val="0083429D"/>
    <w:rsid w:val="00835076"/>
    <w:rsid w:val="00835F79"/>
    <w:rsid w:val="0083618D"/>
    <w:rsid w:val="00836669"/>
    <w:rsid w:val="00836BA4"/>
    <w:rsid w:val="00840288"/>
    <w:rsid w:val="00840E1F"/>
    <w:rsid w:val="0084121E"/>
    <w:rsid w:val="0084130B"/>
    <w:rsid w:val="00841361"/>
    <w:rsid w:val="00841A22"/>
    <w:rsid w:val="00842CF5"/>
    <w:rsid w:val="0084341A"/>
    <w:rsid w:val="0084470C"/>
    <w:rsid w:val="008447D3"/>
    <w:rsid w:val="00844F4B"/>
    <w:rsid w:val="0084566D"/>
    <w:rsid w:val="00845680"/>
    <w:rsid w:val="00845714"/>
    <w:rsid w:val="00846920"/>
    <w:rsid w:val="00846B83"/>
    <w:rsid w:val="0084709A"/>
    <w:rsid w:val="008477E0"/>
    <w:rsid w:val="008500CC"/>
    <w:rsid w:val="008502A0"/>
    <w:rsid w:val="008503E5"/>
    <w:rsid w:val="00851B37"/>
    <w:rsid w:val="008521D1"/>
    <w:rsid w:val="00852203"/>
    <w:rsid w:val="008528E6"/>
    <w:rsid w:val="00852CA9"/>
    <w:rsid w:val="00852D56"/>
    <w:rsid w:val="008532CA"/>
    <w:rsid w:val="008541CC"/>
    <w:rsid w:val="00854208"/>
    <w:rsid w:val="0085433D"/>
    <w:rsid w:val="0085475D"/>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283E"/>
    <w:rsid w:val="00864EDC"/>
    <w:rsid w:val="00865670"/>
    <w:rsid w:val="00865C4C"/>
    <w:rsid w:val="008660FC"/>
    <w:rsid w:val="00866449"/>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94"/>
    <w:rsid w:val="00877A13"/>
    <w:rsid w:val="00877BF6"/>
    <w:rsid w:val="00877F5D"/>
    <w:rsid w:val="008803F4"/>
    <w:rsid w:val="00880BA1"/>
    <w:rsid w:val="0088129A"/>
    <w:rsid w:val="00882091"/>
    <w:rsid w:val="008825BA"/>
    <w:rsid w:val="00882BAC"/>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714D"/>
    <w:rsid w:val="00887559"/>
    <w:rsid w:val="0089012B"/>
    <w:rsid w:val="008902AC"/>
    <w:rsid w:val="00890B45"/>
    <w:rsid w:val="00890DB3"/>
    <w:rsid w:val="0089119F"/>
    <w:rsid w:val="0089139F"/>
    <w:rsid w:val="0089161B"/>
    <w:rsid w:val="00892AE4"/>
    <w:rsid w:val="00892BAB"/>
    <w:rsid w:val="0089384F"/>
    <w:rsid w:val="00893FD9"/>
    <w:rsid w:val="00894628"/>
    <w:rsid w:val="00894AE3"/>
    <w:rsid w:val="00894BB2"/>
    <w:rsid w:val="00894FAE"/>
    <w:rsid w:val="0089572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2DE"/>
    <w:rsid w:val="008B4759"/>
    <w:rsid w:val="008B484E"/>
    <w:rsid w:val="008B4F86"/>
    <w:rsid w:val="008B54F0"/>
    <w:rsid w:val="008B5867"/>
    <w:rsid w:val="008B5D8D"/>
    <w:rsid w:val="008B5E60"/>
    <w:rsid w:val="008B75C6"/>
    <w:rsid w:val="008B79D8"/>
    <w:rsid w:val="008B7C66"/>
    <w:rsid w:val="008B7DAE"/>
    <w:rsid w:val="008C0362"/>
    <w:rsid w:val="008C052E"/>
    <w:rsid w:val="008C0D77"/>
    <w:rsid w:val="008C139D"/>
    <w:rsid w:val="008C1509"/>
    <w:rsid w:val="008C15FB"/>
    <w:rsid w:val="008C1AA2"/>
    <w:rsid w:val="008C2AC8"/>
    <w:rsid w:val="008C2AEF"/>
    <w:rsid w:val="008C2BAE"/>
    <w:rsid w:val="008C425A"/>
    <w:rsid w:val="008C4CCF"/>
    <w:rsid w:val="008C54E1"/>
    <w:rsid w:val="008C5509"/>
    <w:rsid w:val="008C5BCF"/>
    <w:rsid w:val="008C5E06"/>
    <w:rsid w:val="008C63A6"/>
    <w:rsid w:val="008C73E0"/>
    <w:rsid w:val="008C7420"/>
    <w:rsid w:val="008C774E"/>
    <w:rsid w:val="008C7855"/>
    <w:rsid w:val="008C7A65"/>
    <w:rsid w:val="008C7B42"/>
    <w:rsid w:val="008C7B8F"/>
    <w:rsid w:val="008D0086"/>
    <w:rsid w:val="008D099E"/>
    <w:rsid w:val="008D0A8D"/>
    <w:rsid w:val="008D10D7"/>
    <w:rsid w:val="008D1622"/>
    <w:rsid w:val="008D19EF"/>
    <w:rsid w:val="008D2100"/>
    <w:rsid w:val="008D351A"/>
    <w:rsid w:val="008D3DC6"/>
    <w:rsid w:val="008D3E1D"/>
    <w:rsid w:val="008D3F2E"/>
    <w:rsid w:val="008D4235"/>
    <w:rsid w:val="008D42C0"/>
    <w:rsid w:val="008D4680"/>
    <w:rsid w:val="008D4B4B"/>
    <w:rsid w:val="008D4C26"/>
    <w:rsid w:val="008D4C4B"/>
    <w:rsid w:val="008D4DC0"/>
    <w:rsid w:val="008D4FA3"/>
    <w:rsid w:val="008D5743"/>
    <w:rsid w:val="008D5866"/>
    <w:rsid w:val="008D655E"/>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A9A"/>
    <w:rsid w:val="008F0E36"/>
    <w:rsid w:val="008F1621"/>
    <w:rsid w:val="008F202A"/>
    <w:rsid w:val="008F2054"/>
    <w:rsid w:val="008F21B7"/>
    <w:rsid w:val="008F2F7C"/>
    <w:rsid w:val="008F351E"/>
    <w:rsid w:val="008F3613"/>
    <w:rsid w:val="008F3790"/>
    <w:rsid w:val="008F4102"/>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3250"/>
    <w:rsid w:val="00903276"/>
    <w:rsid w:val="0090335E"/>
    <w:rsid w:val="00903372"/>
    <w:rsid w:val="009035CE"/>
    <w:rsid w:val="009046D2"/>
    <w:rsid w:val="0090484D"/>
    <w:rsid w:val="00904BFE"/>
    <w:rsid w:val="00904F8D"/>
    <w:rsid w:val="00904F95"/>
    <w:rsid w:val="00905C7C"/>
    <w:rsid w:val="00905D61"/>
    <w:rsid w:val="009065B7"/>
    <w:rsid w:val="009071E4"/>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53FF"/>
    <w:rsid w:val="00915B8A"/>
    <w:rsid w:val="00915F24"/>
    <w:rsid w:val="0091682F"/>
    <w:rsid w:val="00916A8A"/>
    <w:rsid w:val="00917592"/>
    <w:rsid w:val="009175AF"/>
    <w:rsid w:val="009175CC"/>
    <w:rsid w:val="0091773F"/>
    <w:rsid w:val="00917DC6"/>
    <w:rsid w:val="00917F46"/>
    <w:rsid w:val="0092035F"/>
    <w:rsid w:val="009205E2"/>
    <w:rsid w:val="00920894"/>
    <w:rsid w:val="00920EEB"/>
    <w:rsid w:val="00921091"/>
    <w:rsid w:val="009213FB"/>
    <w:rsid w:val="0092192B"/>
    <w:rsid w:val="00921B72"/>
    <w:rsid w:val="00921D1C"/>
    <w:rsid w:val="0092225C"/>
    <w:rsid w:val="0092236C"/>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5042"/>
    <w:rsid w:val="00935D07"/>
    <w:rsid w:val="009369A2"/>
    <w:rsid w:val="00936C5D"/>
    <w:rsid w:val="00936D23"/>
    <w:rsid w:val="00936F5D"/>
    <w:rsid w:val="0093714D"/>
    <w:rsid w:val="00937581"/>
    <w:rsid w:val="00937D12"/>
    <w:rsid w:val="0094041D"/>
    <w:rsid w:val="00940692"/>
    <w:rsid w:val="009408DA"/>
    <w:rsid w:val="009414B8"/>
    <w:rsid w:val="00941BBB"/>
    <w:rsid w:val="00942241"/>
    <w:rsid w:val="00943A11"/>
    <w:rsid w:val="0094443A"/>
    <w:rsid w:val="009444ED"/>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7003D"/>
    <w:rsid w:val="009701EB"/>
    <w:rsid w:val="00970859"/>
    <w:rsid w:val="009718DE"/>
    <w:rsid w:val="00972209"/>
    <w:rsid w:val="009722AD"/>
    <w:rsid w:val="0097261C"/>
    <w:rsid w:val="00972633"/>
    <w:rsid w:val="00973067"/>
    <w:rsid w:val="009734AB"/>
    <w:rsid w:val="009734D2"/>
    <w:rsid w:val="009738FB"/>
    <w:rsid w:val="00973DCD"/>
    <w:rsid w:val="00974708"/>
    <w:rsid w:val="00974A92"/>
    <w:rsid w:val="0097559F"/>
    <w:rsid w:val="00976A10"/>
    <w:rsid w:val="00976B57"/>
    <w:rsid w:val="00976FF0"/>
    <w:rsid w:val="0097710A"/>
    <w:rsid w:val="00980042"/>
    <w:rsid w:val="0098113A"/>
    <w:rsid w:val="0098134C"/>
    <w:rsid w:val="00981BC3"/>
    <w:rsid w:val="00982518"/>
    <w:rsid w:val="009828D0"/>
    <w:rsid w:val="009834D7"/>
    <w:rsid w:val="00983537"/>
    <w:rsid w:val="0098378E"/>
    <w:rsid w:val="009839A6"/>
    <w:rsid w:val="00983BC5"/>
    <w:rsid w:val="00983CF1"/>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9A2"/>
    <w:rsid w:val="00991FCA"/>
    <w:rsid w:val="00992346"/>
    <w:rsid w:val="00993920"/>
    <w:rsid w:val="009941AD"/>
    <w:rsid w:val="0099426C"/>
    <w:rsid w:val="00994642"/>
    <w:rsid w:val="009946AB"/>
    <w:rsid w:val="00994CA5"/>
    <w:rsid w:val="00994D44"/>
    <w:rsid w:val="00994F5D"/>
    <w:rsid w:val="0099528D"/>
    <w:rsid w:val="0099584D"/>
    <w:rsid w:val="00995EEF"/>
    <w:rsid w:val="00995F6F"/>
    <w:rsid w:val="0099652F"/>
    <w:rsid w:val="00996E0E"/>
    <w:rsid w:val="00996EB7"/>
    <w:rsid w:val="00996EC9"/>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28C9"/>
    <w:rsid w:val="009C290A"/>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B3D"/>
    <w:rsid w:val="009D1B95"/>
    <w:rsid w:val="009D1F64"/>
    <w:rsid w:val="009D2164"/>
    <w:rsid w:val="009D22F1"/>
    <w:rsid w:val="009D26D1"/>
    <w:rsid w:val="009D2708"/>
    <w:rsid w:val="009D334C"/>
    <w:rsid w:val="009D3362"/>
    <w:rsid w:val="009D3452"/>
    <w:rsid w:val="009D3641"/>
    <w:rsid w:val="009D377C"/>
    <w:rsid w:val="009D4545"/>
    <w:rsid w:val="009D479B"/>
    <w:rsid w:val="009D4C6E"/>
    <w:rsid w:val="009D5070"/>
    <w:rsid w:val="009D50E8"/>
    <w:rsid w:val="009D578C"/>
    <w:rsid w:val="009D58B8"/>
    <w:rsid w:val="009D5AE8"/>
    <w:rsid w:val="009D5D3C"/>
    <w:rsid w:val="009D5E8B"/>
    <w:rsid w:val="009D6B68"/>
    <w:rsid w:val="009D6C27"/>
    <w:rsid w:val="009D70F8"/>
    <w:rsid w:val="009D7682"/>
    <w:rsid w:val="009D7AC5"/>
    <w:rsid w:val="009D7EFB"/>
    <w:rsid w:val="009E06D0"/>
    <w:rsid w:val="009E07D6"/>
    <w:rsid w:val="009E08E5"/>
    <w:rsid w:val="009E0FE4"/>
    <w:rsid w:val="009E23E5"/>
    <w:rsid w:val="009E261A"/>
    <w:rsid w:val="009E2D03"/>
    <w:rsid w:val="009E3082"/>
    <w:rsid w:val="009E31EE"/>
    <w:rsid w:val="009E3234"/>
    <w:rsid w:val="009E36A8"/>
    <w:rsid w:val="009E37D6"/>
    <w:rsid w:val="009E3C2C"/>
    <w:rsid w:val="009E4106"/>
    <w:rsid w:val="009E4CA7"/>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31AE"/>
    <w:rsid w:val="009F349D"/>
    <w:rsid w:val="009F3673"/>
    <w:rsid w:val="009F36AD"/>
    <w:rsid w:val="009F36DD"/>
    <w:rsid w:val="009F399A"/>
    <w:rsid w:val="009F3E87"/>
    <w:rsid w:val="009F49FE"/>
    <w:rsid w:val="009F4D29"/>
    <w:rsid w:val="009F4EDE"/>
    <w:rsid w:val="009F54C1"/>
    <w:rsid w:val="009F555F"/>
    <w:rsid w:val="009F5ABD"/>
    <w:rsid w:val="009F5CC6"/>
    <w:rsid w:val="009F614F"/>
    <w:rsid w:val="009F6527"/>
    <w:rsid w:val="009F67BF"/>
    <w:rsid w:val="009F68D9"/>
    <w:rsid w:val="009F710B"/>
    <w:rsid w:val="009F7821"/>
    <w:rsid w:val="009F7920"/>
    <w:rsid w:val="009F7C2C"/>
    <w:rsid w:val="009F7EB3"/>
    <w:rsid w:val="009F7FF9"/>
    <w:rsid w:val="00A0002E"/>
    <w:rsid w:val="00A005DD"/>
    <w:rsid w:val="00A0080F"/>
    <w:rsid w:val="00A00849"/>
    <w:rsid w:val="00A01479"/>
    <w:rsid w:val="00A0150B"/>
    <w:rsid w:val="00A01937"/>
    <w:rsid w:val="00A01D08"/>
    <w:rsid w:val="00A02F5A"/>
    <w:rsid w:val="00A03457"/>
    <w:rsid w:val="00A034D5"/>
    <w:rsid w:val="00A0438D"/>
    <w:rsid w:val="00A056C7"/>
    <w:rsid w:val="00A06AEC"/>
    <w:rsid w:val="00A06E69"/>
    <w:rsid w:val="00A06FD0"/>
    <w:rsid w:val="00A077D7"/>
    <w:rsid w:val="00A1067A"/>
    <w:rsid w:val="00A107D0"/>
    <w:rsid w:val="00A10CF6"/>
    <w:rsid w:val="00A111C9"/>
    <w:rsid w:val="00A11559"/>
    <w:rsid w:val="00A117C5"/>
    <w:rsid w:val="00A11816"/>
    <w:rsid w:val="00A11A61"/>
    <w:rsid w:val="00A11E87"/>
    <w:rsid w:val="00A1289A"/>
    <w:rsid w:val="00A128D2"/>
    <w:rsid w:val="00A136A2"/>
    <w:rsid w:val="00A14911"/>
    <w:rsid w:val="00A14EF0"/>
    <w:rsid w:val="00A1509E"/>
    <w:rsid w:val="00A16198"/>
    <w:rsid w:val="00A163FC"/>
    <w:rsid w:val="00A169D7"/>
    <w:rsid w:val="00A16B47"/>
    <w:rsid w:val="00A16BE2"/>
    <w:rsid w:val="00A16E29"/>
    <w:rsid w:val="00A17834"/>
    <w:rsid w:val="00A17A1C"/>
    <w:rsid w:val="00A17B40"/>
    <w:rsid w:val="00A17E84"/>
    <w:rsid w:val="00A20AD6"/>
    <w:rsid w:val="00A20EFF"/>
    <w:rsid w:val="00A212B2"/>
    <w:rsid w:val="00A21B12"/>
    <w:rsid w:val="00A21F15"/>
    <w:rsid w:val="00A226E7"/>
    <w:rsid w:val="00A227A9"/>
    <w:rsid w:val="00A22D4E"/>
    <w:rsid w:val="00A22F15"/>
    <w:rsid w:val="00A23127"/>
    <w:rsid w:val="00A2317B"/>
    <w:rsid w:val="00A23F0E"/>
    <w:rsid w:val="00A24124"/>
    <w:rsid w:val="00A24BC2"/>
    <w:rsid w:val="00A24E57"/>
    <w:rsid w:val="00A257C3"/>
    <w:rsid w:val="00A2583E"/>
    <w:rsid w:val="00A2599C"/>
    <w:rsid w:val="00A25DE3"/>
    <w:rsid w:val="00A25EF6"/>
    <w:rsid w:val="00A26148"/>
    <w:rsid w:val="00A263DB"/>
    <w:rsid w:val="00A26421"/>
    <w:rsid w:val="00A2651D"/>
    <w:rsid w:val="00A2679E"/>
    <w:rsid w:val="00A2683B"/>
    <w:rsid w:val="00A26C7B"/>
    <w:rsid w:val="00A26C92"/>
    <w:rsid w:val="00A26EE5"/>
    <w:rsid w:val="00A270F6"/>
    <w:rsid w:val="00A2734D"/>
    <w:rsid w:val="00A27789"/>
    <w:rsid w:val="00A278EC"/>
    <w:rsid w:val="00A27ACD"/>
    <w:rsid w:val="00A27F76"/>
    <w:rsid w:val="00A3009F"/>
    <w:rsid w:val="00A3050F"/>
    <w:rsid w:val="00A30F1B"/>
    <w:rsid w:val="00A313C1"/>
    <w:rsid w:val="00A31F98"/>
    <w:rsid w:val="00A32333"/>
    <w:rsid w:val="00A323FE"/>
    <w:rsid w:val="00A32FD4"/>
    <w:rsid w:val="00A33E1D"/>
    <w:rsid w:val="00A3541E"/>
    <w:rsid w:val="00A355CB"/>
    <w:rsid w:val="00A3604B"/>
    <w:rsid w:val="00A37073"/>
    <w:rsid w:val="00A371D6"/>
    <w:rsid w:val="00A37240"/>
    <w:rsid w:val="00A37D5A"/>
    <w:rsid w:val="00A40947"/>
    <w:rsid w:val="00A414AB"/>
    <w:rsid w:val="00A415D1"/>
    <w:rsid w:val="00A417FE"/>
    <w:rsid w:val="00A41B03"/>
    <w:rsid w:val="00A4206B"/>
    <w:rsid w:val="00A42228"/>
    <w:rsid w:val="00A42F25"/>
    <w:rsid w:val="00A431AC"/>
    <w:rsid w:val="00A44079"/>
    <w:rsid w:val="00A44204"/>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325E"/>
    <w:rsid w:val="00A54143"/>
    <w:rsid w:val="00A545F7"/>
    <w:rsid w:val="00A5463D"/>
    <w:rsid w:val="00A54688"/>
    <w:rsid w:val="00A54A46"/>
    <w:rsid w:val="00A54B09"/>
    <w:rsid w:val="00A54B6D"/>
    <w:rsid w:val="00A554AC"/>
    <w:rsid w:val="00A55593"/>
    <w:rsid w:val="00A55A07"/>
    <w:rsid w:val="00A55E85"/>
    <w:rsid w:val="00A56678"/>
    <w:rsid w:val="00A5739B"/>
    <w:rsid w:val="00A603E5"/>
    <w:rsid w:val="00A605F7"/>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710DA"/>
    <w:rsid w:val="00A716E0"/>
    <w:rsid w:val="00A717DF"/>
    <w:rsid w:val="00A72674"/>
    <w:rsid w:val="00A72F0B"/>
    <w:rsid w:val="00A7341C"/>
    <w:rsid w:val="00A73B58"/>
    <w:rsid w:val="00A73C80"/>
    <w:rsid w:val="00A74947"/>
    <w:rsid w:val="00A74E41"/>
    <w:rsid w:val="00A74F4E"/>
    <w:rsid w:val="00A752B5"/>
    <w:rsid w:val="00A759E1"/>
    <w:rsid w:val="00A75E07"/>
    <w:rsid w:val="00A76750"/>
    <w:rsid w:val="00A76808"/>
    <w:rsid w:val="00A76B03"/>
    <w:rsid w:val="00A76C09"/>
    <w:rsid w:val="00A773C1"/>
    <w:rsid w:val="00A77CBE"/>
    <w:rsid w:val="00A77F8E"/>
    <w:rsid w:val="00A8005A"/>
    <w:rsid w:val="00A80E90"/>
    <w:rsid w:val="00A81A32"/>
    <w:rsid w:val="00A826E6"/>
    <w:rsid w:val="00A828DF"/>
    <w:rsid w:val="00A829BE"/>
    <w:rsid w:val="00A82D94"/>
    <w:rsid w:val="00A8385E"/>
    <w:rsid w:val="00A841DC"/>
    <w:rsid w:val="00A84205"/>
    <w:rsid w:val="00A84507"/>
    <w:rsid w:val="00A85033"/>
    <w:rsid w:val="00A85197"/>
    <w:rsid w:val="00A857ED"/>
    <w:rsid w:val="00A86076"/>
    <w:rsid w:val="00A8661E"/>
    <w:rsid w:val="00A86FCA"/>
    <w:rsid w:val="00A874BF"/>
    <w:rsid w:val="00A87651"/>
    <w:rsid w:val="00A90030"/>
    <w:rsid w:val="00A901F2"/>
    <w:rsid w:val="00A90A23"/>
    <w:rsid w:val="00A91698"/>
    <w:rsid w:val="00A922F5"/>
    <w:rsid w:val="00A923F8"/>
    <w:rsid w:val="00A92902"/>
    <w:rsid w:val="00A92C1B"/>
    <w:rsid w:val="00A92F3D"/>
    <w:rsid w:val="00A92FA8"/>
    <w:rsid w:val="00A93162"/>
    <w:rsid w:val="00A93394"/>
    <w:rsid w:val="00A93813"/>
    <w:rsid w:val="00A940CD"/>
    <w:rsid w:val="00A944C2"/>
    <w:rsid w:val="00A94946"/>
    <w:rsid w:val="00A94EDB"/>
    <w:rsid w:val="00A9511A"/>
    <w:rsid w:val="00A954E5"/>
    <w:rsid w:val="00A95500"/>
    <w:rsid w:val="00A95576"/>
    <w:rsid w:val="00A95724"/>
    <w:rsid w:val="00A95C25"/>
    <w:rsid w:val="00A964C3"/>
    <w:rsid w:val="00A973B1"/>
    <w:rsid w:val="00A97685"/>
    <w:rsid w:val="00A97D3B"/>
    <w:rsid w:val="00A97D84"/>
    <w:rsid w:val="00AA0D93"/>
    <w:rsid w:val="00AA13F1"/>
    <w:rsid w:val="00AA16C0"/>
    <w:rsid w:val="00AA226B"/>
    <w:rsid w:val="00AA2A8E"/>
    <w:rsid w:val="00AA2B44"/>
    <w:rsid w:val="00AA2CD8"/>
    <w:rsid w:val="00AA3191"/>
    <w:rsid w:val="00AA31AA"/>
    <w:rsid w:val="00AA384D"/>
    <w:rsid w:val="00AA3B10"/>
    <w:rsid w:val="00AA4854"/>
    <w:rsid w:val="00AA4A24"/>
    <w:rsid w:val="00AA4BDC"/>
    <w:rsid w:val="00AA5AD0"/>
    <w:rsid w:val="00AA62C5"/>
    <w:rsid w:val="00AA6476"/>
    <w:rsid w:val="00AA65F1"/>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3054"/>
    <w:rsid w:val="00AB327E"/>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C3"/>
    <w:rsid w:val="00AD0E8E"/>
    <w:rsid w:val="00AD0FB3"/>
    <w:rsid w:val="00AD12B2"/>
    <w:rsid w:val="00AD1D99"/>
    <w:rsid w:val="00AD20EA"/>
    <w:rsid w:val="00AD2816"/>
    <w:rsid w:val="00AD2BC8"/>
    <w:rsid w:val="00AD349B"/>
    <w:rsid w:val="00AD35D3"/>
    <w:rsid w:val="00AD3933"/>
    <w:rsid w:val="00AD3A5D"/>
    <w:rsid w:val="00AD41BB"/>
    <w:rsid w:val="00AD41E9"/>
    <w:rsid w:val="00AD4222"/>
    <w:rsid w:val="00AD4B46"/>
    <w:rsid w:val="00AD510D"/>
    <w:rsid w:val="00AD5779"/>
    <w:rsid w:val="00AD5839"/>
    <w:rsid w:val="00AD5964"/>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FB"/>
    <w:rsid w:val="00AE613D"/>
    <w:rsid w:val="00AE664E"/>
    <w:rsid w:val="00AE6BF0"/>
    <w:rsid w:val="00AE6FFF"/>
    <w:rsid w:val="00AE705B"/>
    <w:rsid w:val="00AE76D2"/>
    <w:rsid w:val="00AE780F"/>
    <w:rsid w:val="00AE7970"/>
    <w:rsid w:val="00AE7EE2"/>
    <w:rsid w:val="00AF0031"/>
    <w:rsid w:val="00AF0207"/>
    <w:rsid w:val="00AF0502"/>
    <w:rsid w:val="00AF05B5"/>
    <w:rsid w:val="00AF0D41"/>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9DF"/>
    <w:rsid w:val="00AF5536"/>
    <w:rsid w:val="00AF5976"/>
    <w:rsid w:val="00AF6080"/>
    <w:rsid w:val="00AF6144"/>
    <w:rsid w:val="00AF6ED0"/>
    <w:rsid w:val="00AF7187"/>
    <w:rsid w:val="00AF7344"/>
    <w:rsid w:val="00AF74A2"/>
    <w:rsid w:val="00AF751A"/>
    <w:rsid w:val="00B006B3"/>
    <w:rsid w:val="00B0097D"/>
    <w:rsid w:val="00B00B5F"/>
    <w:rsid w:val="00B00FA7"/>
    <w:rsid w:val="00B01DC7"/>
    <w:rsid w:val="00B023E9"/>
    <w:rsid w:val="00B0288C"/>
    <w:rsid w:val="00B02C12"/>
    <w:rsid w:val="00B02CE4"/>
    <w:rsid w:val="00B03B60"/>
    <w:rsid w:val="00B0487A"/>
    <w:rsid w:val="00B04AF0"/>
    <w:rsid w:val="00B04B59"/>
    <w:rsid w:val="00B05422"/>
    <w:rsid w:val="00B05427"/>
    <w:rsid w:val="00B05A1D"/>
    <w:rsid w:val="00B06587"/>
    <w:rsid w:val="00B0666A"/>
    <w:rsid w:val="00B06A24"/>
    <w:rsid w:val="00B0792E"/>
    <w:rsid w:val="00B07AD6"/>
    <w:rsid w:val="00B07FC8"/>
    <w:rsid w:val="00B10644"/>
    <w:rsid w:val="00B1087B"/>
    <w:rsid w:val="00B10CD4"/>
    <w:rsid w:val="00B10F66"/>
    <w:rsid w:val="00B11892"/>
    <w:rsid w:val="00B1227F"/>
    <w:rsid w:val="00B12BDE"/>
    <w:rsid w:val="00B1326F"/>
    <w:rsid w:val="00B13A9D"/>
    <w:rsid w:val="00B142A3"/>
    <w:rsid w:val="00B14F91"/>
    <w:rsid w:val="00B15DE7"/>
    <w:rsid w:val="00B1602A"/>
    <w:rsid w:val="00B162DC"/>
    <w:rsid w:val="00B16319"/>
    <w:rsid w:val="00B16383"/>
    <w:rsid w:val="00B16794"/>
    <w:rsid w:val="00B16843"/>
    <w:rsid w:val="00B1691D"/>
    <w:rsid w:val="00B16E53"/>
    <w:rsid w:val="00B1706B"/>
    <w:rsid w:val="00B173CD"/>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DC2"/>
    <w:rsid w:val="00B30E52"/>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40297"/>
    <w:rsid w:val="00B411CE"/>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FB2"/>
    <w:rsid w:val="00B4500E"/>
    <w:rsid w:val="00B46252"/>
    <w:rsid w:val="00B47120"/>
    <w:rsid w:val="00B473D1"/>
    <w:rsid w:val="00B475DF"/>
    <w:rsid w:val="00B47633"/>
    <w:rsid w:val="00B47E1C"/>
    <w:rsid w:val="00B503A6"/>
    <w:rsid w:val="00B50412"/>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AE0"/>
    <w:rsid w:val="00B60CB2"/>
    <w:rsid w:val="00B6127E"/>
    <w:rsid w:val="00B61A10"/>
    <w:rsid w:val="00B61CEE"/>
    <w:rsid w:val="00B61D02"/>
    <w:rsid w:val="00B61E2C"/>
    <w:rsid w:val="00B625FF"/>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B94"/>
    <w:rsid w:val="00B670E2"/>
    <w:rsid w:val="00B676F5"/>
    <w:rsid w:val="00B679E3"/>
    <w:rsid w:val="00B67A16"/>
    <w:rsid w:val="00B7050C"/>
    <w:rsid w:val="00B7076A"/>
    <w:rsid w:val="00B71141"/>
    <w:rsid w:val="00B711AE"/>
    <w:rsid w:val="00B71633"/>
    <w:rsid w:val="00B72131"/>
    <w:rsid w:val="00B723EE"/>
    <w:rsid w:val="00B72524"/>
    <w:rsid w:val="00B725D1"/>
    <w:rsid w:val="00B726CD"/>
    <w:rsid w:val="00B7280A"/>
    <w:rsid w:val="00B728CB"/>
    <w:rsid w:val="00B729D5"/>
    <w:rsid w:val="00B72B51"/>
    <w:rsid w:val="00B72B79"/>
    <w:rsid w:val="00B72E28"/>
    <w:rsid w:val="00B7336D"/>
    <w:rsid w:val="00B73960"/>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CF8"/>
    <w:rsid w:val="00B86078"/>
    <w:rsid w:val="00B864AF"/>
    <w:rsid w:val="00B86CC7"/>
    <w:rsid w:val="00B87951"/>
    <w:rsid w:val="00B87D41"/>
    <w:rsid w:val="00B90153"/>
    <w:rsid w:val="00B901F4"/>
    <w:rsid w:val="00B9094B"/>
    <w:rsid w:val="00B90A3A"/>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7187"/>
    <w:rsid w:val="00B97D99"/>
    <w:rsid w:val="00BA00A6"/>
    <w:rsid w:val="00BA03CD"/>
    <w:rsid w:val="00BA0ABD"/>
    <w:rsid w:val="00BA0DB8"/>
    <w:rsid w:val="00BA1FD2"/>
    <w:rsid w:val="00BA2046"/>
    <w:rsid w:val="00BA2A1C"/>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6D64"/>
    <w:rsid w:val="00BC7104"/>
    <w:rsid w:val="00BC7229"/>
    <w:rsid w:val="00BC74E6"/>
    <w:rsid w:val="00BC7B77"/>
    <w:rsid w:val="00BD0057"/>
    <w:rsid w:val="00BD0FED"/>
    <w:rsid w:val="00BD15F1"/>
    <w:rsid w:val="00BD2054"/>
    <w:rsid w:val="00BD2C39"/>
    <w:rsid w:val="00BD2D3D"/>
    <w:rsid w:val="00BD2FCC"/>
    <w:rsid w:val="00BD424B"/>
    <w:rsid w:val="00BD448C"/>
    <w:rsid w:val="00BD4954"/>
    <w:rsid w:val="00BD5205"/>
    <w:rsid w:val="00BD536A"/>
    <w:rsid w:val="00BD6D1A"/>
    <w:rsid w:val="00BD7094"/>
    <w:rsid w:val="00BD70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34E"/>
    <w:rsid w:val="00BF0A47"/>
    <w:rsid w:val="00BF106B"/>
    <w:rsid w:val="00BF1644"/>
    <w:rsid w:val="00BF1F28"/>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6"/>
    <w:rsid w:val="00C040C5"/>
    <w:rsid w:val="00C053A8"/>
    <w:rsid w:val="00C0540F"/>
    <w:rsid w:val="00C058A0"/>
    <w:rsid w:val="00C05988"/>
    <w:rsid w:val="00C0688B"/>
    <w:rsid w:val="00C0696C"/>
    <w:rsid w:val="00C07585"/>
    <w:rsid w:val="00C078AB"/>
    <w:rsid w:val="00C07B98"/>
    <w:rsid w:val="00C07C13"/>
    <w:rsid w:val="00C11016"/>
    <w:rsid w:val="00C110B1"/>
    <w:rsid w:val="00C1115E"/>
    <w:rsid w:val="00C1278C"/>
    <w:rsid w:val="00C12B11"/>
    <w:rsid w:val="00C12FB8"/>
    <w:rsid w:val="00C13084"/>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7042"/>
    <w:rsid w:val="00C27185"/>
    <w:rsid w:val="00C27362"/>
    <w:rsid w:val="00C279F1"/>
    <w:rsid w:val="00C27E4E"/>
    <w:rsid w:val="00C3068F"/>
    <w:rsid w:val="00C32115"/>
    <w:rsid w:val="00C324A9"/>
    <w:rsid w:val="00C3255E"/>
    <w:rsid w:val="00C328E6"/>
    <w:rsid w:val="00C33489"/>
    <w:rsid w:val="00C336BE"/>
    <w:rsid w:val="00C3389E"/>
    <w:rsid w:val="00C34313"/>
    <w:rsid w:val="00C349B9"/>
    <w:rsid w:val="00C34BD8"/>
    <w:rsid w:val="00C34F89"/>
    <w:rsid w:val="00C35738"/>
    <w:rsid w:val="00C35A60"/>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532B"/>
    <w:rsid w:val="00C5580F"/>
    <w:rsid w:val="00C559C8"/>
    <w:rsid w:val="00C56304"/>
    <w:rsid w:val="00C564C6"/>
    <w:rsid w:val="00C56EA1"/>
    <w:rsid w:val="00C57888"/>
    <w:rsid w:val="00C578A1"/>
    <w:rsid w:val="00C57EA6"/>
    <w:rsid w:val="00C612DB"/>
    <w:rsid w:val="00C618B5"/>
    <w:rsid w:val="00C61EB8"/>
    <w:rsid w:val="00C623B9"/>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EFB"/>
    <w:rsid w:val="00C72809"/>
    <w:rsid w:val="00C72E61"/>
    <w:rsid w:val="00C72F3B"/>
    <w:rsid w:val="00C736F1"/>
    <w:rsid w:val="00C73FE7"/>
    <w:rsid w:val="00C74D7F"/>
    <w:rsid w:val="00C75183"/>
    <w:rsid w:val="00C753C5"/>
    <w:rsid w:val="00C75F61"/>
    <w:rsid w:val="00C76B0E"/>
    <w:rsid w:val="00C76D55"/>
    <w:rsid w:val="00C76D80"/>
    <w:rsid w:val="00C770DF"/>
    <w:rsid w:val="00C77360"/>
    <w:rsid w:val="00C77880"/>
    <w:rsid w:val="00C77D22"/>
    <w:rsid w:val="00C77D61"/>
    <w:rsid w:val="00C8009E"/>
    <w:rsid w:val="00C80520"/>
    <w:rsid w:val="00C80A8A"/>
    <w:rsid w:val="00C80B46"/>
    <w:rsid w:val="00C8113A"/>
    <w:rsid w:val="00C819C2"/>
    <w:rsid w:val="00C819F6"/>
    <w:rsid w:val="00C820BA"/>
    <w:rsid w:val="00C8297C"/>
    <w:rsid w:val="00C82BE5"/>
    <w:rsid w:val="00C83F70"/>
    <w:rsid w:val="00C83FF8"/>
    <w:rsid w:val="00C84EAF"/>
    <w:rsid w:val="00C8505D"/>
    <w:rsid w:val="00C855E1"/>
    <w:rsid w:val="00C8579F"/>
    <w:rsid w:val="00C85829"/>
    <w:rsid w:val="00C858D3"/>
    <w:rsid w:val="00C85960"/>
    <w:rsid w:val="00C85F30"/>
    <w:rsid w:val="00C866B3"/>
    <w:rsid w:val="00C86C35"/>
    <w:rsid w:val="00C871C4"/>
    <w:rsid w:val="00C8794A"/>
    <w:rsid w:val="00C87AE7"/>
    <w:rsid w:val="00C90AD8"/>
    <w:rsid w:val="00C90ADC"/>
    <w:rsid w:val="00C90E64"/>
    <w:rsid w:val="00C910F7"/>
    <w:rsid w:val="00C912B5"/>
    <w:rsid w:val="00C9189F"/>
    <w:rsid w:val="00C92014"/>
    <w:rsid w:val="00C9207B"/>
    <w:rsid w:val="00C93D69"/>
    <w:rsid w:val="00C93F1E"/>
    <w:rsid w:val="00C940BD"/>
    <w:rsid w:val="00C9484C"/>
    <w:rsid w:val="00C94879"/>
    <w:rsid w:val="00C94DF0"/>
    <w:rsid w:val="00C954B8"/>
    <w:rsid w:val="00C95551"/>
    <w:rsid w:val="00C95766"/>
    <w:rsid w:val="00C9617C"/>
    <w:rsid w:val="00C96396"/>
    <w:rsid w:val="00C96D20"/>
    <w:rsid w:val="00C96D7E"/>
    <w:rsid w:val="00CA0A3A"/>
    <w:rsid w:val="00CA104D"/>
    <w:rsid w:val="00CA15AE"/>
    <w:rsid w:val="00CA1D32"/>
    <w:rsid w:val="00CA21A0"/>
    <w:rsid w:val="00CA236A"/>
    <w:rsid w:val="00CA2ADF"/>
    <w:rsid w:val="00CA3928"/>
    <w:rsid w:val="00CA3A89"/>
    <w:rsid w:val="00CA3ADD"/>
    <w:rsid w:val="00CA3CCB"/>
    <w:rsid w:val="00CA45A7"/>
    <w:rsid w:val="00CA47C3"/>
    <w:rsid w:val="00CA4B00"/>
    <w:rsid w:val="00CA4C64"/>
    <w:rsid w:val="00CA4CC3"/>
    <w:rsid w:val="00CA579F"/>
    <w:rsid w:val="00CA61C9"/>
    <w:rsid w:val="00CA6696"/>
    <w:rsid w:val="00CA6DF0"/>
    <w:rsid w:val="00CA6EFF"/>
    <w:rsid w:val="00CA711B"/>
    <w:rsid w:val="00CA7423"/>
    <w:rsid w:val="00CB0552"/>
    <w:rsid w:val="00CB07FC"/>
    <w:rsid w:val="00CB12D8"/>
    <w:rsid w:val="00CB137A"/>
    <w:rsid w:val="00CB1E74"/>
    <w:rsid w:val="00CB2329"/>
    <w:rsid w:val="00CB2723"/>
    <w:rsid w:val="00CB31F1"/>
    <w:rsid w:val="00CB369A"/>
    <w:rsid w:val="00CB38ED"/>
    <w:rsid w:val="00CB3A45"/>
    <w:rsid w:val="00CB3BAC"/>
    <w:rsid w:val="00CB4040"/>
    <w:rsid w:val="00CB5746"/>
    <w:rsid w:val="00CB577E"/>
    <w:rsid w:val="00CB60C6"/>
    <w:rsid w:val="00CB66A0"/>
    <w:rsid w:val="00CB6A3B"/>
    <w:rsid w:val="00CB6BB0"/>
    <w:rsid w:val="00CB6D50"/>
    <w:rsid w:val="00CC088E"/>
    <w:rsid w:val="00CC0FC5"/>
    <w:rsid w:val="00CC1873"/>
    <w:rsid w:val="00CC2D7E"/>
    <w:rsid w:val="00CC3143"/>
    <w:rsid w:val="00CC3A98"/>
    <w:rsid w:val="00CC3EA4"/>
    <w:rsid w:val="00CC4627"/>
    <w:rsid w:val="00CC47D8"/>
    <w:rsid w:val="00CC5BC2"/>
    <w:rsid w:val="00CC64EF"/>
    <w:rsid w:val="00CC6587"/>
    <w:rsid w:val="00CC6AD0"/>
    <w:rsid w:val="00CC6DAA"/>
    <w:rsid w:val="00CC720F"/>
    <w:rsid w:val="00CC7210"/>
    <w:rsid w:val="00CC745B"/>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E0"/>
    <w:rsid w:val="00CD2A98"/>
    <w:rsid w:val="00CD2B03"/>
    <w:rsid w:val="00CD2C32"/>
    <w:rsid w:val="00CD316A"/>
    <w:rsid w:val="00CD317C"/>
    <w:rsid w:val="00CD34B4"/>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54C"/>
    <w:rsid w:val="00CF3AF2"/>
    <w:rsid w:val="00CF48D8"/>
    <w:rsid w:val="00CF4C2D"/>
    <w:rsid w:val="00CF4CA5"/>
    <w:rsid w:val="00CF5C08"/>
    <w:rsid w:val="00CF65B0"/>
    <w:rsid w:val="00CF66AE"/>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88"/>
    <w:rsid w:val="00D24B8A"/>
    <w:rsid w:val="00D24CCE"/>
    <w:rsid w:val="00D24F29"/>
    <w:rsid w:val="00D24F3D"/>
    <w:rsid w:val="00D2520B"/>
    <w:rsid w:val="00D253D1"/>
    <w:rsid w:val="00D257A7"/>
    <w:rsid w:val="00D25889"/>
    <w:rsid w:val="00D2591D"/>
    <w:rsid w:val="00D26528"/>
    <w:rsid w:val="00D26571"/>
    <w:rsid w:val="00D2669A"/>
    <w:rsid w:val="00D269CC"/>
    <w:rsid w:val="00D26DB4"/>
    <w:rsid w:val="00D27403"/>
    <w:rsid w:val="00D274A7"/>
    <w:rsid w:val="00D275F6"/>
    <w:rsid w:val="00D27602"/>
    <w:rsid w:val="00D3062B"/>
    <w:rsid w:val="00D30C92"/>
    <w:rsid w:val="00D311EA"/>
    <w:rsid w:val="00D31696"/>
    <w:rsid w:val="00D317A3"/>
    <w:rsid w:val="00D319CE"/>
    <w:rsid w:val="00D31BC8"/>
    <w:rsid w:val="00D33131"/>
    <w:rsid w:val="00D337ED"/>
    <w:rsid w:val="00D33D00"/>
    <w:rsid w:val="00D33D2A"/>
    <w:rsid w:val="00D33D57"/>
    <w:rsid w:val="00D33F6A"/>
    <w:rsid w:val="00D34395"/>
    <w:rsid w:val="00D343EB"/>
    <w:rsid w:val="00D347AF"/>
    <w:rsid w:val="00D34817"/>
    <w:rsid w:val="00D34959"/>
    <w:rsid w:val="00D34961"/>
    <w:rsid w:val="00D349CA"/>
    <w:rsid w:val="00D353F3"/>
    <w:rsid w:val="00D36303"/>
    <w:rsid w:val="00D3647A"/>
    <w:rsid w:val="00D36B05"/>
    <w:rsid w:val="00D36B6F"/>
    <w:rsid w:val="00D36FF2"/>
    <w:rsid w:val="00D37829"/>
    <w:rsid w:val="00D37D75"/>
    <w:rsid w:val="00D40659"/>
    <w:rsid w:val="00D40905"/>
    <w:rsid w:val="00D40CF7"/>
    <w:rsid w:val="00D40E2E"/>
    <w:rsid w:val="00D41189"/>
    <w:rsid w:val="00D411D6"/>
    <w:rsid w:val="00D412C1"/>
    <w:rsid w:val="00D4160E"/>
    <w:rsid w:val="00D41DBB"/>
    <w:rsid w:val="00D42836"/>
    <w:rsid w:val="00D43B84"/>
    <w:rsid w:val="00D450CB"/>
    <w:rsid w:val="00D45FF1"/>
    <w:rsid w:val="00D46192"/>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A3F"/>
    <w:rsid w:val="00D55B30"/>
    <w:rsid w:val="00D5612D"/>
    <w:rsid w:val="00D56DB6"/>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A8C"/>
    <w:rsid w:val="00D67242"/>
    <w:rsid w:val="00D676AF"/>
    <w:rsid w:val="00D6773C"/>
    <w:rsid w:val="00D679FC"/>
    <w:rsid w:val="00D67C30"/>
    <w:rsid w:val="00D700B7"/>
    <w:rsid w:val="00D7156E"/>
    <w:rsid w:val="00D71777"/>
    <w:rsid w:val="00D7211B"/>
    <w:rsid w:val="00D723D2"/>
    <w:rsid w:val="00D7242B"/>
    <w:rsid w:val="00D7247F"/>
    <w:rsid w:val="00D72A07"/>
    <w:rsid w:val="00D72F2A"/>
    <w:rsid w:val="00D73C70"/>
    <w:rsid w:val="00D73E13"/>
    <w:rsid w:val="00D744E7"/>
    <w:rsid w:val="00D74E1A"/>
    <w:rsid w:val="00D75056"/>
    <w:rsid w:val="00D751A3"/>
    <w:rsid w:val="00D7542E"/>
    <w:rsid w:val="00D75C67"/>
    <w:rsid w:val="00D75D9D"/>
    <w:rsid w:val="00D762D9"/>
    <w:rsid w:val="00D76A4E"/>
    <w:rsid w:val="00D77681"/>
    <w:rsid w:val="00D77FA1"/>
    <w:rsid w:val="00D8010E"/>
    <w:rsid w:val="00D8049E"/>
    <w:rsid w:val="00D8060D"/>
    <w:rsid w:val="00D811C2"/>
    <w:rsid w:val="00D81508"/>
    <w:rsid w:val="00D81BAF"/>
    <w:rsid w:val="00D81DF3"/>
    <w:rsid w:val="00D81FD0"/>
    <w:rsid w:val="00D824C8"/>
    <w:rsid w:val="00D82A7A"/>
    <w:rsid w:val="00D83171"/>
    <w:rsid w:val="00D8334E"/>
    <w:rsid w:val="00D84259"/>
    <w:rsid w:val="00D845C2"/>
    <w:rsid w:val="00D847FF"/>
    <w:rsid w:val="00D84C59"/>
    <w:rsid w:val="00D84CD4"/>
    <w:rsid w:val="00D853D4"/>
    <w:rsid w:val="00D85A09"/>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3289"/>
    <w:rsid w:val="00DB328E"/>
    <w:rsid w:val="00DB33EA"/>
    <w:rsid w:val="00DB3DE9"/>
    <w:rsid w:val="00DB4388"/>
    <w:rsid w:val="00DB4AB6"/>
    <w:rsid w:val="00DB4C25"/>
    <w:rsid w:val="00DB4F53"/>
    <w:rsid w:val="00DB5220"/>
    <w:rsid w:val="00DB533C"/>
    <w:rsid w:val="00DB6058"/>
    <w:rsid w:val="00DB6A11"/>
    <w:rsid w:val="00DB6C27"/>
    <w:rsid w:val="00DB75F4"/>
    <w:rsid w:val="00DB7C9B"/>
    <w:rsid w:val="00DC0019"/>
    <w:rsid w:val="00DC0C43"/>
    <w:rsid w:val="00DC1144"/>
    <w:rsid w:val="00DC21EB"/>
    <w:rsid w:val="00DC2CC7"/>
    <w:rsid w:val="00DC38DE"/>
    <w:rsid w:val="00DC4BF8"/>
    <w:rsid w:val="00DC4E0C"/>
    <w:rsid w:val="00DC5C15"/>
    <w:rsid w:val="00DC6C8C"/>
    <w:rsid w:val="00DC6F29"/>
    <w:rsid w:val="00DC7B70"/>
    <w:rsid w:val="00DC7BC4"/>
    <w:rsid w:val="00DC7BD1"/>
    <w:rsid w:val="00DD10C0"/>
    <w:rsid w:val="00DD1DA2"/>
    <w:rsid w:val="00DD1FF4"/>
    <w:rsid w:val="00DD278D"/>
    <w:rsid w:val="00DD2ECA"/>
    <w:rsid w:val="00DD3270"/>
    <w:rsid w:val="00DD35C5"/>
    <w:rsid w:val="00DD3EEF"/>
    <w:rsid w:val="00DD3EF5"/>
    <w:rsid w:val="00DD403F"/>
    <w:rsid w:val="00DD4284"/>
    <w:rsid w:val="00DD437C"/>
    <w:rsid w:val="00DD4EDE"/>
    <w:rsid w:val="00DD5B34"/>
    <w:rsid w:val="00DD5F08"/>
    <w:rsid w:val="00DD607A"/>
    <w:rsid w:val="00DD70D7"/>
    <w:rsid w:val="00DD7493"/>
    <w:rsid w:val="00DD7740"/>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FA"/>
    <w:rsid w:val="00E02557"/>
    <w:rsid w:val="00E02694"/>
    <w:rsid w:val="00E02C4B"/>
    <w:rsid w:val="00E02D5B"/>
    <w:rsid w:val="00E02DA1"/>
    <w:rsid w:val="00E03B5E"/>
    <w:rsid w:val="00E0460B"/>
    <w:rsid w:val="00E04BD8"/>
    <w:rsid w:val="00E04DEB"/>
    <w:rsid w:val="00E06411"/>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43EC"/>
    <w:rsid w:val="00E14A90"/>
    <w:rsid w:val="00E15CD8"/>
    <w:rsid w:val="00E16188"/>
    <w:rsid w:val="00E16494"/>
    <w:rsid w:val="00E16A1E"/>
    <w:rsid w:val="00E17031"/>
    <w:rsid w:val="00E176FD"/>
    <w:rsid w:val="00E1770B"/>
    <w:rsid w:val="00E17A57"/>
    <w:rsid w:val="00E20336"/>
    <w:rsid w:val="00E203BE"/>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677B"/>
    <w:rsid w:val="00E26BFB"/>
    <w:rsid w:val="00E2714D"/>
    <w:rsid w:val="00E27C9A"/>
    <w:rsid w:val="00E30830"/>
    <w:rsid w:val="00E318A2"/>
    <w:rsid w:val="00E32384"/>
    <w:rsid w:val="00E3291D"/>
    <w:rsid w:val="00E3294C"/>
    <w:rsid w:val="00E32B33"/>
    <w:rsid w:val="00E330BD"/>
    <w:rsid w:val="00E33292"/>
    <w:rsid w:val="00E343DB"/>
    <w:rsid w:val="00E34AF8"/>
    <w:rsid w:val="00E34F5B"/>
    <w:rsid w:val="00E34FD3"/>
    <w:rsid w:val="00E356A3"/>
    <w:rsid w:val="00E35F33"/>
    <w:rsid w:val="00E36526"/>
    <w:rsid w:val="00E36A8F"/>
    <w:rsid w:val="00E37D71"/>
    <w:rsid w:val="00E4005F"/>
    <w:rsid w:val="00E412F6"/>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57A"/>
    <w:rsid w:val="00E46C12"/>
    <w:rsid w:val="00E46F17"/>
    <w:rsid w:val="00E470BE"/>
    <w:rsid w:val="00E476A2"/>
    <w:rsid w:val="00E47856"/>
    <w:rsid w:val="00E47980"/>
    <w:rsid w:val="00E47B73"/>
    <w:rsid w:val="00E500AB"/>
    <w:rsid w:val="00E50121"/>
    <w:rsid w:val="00E50327"/>
    <w:rsid w:val="00E504C7"/>
    <w:rsid w:val="00E50B34"/>
    <w:rsid w:val="00E50BC3"/>
    <w:rsid w:val="00E50F39"/>
    <w:rsid w:val="00E525FE"/>
    <w:rsid w:val="00E527E8"/>
    <w:rsid w:val="00E52E50"/>
    <w:rsid w:val="00E52F71"/>
    <w:rsid w:val="00E535E8"/>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69"/>
    <w:rsid w:val="00E61847"/>
    <w:rsid w:val="00E61977"/>
    <w:rsid w:val="00E61B23"/>
    <w:rsid w:val="00E61E75"/>
    <w:rsid w:val="00E61F6E"/>
    <w:rsid w:val="00E62084"/>
    <w:rsid w:val="00E62BD1"/>
    <w:rsid w:val="00E63610"/>
    <w:rsid w:val="00E639C2"/>
    <w:rsid w:val="00E63CEC"/>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2272"/>
    <w:rsid w:val="00E72688"/>
    <w:rsid w:val="00E72A16"/>
    <w:rsid w:val="00E73FEA"/>
    <w:rsid w:val="00E7412A"/>
    <w:rsid w:val="00E74454"/>
    <w:rsid w:val="00E745D5"/>
    <w:rsid w:val="00E746D3"/>
    <w:rsid w:val="00E74C3F"/>
    <w:rsid w:val="00E751BE"/>
    <w:rsid w:val="00E753F3"/>
    <w:rsid w:val="00E755C0"/>
    <w:rsid w:val="00E757BC"/>
    <w:rsid w:val="00E75F46"/>
    <w:rsid w:val="00E768D0"/>
    <w:rsid w:val="00E7692B"/>
    <w:rsid w:val="00E777DA"/>
    <w:rsid w:val="00E77974"/>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ABF"/>
    <w:rsid w:val="00E93AD9"/>
    <w:rsid w:val="00E93E7D"/>
    <w:rsid w:val="00E944F2"/>
    <w:rsid w:val="00E94C29"/>
    <w:rsid w:val="00E94EDE"/>
    <w:rsid w:val="00E9513A"/>
    <w:rsid w:val="00E95BAA"/>
    <w:rsid w:val="00E95D27"/>
    <w:rsid w:val="00E96954"/>
    <w:rsid w:val="00E96E17"/>
    <w:rsid w:val="00E96F19"/>
    <w:rsid w:val="00E96F67"/>
    <w:rsid w:val="00E970C7"/>
    <w:rsid w:val="00E97A31"/>
    <w:rsid w:val="00EA00D5"/>
    <w:rsid w:val="00EA0BD3"/>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B24"/>
    <w:rsid w:val="00EA604E"/>
    <w:rsid w:val="00EA671C"/>
    <w:rsid w:val="00EA6D79"/>
    <w:rsid w:val="00EA7005"/>
    <w:rsid w:val="00EA7444"/>
    <w:rsid w:val="00EA7660"/>
    <w:rsid w:val="00EA79DA"/>
    <w:rsid w:val="00EA79DC"/>
    <w:rsid w:val="00EB0439"/>
    <w:rsid w:val="00EB04F7"/>
    <w:rsid w:val="00EB0B36"/>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506E"/>
    <w:rsid w:val="00EC51CD"/>
    <w:rsid w:val="00EC57B9"/>
    <w:rsid w:val="00EC6127"/>
    <w:rsid w:val="00EC66FE"/>
    <w:rsid w:val="00EC6F97"/>
    <w:rsid w:val="00EC7610"/>
    <w:rsid w:val="00EC76D8"/>
    <w:rsid w:val="00EC771D"/>
    <w:rsid w:val="00EC7B15"/>
    <w:rsid w:val="00EC7DC8"/>
    <w:rsid w:val="00ED05A2"/>
    <w:rsid w:val="00ED064A"/>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8A4"/>
    <w:rsid w:val="00EE0BD2"/>
    <w:rsid w:val="00EE0E5D"/>
    <w:rsid w:val="00EE1F35"/>
    <w:rsid w:val="00EE2527"/>
    <w:rsid w:val="00EE35F9"/>
    <w:rsid w:val="00EE4039"/>
    <w:rsid w:val="00EE4831"/>
    <w:rsid w:val="00EE542F"/>
    <w:rsid w:val="00EE6DB1"/>
    <w:rsid w:val="00EE6ED2"/>
    <w:rsid w:val="00EE70D0"/>
    <w:rsid w:val="00EE790F"/>
    <w:rsid w:val="00EE7A03"/>
    <w:rsid w:val="00EE7EFC"/>
    <w:rsid w:val="00EF04DF"/>
    <w:rsid w:val="00EF0C31"/>
    <w:rsid w:val="00EF0E7E"/>
    <w:rsid w:val="00EF1A5D"/>
    <w:rsid w:val="00EF1E79"/>
    <w:rsid w:val="00EF26D1"/>
    <w:rsid w:val="00EF37A2"/>
    <w:rsid w:val="00EF3919"/>
    <w:rsid w:val="00EF3B24"/>
    <w:rsid w:val="00EF4220"/>
    <w:rsid w:val="00EF448B"/>
    <w:rsid w:val="00EF5F91"/>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2F60"/>
    <w:rsid w:val="00F0429D"/>
    <w:rsid w:val="00F04464"/>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DF2"/>
    <w:rsid w:val="00F268C5"/>
    <w:rsid w:val="00F26977"/>
    <w:rsid w:val="00F2769B"/>
    <w:rsid w:val="00F27DEF"/>
    <w:rsid w:val="00F30507"/>
    <w:rsid w:val="00F307EE"/>
    <w:rsid w:val="00F314CC"/>
    <w:rsid w:val="00F3236A"/>
    <w:rsid w:val="00F32457"/>
    <w:rsid w:val="00F3305B"/>
    <w:rsid w:val="00F332FB"/>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2158"/>
    <w:rsid w:val="00F424A5"/>
    <w:rsid w:val="00F431F8"/>
    <w:rsid w:val="00F43237"/>
    <w:rsid w:val="00F445C2"/>
    <w:rsid w:val="00F44644"/>
    <w:rsid w:val="00F44971"/>
    <w:rsid w:val="00F449CA"/>
    <w:rsid w:val="00F44C77"/>
    <w:rsid w:val="00F457AC"/>
    <w:rsid w:val="00F45BE2"/>
    <w:rsid w:val="00F46C77"/>
    <w:rsid w:val="00F46E81"/>
    <w:rsid w:val="00F4741E"/>
    <w:rsid w:val="00F47A78"/>
    <w:rsid w:val="00F47C97"/>
    <w:rsid w:val="00F50196"/>
    <w:rsid w:val="00F50249"/>
    <w:rsid w:val="00F50428"/>
    <w:rsid w:val="00F50D6B"/>
    <w:rsid w:val="00F50F05"/>
    <w:rsid w:val="00F51001"/>
    <w:rsid w:val="00F52718"/>
    <w:rsid w:val="00F52B39"/>
    <w:rsid w:val="00F52D89"/>
    <w:rsid w:val="00F52EE0"/>
    <w:rsid w:val="00F53917"/>
    <w:rsid w:val="00F53AF2"/>
    <w:rsid w:val="00F54138"/>
    <w:rsid w:val="00F545EE"/>
    <w:rsid w:val="00F54B98"/>
    <w:rsid w:val="00F54BA1"/>
    <w:rsid w:val="00F54F13"/>
    <w:rsid w:val="00F5592A"/>
    <w:rsid w:val="00F55A55"/>
    <w:rsid w:val="00F55CF5"/>
    <w:rsid w:val="00F56189"/>
    <w:rsid w:val="00F56218"/>
    <w:rsid w:val="00F562C5"/>
    <w:rsid w:val="00F56833"/>
    <w:rsid w:val="00F56DF3"/>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E91"/>
    <w:rsid w:val="00F6440D"/>
    <w:rsid w:val="00F6463B"/>
    <w:rsid w:val="00F656A5"/>
    <w:rsid w:val="00F65DD2"/>
    <w:rsid w:val="00F66047"/>
    <w:rsid w:val="00F663D4"/>
    <w:rsid w:val="00F66540"/>
    <w:rsid w:val="00F665D4"/>
    <w:rsid w:val="00F66C6F"/>
    <w:rsid w:val="00F67CCE"/>
    <w:rsid w:val="00F67EB5"/>
    <w:rsid w:val="00F70872"/>
    <w:rsid w:val="00F70915"/>
    <w:rsid w:val="00F72221"/>
    <w:rsid w:val="00F72563"/>
    <w:rsid w:val="00F72F2D"/>
    <w:rsid w:val="00F7326E"/>
    <w:rsid w:val="00F73740"/>
    <w:rsid w:val="00F738A0"/>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5EA"/>
    <w:rsid w:val="00F93D13"/>
    <w:rsid w:val="00F9566E"/>
    <w:rsid w:val="00F95720"/>
    <w:rsid w:val="00F959B1"/>
    <w:rsid w:val="00F95AB7"/>
    <w:rsid w:val="00F967CE"/>
    <w:rsid w:val="00F96BB6"/>
    <w:rsid w:val="00F96BEB"/>
    <w:rsid w:val="00F975F7"/>
    <w:rsid w:val="00F97660"/>
    <w:rsid w:val="00F97B14"/>
    <w:rsid w:val="00F97E77"/>
    <w:rsid w:val="00F97F33"/>
    <w:rsid w:val="00FA0052"/>
    <w:rsid w:val="00FA1C13"/>
    <w:rsid w:val="00FA2981"/>
    <w:rsid w:val="00FA2E42"/>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FABF"/>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C00E8"/>
    <w:rsid w:val="00FC011E"/>
    <w:rsid w:val="00FC07BE"/>
    <w:rsid w:val="00FC0EA5"/>
    <w:rsid w:val="00FC11F8"/>
    <w:rsid w:val="00FC19BF"/>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DB"/>
    <w:rsid w:val="00FD0722"/>
    <w:rsid w:val="00FD0D3B"/>
    <w:rsid w:val="00FD17C1"/>
    <w:rsid w:val="00FD1AC3"/>
    <w:rsid w:val="00FD28C1"/>
    <w:rsid w:val="00FD2BFA"/>
    <w:rsid w:val="00FD33A9"/>
    <w:rsid w:val="00FD357D"/>
    <w:rsid w:val="00FD3730"/>
    <w:rsid w:val="00FD376B"/>
    <w:rsid w:val="00FD38A7"/>
    <w:rsid w:val="00FD4173"/>
    <w:rsid w:val="00FD4B45"/>
    <w:rsid w:val="00FD5077"/>
    <w:rsid w:val="00FD5681"/>
    <w:rsid w:val="00FD58E5"/>
    <w:rsid w:val="00FD5E05"/>
    <w:rsid w:val="00FD6847"/>
    <w:rsid w:val="00FD68B7"/>
    <w:rsid w:val="00FD6AAC"/>
    <w:rsid w:val="00FD6FAE"/>
    <w:rsid w:val="00FD76B1"/>
    <w:rsid w:val="00FD7963"/>
    <w:rsid w:val="00FD7BAA"/>
    <w:rsid w:val="00FD7C7A"/>
    <w:rsid w:val="00FD7F09"/>
    <w:rsid w:val="00FE0309"/>
    <w:rsid w:val="00FE1123"/>
    <w:rsid w:val="00FE126F"/>
    <w:rsid w:val="00FE1303"/>
    <w:rsid w:val="00FE1778"/>
    <w:rsid w:val="00FE1796"/>
    <w:rsid w:val="00FE1CF2"/>
    <w:rsid w:val="00FE245A"/>
    <w:rsid w:val="00FE25CB"/>
    <w:rsid w:val="00FE26AE"/>
    <w:rsid w:val="00FE2970"/>
    <w:rsid w:val="00FE2DE7"/>
    <w:rsid w:val="00FE3A8C"/>
    <w:rsid w:val="00FE3C24"/>
    <w:rsid w:val="00FE5B24"/>
    <w:rsid w:val="00FE5F99"/>
    <w:rsid w:val="00FE6440"/>
    <w:rsid w:val="00FE6643"/>
    <w:rsid w:val="00FE7C17"/>
    <w:rsid w:val="00FF03DB"/>
    <w:rsid w:val="00FF0B9D"/>
    <w:rsid w:val="00FF0BAB"/>
    <w:rsid w:val="00FF0FC3"/>
    <w:rsid w:val="00FF1872"/>
    <w:rsid w:val="00FF1AB4"/>
    <w:rsid w:val="00FF1F6F"/>
    <w:rsid w:val="00FF227F"/>
    <w:rsid w:val="00FF2332"/>
    <w:rsid w:val="00FF251D"/>
    <w:rsid w:val="00FF2711"/>
    <w:rsid w:val="00FF2BC6"/>
    <w:rsid w:val="00FF392C"/>
    <w:rsid w:val="00FF4249"/>
    <w:rsid w:val="00FF47C7"/>
    <w:rsid w:val="00FF4908"/>
    <w:rsid w:val="00FF4A2A"/>
    <w:rsid w:val="00FF5182"/>
    <w:rsid w:val="00FF5F35"/>
    <w:rsid w:val="00FF6E64"/>
    <w:rsid w:val="00FF6F96"/>
    <w:rsid w:val="00FF71BB"/>
    <w:rsid w:val="00FF72C6"/>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56D9"/>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CD0607"/>
    <w:rPr>
      <w:bCs/>
      <w:lang w:eastAsia="en-GB"/>
    </w:rPr>
  </w:style>
  <w:style w:type="character" w:customStyle="1" w:styleId="ArialnormalChar">
    <w:name w:val="Arial normal Char"/>
    <w:basedOn w:val="DefaultParagraphFont"/>
    <w:link w:val="Arialnormal"/>
    <w:rsid w:val="00CD0607"/>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ightsupportwest.org.uk/support-groups-and-services/" TargetMode="External"/><Relationship Id="rId21" Type="http://schemas.openxmlformats.org/officeDocument/2006/relationships/hyperlink" Target="https://www.windmillhillcityfarm.org.uk/about-us/how-to-get-here" TargetMode="External"/><Relationship Id="rId42" Type="http://schemas.openxmlformats.org/officeDocument/2006/relationships/hyperlink" Target="https://forms.office.com/e/XsaAWCCVHY" TargetMode="External"/><Relationship Id="rId47" Type="http://schemas.openxmlformats.org/officeDocument/2006/relationships/hyperlink" Target="https://www.outlooktrust.org/about-us/" TargetMode="External"/><Relationship Id="rId63" Type="http://schemas.openxmlformats.org/officeDocument/2006/relationships/hyperlink" Target="https://www.fightforsight.org.uk/news-and-insights/fight-for-sight-presents/" TargetMode="External"/><Relationship Id="rId68" Type="http://schemas.openxmlformats.org/officeDocument/2006/relationships/hyperlink" Target="Retina%20UK%20runs%20a%20wide%20range%20of%20Peer%20Support%20Groups" TargetMode="External"/><Relationship Id="rId16" Type="http://schemas.openxmlformats.org/officeDocument/2006/relationships/hyperlink" Target="mailto:info@sightsupportwest.org.uk" TargetMode="External"/><Relationship Id="rId11" Type="http://schemas.openxmlformats.org/officeDocument/2006/relationships/hyperlink" Target="https://forms.office.com/e/vb73YjaTyQ" TargetMode="External"/><Relationship Id="rId24" Type="http://schemas.openxmlformats.org/officeDocument/2006/relationships/hyperlink" Target="mailto:info@clads.co.uk" TargetMode="External"/><Relationship Id="rId32" Type="http://schemas.openxmlformats.org/officeDocument/2006/relationships/hyperlink" Target="https://arnolfini.org.uk/whatson/adtoursemmatalbot/" TargetMode="External"/><Relationship Id="rId37" Type="http://schemas.openxmlformats.org/officeDocument/2006/relationships/hyperlink" Target="https://arnolfini.org.uk/whatson/hollythomashalflight/" TargetMode="External"/><Relationship Id="rId40" Type="http://schemas.openxmlformats.org/officeDocument/2006/relationships/hyperlink" Target="http://www.victa.org.uk/" TargetMode="External"/><Relationship Id="rId45" Type="http://schemas.openxmlformats.org/officeDocument/2006/relationships/hyperlink" Target="http://www.guidedogs.org.uk/getting-support/help-for-children-and-families/" TargetMode="External"/><Relationship Id="rId53" Type="http://schemas.openxmlformats.org/officeDocument/2006/relationships/hyperlink" Target="https://forms.office.com/e/vb73YjaTyQ" TargetMode="External"/><Relationship Id="rId58" Type="http://schemas.openxmlformats.org/officeDocument/2006/relationships/hyperlink" Target="https://qualtrics.ucl.ac.uk/jfe/form/SV_eQYtR1Tmfx3aj6S" TargetMode="External"/><Relationship Id="rId66" Type="http://schemas.openxmlformats.org/officeDocument/2006/relationships/hyperlink" Target="https://www.marfantrust.org/pages/83-events" TargetMode="External"/><Relationship Id="rId74" Type="http://schemas.openxmlformats.org/officeDocument/2006/relationships/hyperlink" Target="mailto:info@sightsupportwest.org.uk"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eafblind.org.uk/events/" TargetMode="External"/><Relationship Id="rId19" Type="http://schemas.openxmlformats.org/officeDocument/2006/relationships/hyperlink" Target="https://www.sightsupportwest.org.uk/sport-and-leisure-groups/" TargetMode="External"/><Relationship Id="rId14" Type="http://schemas.openxmlformats.org/officeDocument/2006/relationships/hyperlink" Target="https://buy.stripe.com/fZe5mCbbLgKc9na6os" TargetMode="External"/><Relationship Id="rId22" Type="http://schemas.openxmlformats.org/officeDocument/2006/relationships/hyperlink" Target="mailto:vibookgroup.bristol@gmail.com" TargetMode="External"/><Relationship Id="rId27" Type="http://schemas.openxmlformats.org/officeDocument/2006/relationships/hyperlink" Target="https://pocklington.tfaforms.net/5069021?event=701Pz00000fAlFt&amp;tfa_168=5" TargetMode="External"/><Relationship Id="rId30" Type="http://schemas.openxmlformats.org/officeDocument/2006/relationships/hyperlink" Target="https://www.rnib.org.uk/events-and-courses/living-well-with-sight-loss-course-national-phone-group-september/" TargetMode="External"/><Relationship Id="rId35" Type="http://schemas.openxmlformats.org/officeDocument/2006/relationships/hyperlink" Target="mailto:victoria_enquiries@bathnes.gov.uk" TargetMode="External"/><Relationship Id="rId43" Type="http://schemas.openxmlformats.org/officeDocument/2006/relationships/hyperlink" Target="https://www.ignitebristol.co.uk" TargetMode="External"/><Relationship Id="rId48" Type="http://schemas.openxmlformats.org/officeDocument/2006/relationships/hyperlink" Target="mailto:jeanette.tate@glosccc.co.uk" TargetMode="External"/><Relationship Id="rId56" Type="http://schemas.openxmlformats.org/officeDocument/2006/relationships/hyperlink" Target="mailto:d.wheatley@bham.ac.uk" TargetMode="External"/><Relationship Id="rId64" Type="http://schemas.openxmlformats.org/officeDocument/2006/relationships/hyperlink" Target="https://glaucoma.uk/get-involved/glaucoma-uk-events/" TargetMode="External"/><Relationship Id="rId69" Type="http://schemas.openxmlformats.org/officeDocument/2006/relationships/hyperlink" Target="https://www.rnib.org.uk/living-with-sight-loss/community-connection-and-wellbeing/talk-and-support/"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look-uk.org/healthy-parent-carer-programme-spring-2026/" TargetMode="External"/><Relationship Id="rId72" Type="http://schemas.openxmlformats.org/officeDocument/2006/relationships/hyperlink" Target="https://www.pocklington.org.uk/employment/works-for-me-employment-programme/tech-workshops/" TargetMode="External"/><Relationship Id="rId3" Type="http://schemas.openxmlformats.org/officeDocument/2006/relationships/customXml" Target="../customXml/item3.xml"/><Relationship Id="rId12" Type="http://schemas.openxmlformats.org/officeDocument/2006/relationships/hyperlink" Target="https://forms.office.com/e/vb73YjaTyQ" TargetMode="External"/><Relationship Id="rId17" Type="http://schemas.openxmlformats.org/officeDocument/2006/relationships/hyperlink" Target="mailto:louise.stevens9@nhs.net" TargetMode="External"/><Relationship Id="rId25" Type="http://schemas.openxmlformats.org/officeDocument/2006/relationships/hyperlink" Target="https://www.bristolarrowbowlsclub.org.uk/" TargetMode="External"/><Relationship Id="rId33" Type="http://schemas.openxmlformats.org/officeDocument/2006/relationships/hyperlink" Target="mailto:tickets@bristolcircuscity.com" TargetMode="External"/><Relationship Id="rId38" Type="http://schemas.openxmlformats.org/officeDocument/2006/relationships/hyperlink" Target="mailto:info@arnolfini.org.uk" TargetMode="External"/><Relationship Id="rId46" Type="http://schemas.openxmlformats.org/officeDocument/2006/relationships/hyperlink" Target="https://www.rnc.ac.uk" TargetMode="External"/><Relationship Id="rId59" Type="http://schemas.openxmlformats.org/officeDocument/2006/relationships/hyperlink" Target="https://www.sightsupportwest.org.uk/resources/online-resources/" TargetMode="External"/><Relationship Id="rId67" Type="http://schemas.openxmlformats.org/officeDocument/2006/relationships/hyperlink" Target="https://nystagmusnetwork.org/support/monthly-online-get-togethers/" TargetMode="External"/><Relationship Id="rId20" Type="http://schemas.openxmlformats.org/officeDocument/2006/relationships/hyperlink" Target="mailto:craigawatkins94@gmail.com" TargetMode="External"/><Relationship Id="rId41" Type="http://schemas.openxmlformats.org/officeDocument/2006/relationships/hyperlink" Target="https://victaparents.org.uk/early-years-sensory-pack" TargetMode="External"/><Relationship Id="rId54" Type="http://schemas.openxmlformats.org/officeDocument/2006/relationships/hyperlink" Target="http://bit.ly/4251Rt5" TargetMode="External"/><Relationship Id="rId62" Type="http://schemas.openxmlformats.org/officeDocument/2006/relationships/hyperlink" Target="https://deafblind.org.uk/get-involved/our-campaigns/deafblinduk-conference-2025/" TargetMode="External"/><Relationship Id="rId70" Type="http://schemas.openxmlformats.org/officeDocument/2006/relationships/hyperlink" Target="https://www.sense.org.uk/shop/online-shop/category/bookable-activities/?_locations=in-your-own-space"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ightsupportwest.org.uk/get-involved/raffle/" TargetMode="External"/><Relationship Id="rId23" Type="http://schemas.openxmlformats.org/officeDocument/2006/relationships/hyperlink" Target="https://visa-gb.org.uk/get-on-the-water/" TargetMode="External"/><Relationship Id="rId28" Type="http://schemas.openxmlformats.org/officeDocument/2006/relationships/hyperlink" Target="https://www.pocklington.org.uk/education/engage-with-us/student-transitions/" TargetMode="External"/><Relationship Id="rId36" Type="http://schemas.openxmlformats.org/officeDocument/2006/relationships/hyperlink" Target="mailto:connie.ngan@rwa.org.uk" TargetMode="External"/><Relationship Id="rId49" Type="http://schemas.openxmlformats.org/officeDocument/2006/relationships/hyperlink" Target="mailto:cobscpara@gmail.com" TargetMode="External"/><Relationship Id="rId57" Type="http://schemas.openxmlformats.org/officeDocument/2006/relationships/hyperlink" Target="mailto:zcjtxya@ucl.ac.uk" TargetMode="External"/><Relationship Id="rId10" Type="http://schemas.openxmlformats.org/officeDocument/2006/relationships/endnotes" Target="endnotes.xml"/><Relationship Id="rId31" Type="http://schemas.openxmlformats.org/officeDocument/2006/relationships/hyperlink" Target="mailto:community@arnolfini.org.uk" TargetMode="External"/><Relationship Id="rId44" Type="http://schemas.openxmlformats.org/officeDocument/2006/relationships/hyperlink" Target="https://forms.office.com/e/RqFfguz20V" TargetMode="External"/><Relationship Id="rId52" Type="http://schemas.openxmlformats.org/officeDocument/2006/relationships/hyperlink" Target="https://retinauk.org.uk/event/parents-carers-group/" TargetMode="External"/><Relationship Id="rId60" Type="http://schemas.openxmlformats.org/officeDocument/2006/relationships/hyperlink" Target="https://www.blindambition.co.uk/training-support/waf-working-age-forum/" TargetMode="External"/><Relationship Id="rId65" Type="http://schemas.openxmlformats.org/officeDocument/2006/relationships/hyperlink" Target="https://www.macularsociety.org/support/support-group/condition-specific-groups/" TargetMode="External"/><Relationship Id="rId73" Type="http://schemas.openxmlformats.org/officeDocument/2006/relationships/hyperlink" Target="https://www.keratoconus-group.org.uk/index.php/2025/08/19/kc-coffee-morning-on-zoom/"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ye-can-bath-2025.eventbrite.co.uk" TargetMode="External"/><Relationship Id="rId18" Type="http://schemas.openxmlformats.org/officeDocument/2006/relationships/hyperlink" Target="https://www.sightsupportwest.org.uk/events/" TargetMode="External"/><Relationship Id="rId39" Type="http://schemas.openxmlformats.org/officeDocument/2006/relationships/hyperlink" Target="https://forms.office.com/e/jTJRAy6TBu?utm_source=chatgpt.com" TargetMode="External"/><Relationship Id="rId34" Type="http://schemas.openxmlformats.org/officeDocument/2006/relationships/hyperlink" Target="mailto:tickets@bristolcircuscity.com" TargetMode="External"/><Relationship Id="rId50" Type="http://schemas.openxmlformats.org/officeDocument/2006/relationships/hyperlink" Target="https://clubspark.lta.org.uk/WinterbourneTennisClub/Coaching/Course/15de1228-ba13-49fe-a3d1-16ed3a458786" TargetMode="External"/><Relationship Id="rId55" Type="http://schemas.openxmlformats.org/officeDocument/2006/relationships/hyperlink" Target="https://ai-empowered.org.uk/"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rct.uk/event/descriptive-zooms" TargetMode="External"/><Relationship Id="rId2" Type="http://schemas.openxmlformats.org/officeDocument/2006/relationships/customXml" Target="../customXml/item2.xml"/><Relationship Id="rId29" Type="http://schemas.openxmlformats.org/officeDocument/2006/relationships/hyperlink" Target="https://www.rnc.ac.uk/event-item.aspx?id=1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eef4d44637aa5247420860387c6a3a56">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ff74dfa08438b8ce9503e297939a8545"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7BA3C-5A2A-4F7A-B699-D26C711CB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3.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4.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4</TotalTime>
  <Pages>26</Pages>
  <Words>4472</Words>
  <Characters>2549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9905</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89</cp:revision>
  <cp:lastPrinted>2024-09-23T22:29:00Z</cp:lastPrinted>
  <dcterms:created xsi:type="dcterms:W3CDTF">2025-09-24T09:14:00Z</dcterms:created>
  <dcterms:modified xsi:type="dcterms:W3CDTF">2025-09-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